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D7D751" w14:textId="50EB96D3" w:rsidR="006B665C" w:rsidRPr="00636E19" w:rsidRDefault="003C5947" w:rsidP="00370BD0">
      <w:pPr>
        <w:jc w:val="right"/>
      </w:pPr>
      <w:r>
        <w:t>Swaderki</w:t>
      </w:r>
      <w:r w:rsidR="00370BD0" w:rsidRPr="00636E19">
        <w:t xml:space="preserve">, </w:t>
      </w:r>
      <w:r w:rsidR="00584509">
        <w:t>2</w:t>
      </w:r>
      <w:r w:rsidR="007C6DB8">
        <w:t>8</w:t>
      </w:r>
      <w:r w:rsidR="00370BD0" w:rsidRPr="00636E19">
        <w:t>.</w:t>
      </w:r>
      <w:r>
        <w:t>0</w:t>
      </w:r>
      <w:r w:rsidR="00584509">
        <w:t>4</w:t>
      </w:r>
      <w:r w:rsidR="00370BD0" w:rsidRPr="00636E19">
        <w:t>.202</w:t>
      </w:r>
      <w:r>
        <w:t>5</w:t>
      </w:r>
      <w:r w:rsidR="00370BD0" w:rsidRPr="00636E19">
        <w:t xml:space="preserve"> r.</w:t>
      </w:r>
    </w:p>
    <w:p w14:paraId="461C0E36" w14:textId="58249209" w:rsidR="00370BD0" w:rsidRDefault="00370BD0" w:rsidP="00370BD0">
      <w:pPr>
        <w:jc w:val="right"/>
      </w:pPr>
    </w:p>
    <w:p w14:paraId="0E03419C" w14:textId="7474F574" w:rsidR="00370BD0" w:rsidRDefault="00370BD0" w:rsidP="00370BD0">
      <w:pPr>
        <w:jc w:val="center"/>
        <w:rPr>
          <w:b/>
          <w:bCs/>
          <w:sz w:val="28"/>
          <w:szCs w:val="28"/>
        </w:rPr>
      </w:pPr>
      <w:r w:rsidRPr="00B1391C">
        <w:rPr>
          <w:b/>
          <w:bCs/>
          <w:sz w:val="28"/>
          <w:szCs w:val="28"/>
        </w:rPr>
        <w:t xml:space="preserve">Zapytanie ofertowe nr </w:t>
      </w:r>
      <w:bookmarkStart w:id="0" w:name="_Hlk116564275"/>
      <w:r w:rsidR="003C5947">
        <w:rPr>
          <w:b/>
          <w:bCs/>
          <w:sz w:val="28"/>
          <w:szCs w:val="28"/>
        </w:rPr>
        <w:t>FEDR</w:t>
      </w:r>
      <w:r w:rsidRPr="00B1391C">
        <w:rPr>
          <w:b/>
          <w:bCs/>
          <w:sz w:val="28"/>
          <w:szCs w:val="28"/>
        </w:rPr>
        <w:t>/</w:t>
      </w:r>
      <w:r w:rsidR="00584509">
        <w:rPr>
          <w:b/>
          <w:bCs/>
          <w:sz w:val="28"/>
          <w:szCs w:val="28"/>
        </w:rPr>
        <w:t>4</w:t>
      </w:r>
      <w:r w:rsidRPr="00B1391C">
        <w:rPr>
          <w:b/>
          <w:bCs/>
          <w:sz w:val="28"/>
          <w:szCs w:val="28"/>
        </w:rPr>
        <w:t>/202</w:t>
      </w:r>
      <w:r w:rsidR="003C5947">
        <w:rPr>
          <w:b/>
          <w:bCs/>
          <w:sz w:val="28"/>
          <w:szCs w:val="28"/>
        </w:rPr>
        <w:t>5</w:t>
      </w:r>
      <w:r w:rsidR="00726503">
        <w:rPr>
          <w:b/>
          <w:bCs/>
          <w:sz w:val="28"/>
          <w:szCs w:val="28"/>
        </w:rPr>
        <w:t xml:space="preserve"> z dnia </w:t>
      </w:r>
      <w:r w:rsidR="00584509">
        <w:rPr>
          <w:b/>
          <w:bCs/>
          <w:sz w:val="28"/>
          <w:szCs w:val="28"/>
        </w:rPr>
        <w:t>2</w:t>
      </w:r>
      <w:r w:rsidR="007C6DB8">
        <w:rPr>
          <w:b/>
          <w:bCs/>
          <w:sz w:val="28"/>
          <w:szCs w:val="28"/>
        </w:rPr>
        <w:t>8</w:t>
      </w:r>
      <w:r w:rsidR="00726503">
        <w:rPr>
          <w:b/>
          <w:bCs/>
          <w:sz w:val="28"/>
          <w:szCs w:val="28"/>
        </w:rPr>
        <w:t>.</w:t>
      </w:r>
      <w:r w:rsidR="003C5947">
        <w:rPr>
          <w:b/>
          <w:bCs/>
          <w:sz w:val="28"/>
          <w:szCs w:val="28"/>
        </w:rPr>
        <w:t>0</w:t>
      </w:r>
      <w:r w:rsidR="00584509">
        <w:rPr>
          <w:b/>
          <w:bCs/>
          <w:sz w:val="28"/>
          <w:szCs w:val="28"/>
        </w:rPr>
        <w:t>4</w:t>
      </w:r>
      <w:r w:rsidR="00726503">
        <w:rPr>
          <w:b/>
          <w:bCs/>
          <w:sz w:val="28"/>
          <w:szCs w:val="28"/>
        </w:rPr>
        <w:t>.202</w:t>
      </w:r>
      <w:bookmarkEnd w:id="0"/>
      <w:r w:rsidR="003C5947">
        <w:rPr>
          <w:b/>
          <w:bCs/>
          <w:sz w:val="28"/>
          <w:szCs w:val="28"/>
        </w:rPr>
        <w:t>5</w:t>
      </w:r>
    </w:p>
    <w:p w14:paraId="5D5B84C6" w14:textId="1B017E91" w:rsidR="00686DD6" w:rsidRPr="005D6486" w:rsidRDefault="00686DD6" w:rsidP="00943A68">
      <w:pPr>
        <w:jc w:val="both"/>
      </w:pPr>
    </w:p>
    <w:p w14:paraId="236143F7" w14:textId="1A8AA98B" w:rsidR="00686DD6" w:rsidRPr="005D6486" w:rsidRDefault="00686DD6" w:rsidP="00686DD6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5D6486">
        <w:rPr>
          <w:b/>
          <w:bCs/>
        </w:rPr>
        <w:t>ZAMAWIAJĄCY</w:t>
      </w:r>
    </w:p>
    <w:p w14:paraId="740DAEC9" w14:textId="34D4F5FA" w:rsidR="00493000" w:rsidRPr="00493000" w:rsidRDefault="00493000" w:rsidP="001A686F">
      <w:pPr>
        <w:spacing w:after="0"/>
        <w:rPr>
          <w:b/>
          <w:bCs/>
        </w:rPr>
      </w:pPr>
      <w:r w:rsidRPr="00493000">
        <w:rPr>
          <w:b/>
          <w:bCs/>
        </w:rPr>
        <w:t>1. Nazwa i adres zamawiającego:</w:t>
      </w:r>
    </w:p>
    <w:p w14:paraId="5DAA0786" w14:textId="77777777" w:rsidR="006F2FF3" w:rsidRDefault="006F2FF3" w:rsidP="001A686F">
      <w:pPr>
        <w:spacing w:after="0"/>
        <w:jc w:val="both"/>
      </w:pPr>
      <w:r w:rsidRPr="006F2FF3">
        <w:t>Gospodarstwo Rybackie Szwaderki sp. z o.o.</w:t>
      </w:r>
    </w:p>
    <w:p w14:paraId="2C97B0AC" w14:textId="49577774" w:rsidR="007C1D44" w:rsidRPr="005D6486" w:rsidRDefault="007C1D44" w:rsidP="001A686F">
      <w:pPr>
        <w:spacing w:after="0"/>
        <w:jc w:val="both"/>
      </w:pPr>
      <w:bookmarkStart w:id="1" w:name="_Hlk192762436"/>
      <w:r w:rsidRPr="005D6486">
        <w:t>1</w:t>
      </w:r>
      <w:r w:rsidR="006F2FF3">
        <w:t>1</w:t>
      </w:r>
      <w:r w:rsidRPr="005D6486">
        <w:t>-0</w:t>
      </w:r>
      <w:r w:rsidR="006F2FF3">
        <w:t>15</w:t>
      </w:r>
      <w:r w:rsidRPr="005D6486">
        <w:t xml:space="preserve"> </w:t>
      </w:r>
      <w:r w:rsidR="00830954">
        <w:t>Olsztynek</w:t>
      </w:r>
      <w:r w:rsidRPr="005D6486">
        <w:t xml:space="preserve">, </w:t>
      </w:r>
      <w:r w:rsidR="006F2FF3">
        <w:t>Swaderki 13A</w:t>
      </w:r>
      <w:bookmarkEnd w:id="1"/>
      <w:r w:rsidR="006F2FF3">
        <w:t>/1</w:t>
      </w:r>
    </w:p>
    <w:p w14:paraId="7E80711D" w14:textId="41E08950" w:rsidR="002B7BBB" w:rsidRPr="005D6486" w:rsidRDefault="002B7BBB" w:rsidP="001A686F">
      <w:pPr>
        <w:spacing w:after="0"/>
        <w:jc w:val="both"/>
      </w:pPr>
      <w:r w:rsidRPr="005D6486">
        <w:t xml:space="preserve">NIP: </w:t>
      </w:r>
      <w:r w:rsidR="0045137D" w:rsidRPr="0045137D">
        <w:t>7391000188</w:t>
      </w:r>
    </w:p>
    <w:p w14:paraId="411AF949" w14:textId="47CE4A4D" w:rsidR="002B7BBB" w:rsidRDefault="002B7BBB" w:rsidP="001A686F">
      <w:pPr>
        <w:spacing w:after="0"/>
        <w:jc w:val="both"/>
      </w:pPr>
      <w:r w:rsidRPr="005D6486">
        <w:t xml:space="preserve">REGON: </w:t>
      </w:r>
      <w:r w:rsidR="0045137D" w:rsidRPr="0045137D">
        <w:t>510256489</w:t>
      </w:r>
    </w:p>
    <w:p w14:paraId="4DA1ED4F" w14:textId="77777777" w:rsidR="00A801DC" w:rsidRDefault="00A801DC" w:rsidP="001A686F">
      <w:pPr>
        <w:spacing w:after="0"/>
        <w:jc w:val="both"/>
      </w:pPr>
    </w:p>
    <w:p w14:paraId="4168CECE" w14:textId="70FEA69A" w:rsidR="00A801DC" w:rsidRPr="00493000" w:rsidRDefault="00493000" w:rsidP="001A686F">
      <w:pPr>
        <w:spacing w:after="0"/>
        <w:jc w:val="both"/>
        <w:rPr>
          <w:b/>
          <w:bCs/>
        </w:rPr>
      </w:pPr>
      <w:r w:rsidRPr="00493000">
        <w:rPr>
          <w:b/>
          <w:bCs/>
        </w:rPr>
        <w:t xml:space="preserve">2. </w:t>
      </w:r>
      <w:r w:rsidR="00A801DC" w:rsidRPr="00493000">
        <w:rPr>
          <w:b/>
          <w:bCs/>
        </w:rPr>
        <w:t>Osoba do kontaktu:</w:t>
      </w:r>
    </w:p>
    <w:p w14:paraId="44E5C3D4" w14:textId="1ECA97A5" w:rsidR="00A801DC" w:rsidRDefault="00A801DC" w:rsidP="001A686F">
      <w:pPr>
        <w:spacing w:after="0"/>
        <w:jc w:val="both"/>
      </w:pPr>
      <w:r>
        <w:t>Michał Just</w:t>
      </w:r>
    </w:p>
    <w:p w14:paraId="5D286869" w14:textId="4A0C3A58" w:rsidR="00A801DC" w:rsidRDefault="00A801DC" w:rsidP="001A686F">
      <w:pPr>
        <w:spacing w:after="0"/>
        <w:jc w:val="both"/>
      </w:pPr>
      <w:r>
        <w:t>Tel: 791 55 03 18</w:t>
      </w:r>
    </w:p>
    <w:p w14:paraId="52271E0E" w14:textId="32589865" w:rsidR="00A801DC" w:rsidRDefault="00A801DC" w:rsidP="001A686F">
      <w:pPr>
        <w:spacing w:after="0"/>
        <w:jc w:val="both"/>
      </w:pPr>
      <w:r>
        <w:t xml:space="preserve">Email: </w:t>
      </w:r>
      <w:hyperlink r:id="rId7" w:history="1">
        <w:r w:rsidR="00147E22" w:rsidRPr="00EC65D3">
          <w:rPr>
            <w:rStyle w:val="Hipercze"/>
          </w:rPr>
          <w:t>michal.just@gmail.com</w:t>
        </w:r>
      </w:hyperlink>
    </w:p>
    <w:p w14:paraId="16BE270A" w14:textId="34AFE2DA" w:rsidR="00147E22" w:rsidRDefault="00147E22" w:rsidP="00686DD6">
      <w:pPr>
        <w:jc w:val="both"/>
      </w:pPr>
    </w:p>
    <w:p w14:paraId="5A9E8449" w14:textId="33F8D5BB" w:rsidR="00147E22" w:rsidRDefault="00147E22" w:rsidP="00147E22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147E22">
        <w:rPr>
          <w:b/>
          <w:bCs/>
        </w:rPr>
        <w:t>POSTANOWIENIA OGÓLNE</w:t>
      </w:r>
    </w:p>
    <w:p w14:paraId="388E5AB4" w14:textId="20E1E4E9" w:rsidR="009D4EF9" w:rsidRDefault="00147E22" w:rsidP="004B5C06">
      <w:pPr>
        <w:spacing w:after="0"/>
        <w:jc w:val="both"/>
      </w:pPr>
      <w:r>
        <w:t>1.</w:t>
      </w:r>
      <w:r w:rsidR="009D4EF9">
        <w:t xml:space="preserve"> Postępowanie prowadzone jest w trybie zapytania ofertowego, na podstawie tzw. zasady konkurencyjności określonej w </w:t>
      </w:r>
      <w:r w:rsidR="004B5C06">
        <w:t xml:space="preserve">Wytycznych dotyczących udzielania zamówień w ramach programu Fundusze Europejskie dla Rybactwa na lata 2021–2027 z dnia 7 maja 2024 r. </w:t>
      </w:r>
      <w:r w:rsidR="009D4EF9">
        <w:t>(dalej jako: „Wytyczne”).</w:t>
      </w:r>
    </w:p>
    <w:p w14:paraId="483A6DDA" w14:textId="4A2677E8" w:rsidR="009D4EF9" w:rsidRDefault="009D4EF9" w:rsidP="00F33434">
      <w:pPr>
        <w:spacing w:after="0"/>
        <w:jc w:val="both"/>
      </w:pPr>
      <w:r>
        <w:t>2. Niniejsze postępowanie nie podlega przepisom ustawy z dnia 29 stycznia 2004 r. – Prawo zamówień publicznych, jak również przepisom ustawy z dnia 11 września 2019 r. – Prawo zamówień publicznych.</w:t>
      </w:r>
    </w:p>
    <w:p w14:paraId="04952276" w14:textId="72C3C433" w:rsidR="009D4EF9" w:rsidRDefault="009D4EF9" w:rsidP="00F33434">
      <w:pPr>
        <w:spacing w:after="0"/>
        <w:jc w:val="both"/>
      </w:pPr>
      <w:r>
        <w:t>3. Zamawiający zastrzega sobie prawo do zmiany treści niniejszego zapytania do upływu terminu składania ofert. Jeżeli zmiany będą mogły mieć wpływ na treść składanych w postępowaniu ofert, Zamawiający przedłuży termin składania ofert.</w:t>
      </w:r>
    </w:p>
    <w:p w14:paraId="6C2C2D24" w14:textId="1F3A8867" w:rsidR="00147E22" w:rsidRDefault="009D4EF9" w:rsidP="00F33434">
      <w:pPr>
        <w:spacing w:after="0"/>
        <w:jc w:val="both"/>
      </w:pPr>
      <w:r>
        <w:t>4. Zamawiający zastrzega sobie prawo do unieważnienia w całości lub w części niniejszego postępowania na każdym jego etapie bez podania uzasadnienia, a także do pozostawienia postępowania bez wyboru oferty.</w:t>
      </w:r>
    </w:p>
    <w:p w14:paraId="238F87D3" w14:textId="77777777" w:rsidR="00030F3C" w:rsidRPr="00147E22" w:rsidRDefault="00030F3C" w:rsidP="00F33434">
      <w:pPr>
        <w:spacing w:after="0"/>
        <w:jc w:val="both"/>
      </w:pPr>
    </w:p>
    <w:p w14:paraId="75C796D4" w14:textId="129081FA" w:rsidR="002B7BBB" w:rsidRPr="00DF021F" w:rsidRDefault="002378DF" w:rsidP="002378DF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DF021F">
        <w:rPr>
          <w:b/>
          <w:bCs/>
        </w:rPr>
        <w:t>P</w:t>
      </w:r>
      <w:r w:rsidR="006A1CC9" w:rsidRPr="00DF021F">
        <w:rPr>
          <w:b/>
          <w:bCs/>
        </w:rPr>
        <w:t>RZEDMIOT ZAMÓWIENIA</w:t>
      </w:r>
    </w:p>
    <w:p w14:paraId="1E3B3D30" w14:textId="4BFA0BDB" w:rsidR="002378DF" w:rsidRPr="00DF021F" w:rsidRDefault="002378DF" w:rsidP="002F2CBE">
      <w:pPr>
        <w:spacing w:after="0"/>
        <w:jc w:val="both"/>
        <w:rPr>
          <w:b/>
          <w:bCs/>
        </w:rPr>
      </w:pPr>
      <w:r w:rsidRPr="00DF021F">
        <w:rPr>
          <w:b/>
          <w:bCs/>
        </w:rPr>
        <w:t xml:space="preserve">1. </w:t>
      </w:r>
      <w:r w:rsidR="00450DDE" w:rsidRPr="00DF021F">
        <w:rPr>
          <w:b/>
          <w:bCs/>
        </w:rPr>
        <w:t>O</w:t>
      </w:r>
      <w:r w:rsidR="00FE00C5">
        <w:rPr>
          <w:b/>
          <w:bCs/>
        </w:rPr>
        <w:t>pis</w:t>
      </w:r>
      <w:r w:rsidR="00450DDE" w:rsidRPr="00DF021F">
        <w:rPr>
          <w:b/>
          <w:bCs/>
        </w:rPr>
        <w:t xml:space="preserve"> przedmiotu zamówienia:</w:t>
      </w:r>
    </w:p>
    <w:p w14:paraId="1545E6BD" w14:textId="51BB3F47" w:rsidR="001A686F" w:rsidRPr="00FE00C5" w:rsidRDefault="006221A9" w:rsidP="007B4485">
      <w:pPr>
        <w:spacing w:after="0"/>
        <w:jc w:val="both"/>
      </w:pPr>
      <w:r w:rsidRPr="006221A9">
        <w:t xml:space="preserve">Przedmiotem zamówienia jest dostawa fabrycznie nowego </w:t>
      </w:r>
      <w:r w:rsidR="002A5BA3">
        <w:t>sprzętu zgodnego ze szczegółową specyfikacją techniczną zawartą w Załączniku nr 5 do zapytania ofertowego.</w:t>
      </w:r>
    </w:p>
    <w:p w14:paraId="4A921CD0" w14:textId="7D09511E" w:rsidR="00E86CC6" w:rsidRDefault="00E86CC6" w:rsidP="007B4485">
      <w:pPr>
        <w:spacing w:after="0"/>
        <w:jc w:val="both"/>
      </w:pPr>
    </w:p>
    <w:p w14:paraId="5B0912A1" w14:textId="43B4E99D" w:rsidR="00A241A1" w:rsidRPr="00B765DA" w:rsidRDefault="00FE00C5" w:rsidP="00580FAE">
      <w:pPr>
        <w:spacing w:after="0"/>
        <w:jc w:val="both"/>
        <w:rPr>
          <w:b/>
          <w:bCs/>
        </w:rPr>
      </w:pPr>
      <w:r w:rsidRPr="00FE00C5">
        <w:rPr>
          <w:b/>
          <w:bCs/>
        </w:rPr>
        <w:t>2. Określenie</w:t>
      </w:r>
      <w:r w:rsidR="00A241A1" w:rsidRPr="00FE00C5">
        <w:rPr>
          <w:b/>
          <w:bCs/>
        </w:rPr>
        <w:t xml:space="preserve"> </w:t>
      </w:r>
      <w:r w:rsidRPr="00FE00C5">
        <w:rPr>
          <w:b/>
          <w:bCs/>
        </w:rPr>
        <w:t>p</w:t>
      </w:r>
      <w:r w:rsidR="00A241A1" w:rsidRPr="00FE00C5">
        <w:rPr>
          <w:b/>
          <w:bCs/>
        </w:rPr>
        <w:t>rzedmiot</w:t>
      </w:r>
      <w:r w:rsidRPr="00FE00C5">
        <w:rPr>
          <w:b/>
          <w:bCs/>
        </w:rPr>
        <w:t>u</w:t>
      </w:r>
      <w:r w:rsidR="00A241A1" w:rsidRPr="00FE00C5">
        <w:rPr>
          <w:b/>
          <w:bCs/>
        </w:rPr>
        <w:t xml:space="preserve"> zamówienia:</w:t>
      </w:r>
      <w:r w:rsidR="00B765DA">
        <w:rPr>
          <w:b/>
          <w:bCs/>
        </w:rPr>
        <w:t xml:space="preserve"> </w:t>
      </w:r>
      <w:r w:rsidR="00035ADE" w:rsidRPr="00D93B95">
        <w:t xml:space="preserve">zakup </w:t>
      </w:r>
      <w:r w:rsidR="00D93B95" w:rsidRPr="00D93B95">
        <w:t>rurociągu</w:t>
      </w:r>
      <w:r w:rsidR="004541CE" w:rsidRPr="00D93B95">
        <w:t>.</w:t>
      </w:r>
    </w:p>
    <w:p w14:paraId="57BBCCBA" w14:textId="77777777" w:rsidR="003252CC" w:rsidRDefault="003252CC" w:rsidP="00A241A1">
      <w:pPr>
        <w:spacing w:after="0"/>
      </w:pPr>
    </w:p>
    <w:p w14:paraId="0585EE9C" w14:textId="449A885D" w:rsidR="00516324" w:rsidRDefault="00516324" w:rsidP="00A241A1">
      <w:pPr>
        <w:spacing w:after="0"/>
      </w:pPr>
      <w:r>
        <w:t xml:space="preserve">Szczegółowy opis przedmiotu zamówienia wraz ze specyfikacją stanowi Załącznik nr </w:t>
      </w:r>
      <w:r w:rsidR="00283BDE">
        <w:t>5</w:t>
      </w:r>
      <w:r>
        <w:t xml:space="preserve"> do Zapytania ofertowego.</w:t>
      </w:r>
    </w:p>
    <w:p w14:paraId="21C69074" w14:textId="77777777" w:rsidR="001C17D5" w:rsidRDefault="001C17D5" w:rsidP="00A241A1">
      <w:pPr>
        <w:spacing w:after="0"/>
      </w:pPr>
    </w:p>
    <w:p w14:paraId="4F0D3855" w14:textId="2AE9EFED" w:rsidR="003A28D3" w:rsidRPr="00FE00C5" w:rsidRDefault="00615BD9" w:rsidP="007B4485">
      <w:pPr>
        <w:spacing w:after="0"/>
        <w:jc w:val="both"/>
        <w:rPr>
          <w:b/>
          <w:bCs/>
        </w:rPr>
      </w:pPr>
      <w:r>
        <w:rPr>
          <w:b/>
          <w:bCs/>
        </w:rPr>
        <w:t>3</w:t>
      </w:r>
      <w:r w:rsidR="00FE00C5" w:rsidRPr="00FE00C5">
        <w:rPr>
          <w:b/>
          <w:bCs/>
        </w:rPr>
        <w:t xml:space="preserve">. </w:t>
      </w:r>
      <w:r w:rsidR="00FE00C5" w:rsidRPr="00FE00C5">
        <w:rPr>
          <w:rFonts w:cstheme="minorHAnsi"/>
          <w:b/>
          <w:bCs/>
        </w:rPr>
        <w:t>Wspólny słownik zamówień publicznych (</w:t>
      </w:r>
      <w:r w:rsidR="00080047" w:rsidRPr="00FE00C5">
        <w:rPr>
          <w:b/>
          <w:bCs/>
        </w:rPr>
        <w:t>KOD</w:t>
      </w:r>
      <w:r w:rsidR="00FE00C5" w:rsidRPr="00FE00C5">
        <w:rPr>
          <w:b/>
          <w:bCs/>
        </w:rPr>
        <w:t>Y</w:t>
      </w:r>
      <w:r w:rsidR="00080047" w:rsidRPr="00FE00C5">
        <w:rPr>
          <w:b/>
          <w:bCs/>
        </w:rPr>
        <w:t xml:space="preserve"> CPV</w:t>
      </w:r>
      <w:r w:rsidR="00FE00C5" w:rsidRPr="00FE00C5">
        <w:rPr>
          <w:b/>
          <w:bCs/>
        </w:rPr>
        <w:t>)</w:t>
      </w:r>
      <w:r w:rsidR="00080047" w:rsidRPr="00FE00C5">
        <w:rPr>
          <w:b/>
          <w:bCs/>
        </w:rPr>
        <w:t xml:space="preserve">: </w:t>
      </w:r>
    </w:p>
    <w:p w14:paraId="5A7F6561" w14:textId="22DF5498" w:rsidR="003A28D3" w:rsidRDefault="00291F6F" w:rsidP="007B4485">
      <w:pPr>
        <w:spacing w:after="0"/>
        <w:jc w:val="both"/>
      </w:pPr>
      <w:r w:rsidRPr="00291F6F">
        <w:lastRenderedPageBreak/>
        <w:t>44160000-9</w:t>
      </w:r>
      <w:r w:rsidR="007609A0">
        <w:t>:</w:t>
      </w:r>
      <w:r w:rsidR="007609A0" w:rsidRPr="007609A0">
        <w:t xml:space="preserve"> </w:t>
      </w:r>
      <w:r w:rsidRPr="00291F6F">
        <w:t>Rurociągi, instalacje rurowe, rury, okładziny rurowe, rury i podobne elementy</w:t>
      </w:r>
    </w:p>
    <w:p w14:paraId="37B74872" w14:textId="65D2D48D" w:rsidR="007C47B8" w:rsidRDefault="007C47B8" w:rsidP="007B4485">
      <w:pPr>
        <w:spacing w:after="0"/>
        <w:jc w:val="both"/>
      </w:pPr>
    </w:p>
    <w:p w14:paraId="4B44E5FA" w14:textId="499E33BE" w:rsidR="00353176" w:rsidRDefault="00615BD9" w:rsidP="00353176">
      <w:pPr>
        <w:spacing w:after="0"/>
        <w:jc w:val="both"/>
      </w:pPr>
      <w:r>
        <w:rPr>
          <w:b/>
          <w:bCs/>
        </w:rPr>
        <w:t>4</w:t>
      </w:r>
      <w:r w:rsidR="00353176" w:rsidRPr="00353176">
        <w:rPr>
          <w:b/>
          <w:bCs/>
        </w:rPr>
        <w:t>. Czy dopuszcza się złożenie oferty częściowej:</w:t>
      </w:r>
      <w:r w:rsidR="00353176" w:rsidRPr="00C470C5">
        <w:t xml:space="preserve"> </w:t>
      </w:r>
      <w:r w:rsidR="007A56B1">
        <w:t>NIE</w:t>
      </w:r>
    </w:p>
    <w:p w14:paraId="2D37900C" w14:textId="77777777" w:rsidR="00353176" w:rsidRDefault="00353176" w:rsidP="00353176">
      <w:pPr>
        <w:spacing w:after="0"/>
        <w:jc w:val="both"/>
      </w:pPr>
    </w:p>
    <w:p w14:paraId="479DE93C" w14:textId="77A88259" w:rsidR="00353176" w:rsidRDefault="00615BD9" w:rsidP="00353176">
      <w:pPr>
        <w:spacing w:after="0"/>
        <w:jc w:val="both"/>
      </w:pPr>
      <w:r>
        <w:rPr>
          <w:b/>
          <w:bCs/>
        </w:rPr>
        <w:t>5</w:t>
      </w:r>
      <w:r w:rsidR="00353176" w:rsidRPr="00353176">
        <w:rPr>
          <w:b/>
          <w:bCs/>
        </w:rPr>
        <w:t xml:space="preserve">. Czy dopuszcza się złożenie oferty wariantowej: </w:t>
      </w:r>
      <w:r w:rsidR="00353176" w:rsidRPr="009E6EB6">
        <w:t>NIE</w:t>
      </w:r>
    </w:p>
    <w:p w14:paraId="64311D7B" w14:textId="63BE4653" w:rsidR="00353176" w:rsidRDefault="00353176" w:rsidP="007B4485">
      <w:pPr>
        <w:spacing w:after="0"/>
        <w:jc w:val="both"/>
      </w:pPr>
    </w:p>
    <w:p w14:paraId="159CD3B8" w14:textId="131AA284" w:rsidR="00B50076" w:rsidRDefault="00B50076" w:rsidP="007B4485">
      <w:pPr>
        <w:spacing w:after="0"/>
        <w:jc w:val="both"/>
      </w:pPr>
      <w:r w:rsidRPr="00B50076">
        <w:rPr>
          <w:b/>
          <w:bCs/>
        </w:rPr>
        <w:t>6. Czy przewiduje się udzielenie zamówień uzupełniających</w:t>
      </w:r>
      <w:r w:rsidRPr="00B50076">
        <w:t>: NIE</w:t>
      </w:r>
    </w:p>
    <w:p w14:paraId="1FFE94DA" w14:textId="77777777" w:rsidR="00B50076" w:rsidRDefault="00B50076" w:rsidP="007B4485">
      <w:pPr>
        <w:spacing w:after="0"/>
        <w:jc w:val="both"/>
      </w:pPr>
    </w:p>
    <w:p w14:paraId="4114957E" w14:textId="61EE0802" w:rsidR="00AC5288" w:rsidRPr="000A0684" w:rsidRDefault="00B50076" w:rsidP="007B4485">
      <w:pPr>
        <w:spacing w:after="0"/>
        <w:jc w:val="both"/>
        <w:rPr>
          <w:rFonts w:cstheme="minorHAnsi"/>
          <w:b/>
          <w:bCs/>
        </w:rPr>
      </w:pPr>
      <w:r>
        <w:rPr>
          <w:b/>
          <w:bCs/>
        </w:rPr>
        <w:t>7</w:t>
      </w:r>
      <w:r w:rsidR="00AC5288" w:rsidRPr="00AC5288">
        <w:rPr>
          <w:b/>
          <w:bCs/>
        </w:rPr>
        <w:t xml:space="preserve">. </w:t>
      </w:r>
      <w:r w:rsidR="00AC5288" w:rsidRPr="00AC5288">
        <w:rPr>
          <w:rFonts w:cstheme="minorHAnsi"/>
          <w:b/>
          <w:bCs/>
        </w:rPr>
        <w:t>Termin realizacji umowy:</w:t>
      </w:r>
      <w:r w:rsidR="007056AE">
        <w:rPr>
          <w:rFonts w:cstheme="minorHAnsi"/>
          <w:b/>
          <w:bCs/>
        </w:rPr>
        <w:t xml:space="preserve"> </w:t>
      </w:r>
      <w:r w:rsidR="003F6048">
        <w:rPr>
          <w:rFonts w:cstheme="minorHAnsi"/>
        </w:rPr>
        <w:t>2</w:t>
      </w:r>
      <w:r w:rsidR="00D56CC4">
        <w:rPr>
          <w:rFonts w:cstheme="minorHAnsi"/>
        </w:rPr>
        <w:t xml:space="preserve"> tygodni</w:t>
      </w:r>
      <w:r w:rsidR="003F6048">
        <w:rPr>
          <w:rFonts w:cstheme="minorHAnsi"/>
        </w:rPr>
        <w:t>e</w:t>
      </w:r>
      <w:r w:rsidR="007056AE" w:rsidRPr="00443596">
        <w:rPr>
          <w:rFonts w:cstheme="minorHAnsi"/>
        </w:rPr>
        <w:t>, licząc od dnia zawarcia umowy</w:t>
      </w:r>
      <w:r w:rsidR="000A0684">
        <w:rPr>
          <w:rFonts w:cstheme="minorHAnsi"/>
        </w:rPr>
        <w:t>.</w:t>
      </w:r>
    </w:p>
    <w:p w14:paraId="142DB18E" w14:textId="77777777" w:rsidR="00AC5288" w:rsidRDefault="00AC5288" w:rsidP="007B4485">
      <w:pPr>
        <w:spacing w:after="0"/>
        <w:jc w:val="both"/>
      </w:pPr>
    </w:p>
    <w:p w14:paraId="1511D320" w14:textId="4E4CD0CF" w:rsidR="00F50964" w:rsidRDefault="00B50076" w:rsidP="007B4485">
      <w:pPr>
        <w:spacing w:after="0"/>
        <w:jc w:val="both"/>
      </w:pPr>
      <w:r>
        <w:rPr>
          <w:b/>
          <w:bCs/>
        </w:rPr>
        <w:t>8</w:t>
      </w:r>
      <w:r w:rsidR="00195588" w:rsidRPr="002D52B2">
        <w:rPr>
          <w:b/>
          <w:bCs/>
        </w:rPr>
        <w:t>.</w:t>
      </w:r>
      <w:r w:rsidR="002D52B2" w:rsidRPr="002D52B2">
        <w:rPr>
          <w:b/>
          <w:bCs/>
        </w:rPr>
        <w:t xml:space="preserve"> Rodzaj sprzętu:</w:t>
      </w:r>
      <w:r w:rsidR="00DB4566">
        <w:t xml:space="preserve"> </w:t>
      </w:r>
      <w:r w:rsidR="002D52B2">
        <w:t>w</w:t>
      </w:r>
      <w:r w:rsidR="001A3DB7" w:rsidRPr="001A3DB7">
        <w:t>szystkie sprzęty objęte dostawą muszą być fabrycznie nowe</w:t>
      </w:r>
      <w:r w:rsidR="001A3DB7">
        <w:t xml:space="preserve"> oraz</w:t>
      </w:r>
      <w:r w:rsidR="001A3DB7" w:rsidRPr="001A3DB7">
        <w:t xml:space="preserve"> wolne od wad</w:t>
      </w:r>
      <w:r w:rsidR="001A3DB7">
        <w:t>.</w:t>
      </w:r>
    </w:p>
    <w:p w14:paraId="2B86010C" w14:textId="77777777" w:rsidR="007C47B8" w:rsidRDefault="007C47B8" w:rsidP="007B4485">
      <w:pPr>
        <w:spacing w:after="0"/>
        <w:jc w:val="both"/>
      </w:pPr>
    </w:p>
    <w:p w14:paraId="175E4F61" w14:textId="77777777" w:rsidR="003F6048" w:rsidRDefault="00B50076" w:rsidP="003F6048">
      <w:pPr>
        <w:spacing w:after="0"/>
        <w:jc w:val="both"/>
      </w:pPr>
      <w:r>
        <w:rPr>
          <w:b/>
          <w:bCs/>
        </w:rPr>
        <w:t>9</w:t>
      </w:r>
      <w:r w:rsidR="00195588" w:rsidRPr="00195588">
        <w:rPr>
          <w:b/>
          <w:bCs/>
        </w:rPr>
        <w:t>.</w:t>
      </w:r>
      <w:r w:rsidR="00F50964" w:rsidRPr="00195588">
        <w:rPr>
          <w:b/>
          <w:bCs/>
        </w:rPr>
        <w:t xml:space="preserve"> </w:t>
      </w:r>
      <w:r w:rsidR="00195588" w:rsidRPr="00195588">
        <w:rPr>
          <w:b/>
          <w:bCs/>
        </w:rPr>
        <w:t xml:space="preserve">Warunki dostawy: </w:t>
      </w:r>
      <w:r w:rsidR="003F6048">
        <w:t xml:space="preserve">Zamawiający wymaga od wykonawcy dostarczenia własnym transportem zakupionych towarów, na koszt własny i ryzyko, w godzinach i dniach pracy wskazanych przez Zamawiającego. </w:t>
      </w:r>
    </w:p>
    <w:p w14:paraId="2F8018AE" w14:textId="1817F88F" w:rsidR="00A75115" w:rsidRDefault="003F6048" w:rsidP="003F6048">
      <w:pPr>
        <w:spacing w:after="0"/>
        <w:jc w:val="both"/>
      </w:pPr>
      <w:r>
        <w:t>Adres dostawy: Hodowla Ryb Kurki, 11-015 Olsztynek.</w:t>
      </w:r>
    </w:p>
    <w:p w14:paraId="494CF113" w14:textId="77777777" w:rsidR="00224D81" w:rsidRDefault="00224D81" w:rsidP="00224D81">
      <w:pPr>
        <w:spacing w:after="0"/>
        <w:jc w:val="both"/>
      </w:pPr>
    </w:p>
    <w:p w14:paraId="6A2A9F31" w14:textId="0952A73A" w:rsidR="00640F4A" w:rsidRPr="00984C00" w:rsidRDefault="00640F4A" w:rsidP="00984C00">
      <w:pPr>
        <w:spacing w:after="0"/>
        <w:jc w:val="both"/>
      </w:pPr>
      <w:r w:rsidRPr="00640F4A">
        <w:rPr>
          <w:b/>
          <w:bCs/>
        </w:rPr>
        <w:t>10. Warunki płatności:</w:t>
      </w:r>
      <w:r w:rsidR="00984C00">
        <w:rPr>
          <w:b/>
          <w:bCs/>
        </w:rPr>
        <w:t xml:space="preserve"> </w:t>
      </w:r>
      <w:r w:rsidR="00CD44AE">
        <w:t xml:space="preserve">Przewiduje się możliwość płatności zaliczkowej w wysokości maksymalnie </w:t>
      </w:r>
      <w:r w:rsidR="00E0222A">
        <w:t>3</w:t>
      </w:r>
      <w:r w:rsidR="00CD44AE">
        <w:t>0% wartości zamówienia</w:t>
      </w:r>
      <w:r w:rsidR="00CD44AE" w:rsidRPr="00CD44AE">
        <w:t xml:space="preserve">. </w:t>
      </w:r>
      <w:r w:rsidR="00984C00" w:rsidRPr="00CD44AE">
        <w:t>Płatność</w:t>
      </w:r>
      <w:r w:rsidR="00E72232" w:rsidRPr="00CD44AE">
        <w:t xml:space="preserve"> końcowa</w:t>
      </w:r>
      <w:r w:rsidR="0033134D" w:rsidRPr="00CD44AE">
        <w:t xml:space="preserve"> nastąpi</w:t>
      </w:r>
      <w:r w:rsidR="00984C00" w:rsidRPr="00CD44AE">
        <w:t xml:space="preserve"> </w:t>
      </w:r>
      <w:r w:rsidR="00CD44AE" w:rsidRPr="00CD44AE">
        <w:t xml:space="preserve">gdy </w:t>
      </w:r>
      <w:r w:rsidR="00E0222A">
        <w:t>sprzęt</w:t>
      </w:r>
      <w:r w:rsidR="00CD44AE" w:rsidRPr="00CD44AE">
        <w:t xml:space="preserve"> będzie gotowy do obioru</w:t>
      </w:r>
      <w:r w:rsidR="00984C00" w:rsidRPr="00CD44AE">
        <w:t>, płatna na podstawie prawidłowo wystawionej i dostarczonej faktury VAT. Potwierdzeniem dostawy jest podpisany protokół zdawczo-odbiorczy.</w:t>
      </w:r>
    </w:p>
    <w:p w14:paraId="7563542E" w14:textId="77777777" w:rsidR="007C47B8" w:rsidRDefault="007C47B8" w:rsidP="00E86CC6">
      <w:pPr>
        <w:spacing w:after="0"/>
        <w:jc w:val="both"/>
      </w:pPr>
    </w:p>
    <w:p w14:paraId="694879B2" w14:textId="43D0F174" w:rsidR="00DE09A8" w:rsidRDefault="00B50076" w:rsidP="00E86CC6">
      <w:pPr>
        <w:spacing w:after="0"/>
        <w:jc w:val="both"/>
      </w:pPr>
      <w:r>
        <w:rPr>
          <w:b/>
          <w:bCs/>
        </w:rPr>
        <w:t>1</w:t>
      </w:r>
      <w:r w:rsidR="00640F4A">
        <w:rPr>
          <w:b/>
          <w:bCs/>
        </w:rPr>
        <w:t>1</w:t>
      </w:r>
      <w:r w:rsidR="00195588" w:rsidRPr="00195588">
        <w:rPr>
          <w:b/>
          <w:bCs/>
        </w:rPr>
        <w:t>.</w:t>
      </w:r>
      <w:r w:rsidR="00195588">
        <w:t xml:space="preserve"> </w:t>
      </w:r>
      <w:r w:rsidR="00195588" w:rsidRPr="00195588">
        <w:rPr>
          <w:b/>
          <w:bCs/>
        </w:rPr>
        <w:t>Warunki gwarancji:</w:t>
      </w:r>
      <w:r w:rsidR="00E86CC6">
        <w:t xml:space="preserve"> </w:t>
      </w:r>
      <w:r w:rsidR="00335EFB" w:rsidRPr="00CD44AE">
        <w:t>gwarancja</w:t>
      </w:r>
      <w:r w:rsidR="00710DDF">
        <w:t xml:space="preserve"> </w:t>
      </w:r>
      <w:r w:rsidR="00335EFB" w:rsidRPr="00CD44AE">
        <w:t xml:space="preserve">minimum </w:t>
      </w:r>
      <w:r w:rsidR="0043000B">
        <w:t>24 miesiące</w:t>
      </w:r>
      <w:r w:rsidR="00335EFB" w:rsidRPr="00CD44AE">
        <w:t xml:space="preserve"> licząc od dnia dostawy</w:t>
      </w:r>
      <w:r w:rsidR="00E86CC6" w:rsidRPr="00CD44AE">
        <w:t>.</w:t>
      </w:r>
    </w:p>
    <w:p w14:paraId="6FEB498D" w14:textId="30719D6F" w:rsidR="00B76F1F" w:rsidRDefault="00B76F1F" w:rsidP="00E86CC6">
      <w:pPr>
        <w:spacing w:after="0"/>
        <w:jc w:val="both"/>
      </w:pPr>
    </w:p>
    <w:p w14:paraId="11B184DE" w14:textId="571CBC3A" w:rsidR="00B76F1F" w:rsidRDefault="00B76F1F" w:rsidP="00E86CC6">
      <w:pPr>
        <w:spacing w:after="0"/>
        <w:jc w:val="both"/>
      </w:pPr>
      <w:r w:rsidRPr="00CD44AE">
        <w:rPr>
          <w:b/>
          <w:bCs/>
        </w:rPr>
        <w:t>1</w:t>
      </w:r>
      <w:r w:rsidR="00640F4A" w:rsidRPr="00CD44AE">
        <w:rPr>
          <w:b/>
          <w:bCs/>
        </w:rPr>
        <w:t>2</w:t>
      </w:r>
      <w:r w:rsidRPr="00CD44AE">
        <w:rPr>
          <w:b/>
          <w:bCs/>
        </w:rPr>
        <w:t>.</w:t>
      </w:r>
      <w:r w:rsidRPr="00CD44AE">
        <w:t xml:space="preserve"> W przypadku stwierdzenia, że przedmiot dostawy ma wady lub jest niezgodny ze specyfikacją,</w:t>
      </w:r>
      <w:r w:rsidRPr="00B76F1F">
        <w:t xml:space="preserve"> Zamawiający ma prawo odmówić odbioru do czasu zaoferowania przedmiotu dostawy zgodnego z umową lub wolnego od wad.</w:t>
      </w:r>
    </w:p>
    <w:p w14:paraId="2266B3B1" w14:textId="77777777" w:rsidR="00615BD9" w:rsidRDefault="00615BD9" w:rsidP="00E86CC6">
      <w:pPr>
        <w:spacing w:after="0"/>
        <w:jc w:val="both"/>
      </w:pPr>
    </w:p>
    <w:p w14:paraId="4DF7E71E" w14:textId="083483AE" w:rsidR="00AD3802" w:rsidRPr="00AD3802" w:rsidRDefault="00AD3802" w:rsidP="00AD3802">
      <w:pPr>
        <w:spacing w:after="0"/>
        <w:jc w:val="both"/>
        <w:rPr>
          <w:b/>
          <w:bCs/>
        </w:rPr>
      </w:pPr>
      <w:r w:rsidRPr="00AD3802">
        <w:rPr>
          <w:b/>
          <w:bCs/>
        </w:rPr>
        <w:t>1</w:t>
      </w:r>
      <w:r w:rsidR="00640F4A">
        <w:rPr>
          <w:b/>
          <w:bCs/>
        </w:rPr>
        <w:t>3</w:t>
      </w:r>
      <w:r w:rsidRPr="00AD3802">
        <w:rPr>
          <w:b/>
          <w:bCs/>
        </w:rPr>
        <w:t>. Określenie warunków zmian umowy zawartej w wyniku przeprowadzonego postępowania:</w:t>
      </w:r>
    </w:p>
    <w:p w14:paraId="3A6A373A" w14:textId="2B9BC5BC" w:rsidR="00AD3802" w:rsidRDefault="00AD3802" w:rsidP="00AD3802">
      <w:pPr>
        <w:spacing w:after="0"/>
        <w:jc w:val="both"/>
      </w:pPr>
      <w:r w:rsidRPr="00AD3802">
        <w:rPr>
          <w:b/>
          <w:bCs/>
        </w:rPr>
        <w:t>1</w:t>
      </w:r>
      <w:r w:rsidR="00640F4A">
        <w:rPr>
          <w:b/>
          <w:bCs/>
        </w:rPr>
        <w:t>3</w:t>
      </w:r>
      <w:r w:rsidRPr="00AD3802">
        <w:rPr>
          <w:b/>
          <w:bCs/>
        </w:rPr>
        <w:t>.1.</w:t>
      </w:r>
      <w:r>
        <w:t xml:space="preserve"> Zamawiający przewiduje możliwość zmiany umowy w przypadku, gdy:</w:t>
      </w:r>
    </w:p>
    <w:p w14:paraId="725A3186" w14:textId="1594E9BB" w:rsidR="00AD3802" w:rsidRDefault="00AD3802" w:rsidP="00AD3802">
      <w:pPr>
        <w:spacing w:after="0"/>
        <w:jc w:val="both"/>
      </w:pPr>
      <w:r>
        <w:t>a) nastąpi zmiana powszechnie obowiązujących przepisów prawa w zakresie mającym wpływ na realizację przedmiotu umowy,</w:t>
      </w:r>
    </w:p>
    <w:p w14:paraId="4D8A2873" w14:textId="2C344E55" w:rsidR="00AD3802" w:rsidRDefault="00AD3802" w:rsidP="00AD3802">
      <w:pPr>
        <w:spacing w:after="0"/>
        <w:jc w:val="both"/>
      </w:pPr>
      <w:r>
        <w:t>b) zaistnieje siła wyższa, czyli zdarzenie bądź połączenia zdarzeń lub okoliczności niezależne od woli stron, utrudniające lub uniemożliwiające wykonywanie Umowy w całości lub części, na stałe lub pewien czas, którego nie można było przewidzieć, ani zapobiec lub przezwyciężyć przy zachowaniu należytej staranności. Za siłę wyższą Zamawiający uznaje w szczególności: 1) klęski żywiołowe, w tym pożar, powódź, susza, trzęsienie ziemi, huragan</w:t>
      </w:r>
      <w:r w:rsidR="00D24C3D">
        <w:t xml:space="preserve">; </w:t>
      </w:r>
      <w:r>
        <w:t>2) działania wojenne, akty sabotażu, akty terrorystyczne;</w:t>
      </w:r>
    </w:p>
    <w:p w14:paraId="483EB179" w14:textId="77777777" w:rsidR="00AD3802" w:rsidRDefault="00AD3802" w:rsidP="00AD3802">
      <w:pPr>
        <w:spacing w:after="0"/>
        <w:jc w:val="both"/>
      </w:pPr>
      <w:r>
        <w:t>c) zostaną wydane przez Instytucję Zarządzającą lub Instytucję Pośredniczącą zalecenia lub wytyczne, których wykonanie będzie możliwe jedynie po dokonaniu zmian w umowie,</w:t>
      </w:r>
    </w:p>
    <w:p w14:paraId="1F2190F5" w14:textId="1CD23C4C" w:rsidR="00AD3802" w:rsidRDefault="00387BED" w:rsidP="00AD3802">
      <w:pPr>
        <w:spacing w:after="0"/>
        <w:jc w:val="both"/>
      </w:pPr>
      <w:r>
        <w:t>d</w:t>
      </w:r>
      <w:r w:rsidR="00AD3802">
        <w:t>) będzie ona prowadziła do usprawnienia współpracy stron i wykonania umowy bądź zwiększenia efektywności lub jakości przedmiotu umowy.</w:t>
      </w:r>
    </w:p>
    <w:p w14:paraId="65C2C56B" w14:textId="44299E9A" w:rsidR="00AD3802" w:rsidRDefault="00D14C09" w:rsidP="00AD3802">
      <w:pPr>
        <w:spacing w:after="0"/>
        <w:jc w:val="both"/>
      </w:pPr>
      <w:r w:rsidRPr="00D14C09">
        <w:rPr>
          <w:b/>
          <w:bCs/>
        </w:rPr>
        <w:t>1</w:t>
      </w:r>
      <w:r w:rsidR="00640F4A">
        <w:rPr>
          <w:b/>
          <w:bCs/>
        </w:rPr>
        <w:t>3</w:t>
      </w:r>
      <w:r w:rsidR="00AD3802" w:rsidRPr="00D14C09">
        <w:rPr>
          <w:b/>
          <w:bCs/>
        </w:rPr>
        <w:t>.2.</w:t>
      </w:r>
      <w:r w:rsidR="00AD3802">
        <w:t xml:space="preserve"> Zamawiający przewiduje, że zmiany umowy w zakresie realizacji przedmiotu zamówienia mogą dotyczyć w szczególności:</w:t>
      </w:r>
    </w:p>
    <w:p w14:paraId="7C1C7F78" w14:textId="77777777" w:rsidR="00AD3802" w:rsidRDefault="00AD3802" w:rsidP="00AD3802">
      <w:pPr>
        <w:spacing w:after="0"/>
        <w:jc w:val="both"/>
      </w:pPr>
      <w:r>
        <w:t>a) terminu obowiązywania umowy,</w:t>
      </w:r>
    </w:p>
    <w:p w14:paraId="6C532A7C" w14:textId="77777777" w:rsidR="00AD3802" w:rsidRDefault="00AD3802" w:rsidP="00AD3802">
      <w:pPr>
        <w:spacing w:after="0"/>
        <w:jc w:val="both"/>
      </w:pPr>
      <w:r>
        <w:lastRenderedPageBreak/>
        <w:t>b) terminu wykonania umowy,</w:t>
      </w:r>
    </w:p>
    <w:p w14:paraId="4D91B5AE" w14:textId="77777777" w:rsidR="00AD3802" w:rsidRDefault="00AD3802" w:rsidP="00AD3802">
      <w:pPr>
        <w:spacing w:after="0"/>
        <w:jc w:val="both"/>
      </w:pPr>
      <w:r>
        <w:t>c) zasad dokumentowania rozliczeń.</w:t>
      </w:r>
    </w:p>
    <w:p w14:paraId="5D3AD13F" w14:textId="6A0176FC" w:rsidR="00AD3802" w:rsidRDefault="00E06FF1" w:rsidP="00AD3802">
      <w:pPr>
        <w:spacing w:after="0"/>
        <w:jc w:val="both"/>
      </w:pPr>
      <w:r w:rsidRPr="00E06FF1">
        <w:rPr>
          <w:b/>
          <w:bCs/>
        </w:rPr>
        <w:t>1</w:t>
      </w:r>
      <w:r w:rsidR="00640F4A">
        <w:rPr>
          <w:b/>
          <w:bCs/>
        </w:rPr>
        <w:t>3</w:t>
      </w:r>
      <w:r w:rsidR="00AD3802" w:rsidRPr="00E06FF1">
        <w:rPr>
          <w:b/>
          <w:bCs/>
        </w:rPr>
        <w:t>.3.</w:t>
      </w:r>
      <w:r w:rsidR="00AD3802">
        <w:t xml:space="preserve"> Powyższe nie wyłącza możliwości zmiany umowy na zasadach określonych w podrozdziale 6.5.2. pkt 20 Wytycznych, a w razie kolizji zapisów niniejszego postępowania odnośnie zmian w umowie z zasadami określonymi w Wytycznych, zastosowanie mają zapisy Wytycznych.</w:t>
      </w:r>
    </w:p>
    <w:p w14:paraId="516AB8B7" w14:textId="77777777" w:rsidR="00AD3802" w:rsidRDefault="00AD3802" w:rsidP="00E86CC6">
      <w:pPr>
        <w:spacing w:after="0"/>
        <w:jc w:val="both"/>
      </w:pPr>
    </w:p>
    <w:p w14:paraId="1CAD8BC9" w14:textId="36B2D8ED" w:rsidR="00392048" w:rsidRPr="00392048" w:rsidRDefault="00392048" w:rsidP="00392048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392048">
        <w:rPr>
          <w:b/>
          <w:bCs/>
        </w:rPr>
        <w:t>WARUNKI UDZIAŁU W POSTĘPOWANIU</w:t>
      </w:r>
    </w:p>
    <w:p w14:paraId="0638BB91" w14:textId="1E5AB651" w:rsidR="00392048" w:rsidRDefault="00392048" w:rsidP="00392048">
      <w:pPr>
        <w:spacing w:after="0"/>
        <w:jc w:val="both"/>
      </w:pPr>
    </w:p>
    <w:p w14:paraId="4A213F5C" w14:textId="2E19D32F" w:rsidR="00080047" w:rsidRPr="00080047" w:rsidRDefault="00D02E2C" w:rsidP="007B4485">
      <w:pPr>
        <w:spacing w:after="0"/>
        <w:jc w:val="both"/>
      </w:pPr>
      <w:r w:rsidRPr="00696544">
        <w:rPr>
          <w:b/>
          <w:bCs/>
        </w:rPr>
        <w:t>1.</w:t>
      </w:r>
      <w:r>
        <w:t xml:space="preserve"> </w:t>
      </w:r>
      <w:r w:rsidRPr="00D02E2C">
        <w:t>W postępowaniu mo</w:t>
      </w:r>
      <w:r>
        <w:t>gą</w:t>
      </w:r>
      <w:r w:rsidRPr="00D02E2C">
        <w:t xml:space="preserve"> brać udział wykonawc</w:t>
      </w:r>
      <w:r>
        <w:t>y</w:t>
      </w:r>
      <w:r w:rsidRPr="00D02E2C">
        <w:t>, któr</w:t>
      </w:r>
      <w:r>
        <w:t>z</w:t>
      </w:r>
      <w:r w:rsidRPr="00D02E2C">
        <w:t>y spełnia</w:t>
      </w:r>
      <w:r>
        <w:t>ją łącznie następujące</w:t>
      </w:r>
      <w:r w:rsidRPr="00D02E2C">
        <w:t xml:space="preserve"> warunki</w:t>
      </w:r>
      <w:r>
        <w:t>:</w:t>
      </w:r>
    </w:p>
    <w:p w14:paraId="4BA5621C" w14:textId="383FF743" w:rsidR="001A686F" w:rsidRDefault="00696544" w:rsidP="00696544">
      <w:pPr>
        <w:spacing w:after="0"/>
        <w:jc w:val="both"/>
      </w:pPr>
      <w:r w:rsidRPr="00696544">
        <w:rPr>
          <w:b/>
          <w:bCs/>
        </w:rPr>
        <w:t>1.1</w:t>
      </w:r>
      <w:r w:rsidR="00457B26">
        <w:rPr>
          <w:b/>
          <w:bCs/>
        </w:rPr>
        <w:t>.</w:t>
      </w:r>
      <w:r>
        <w:t xml:space="preserve"> </w:t>
      </w:r>
      <w:r w:rsidR="00D02E2C" w:rsidRPr="00D02E2C">
        <w:t>Zaoferują wykonanie przedmiotu zamówienia zgodnie z wymogami Zamawiającego określonymi w niniejszym zapytaniu ofertowym i załącznikach do niego</w:t>
      </w:r>
      <w:r w:rsidR="00756EB8">
        <w:t>.</w:t>
      </w:r>
      <w:r w:rsidR="00D02E2C" w:rsidRPr="00D02E2C">
        <w:t xml:space="preserve"> Zamawiający uzna warunek za spełniony (na zasadzie: „spełnia – nie spełnia”), jeśli Wykonawca złoży Formularz ofertowy – stanowiący </w:t>
      </w:r>
      <w:r w:rsidR="007E294A">
        <w:t>Z</w:t>
      </w:r>
      <w:r w:rsidR="00D02E2C" w:rsidRPr="00D02E2C">
        <w:t xml:space="preserve">ałącznik nr 1 do </w:t>
      </w:r>
      <w:r w:rsidR="001776E7">
        <w:t>Z</w:t>
      </w:r>
      <w:r w:rsidR="00D02E2C" w:rsidRPr="00D02E2C">
        <w:t>apytania ofertowego</w:t>
      </w:r>
      <w:r w:rsidR="00C90410">
        <w:t>,</w:t>
      </w:r>
      <w:r w:rsidR="00D02E2C" w:rsidRPr="00D02E2C">
        <w:t xml:space="preserve"> </w:t>
      </w:r>
      <w:r w:rsidR="00C90410">
        <w:t>O</w:t>
      </w:r>
      <w:r w:rsidR="00D02E2C" w:rsidRPr="00D02E2C">
        <w:t>świadczenie o spełnieniu warunk</w:t>
      </w:r>
      <w:r w:rsidR="00492DB9">
        <w:t>ów</w:t>
      </w:r>
      <w:r w:rsidR="00D02E2C" w:rsidRPr="00D02E2C">
        <w:t xml:space="preserve"> udziału w postępowaniu</w:t>
      </w:r>
      <w:r w:rsidR="001776E7">
        <w:t xml:space="preserve"> – stanowiące Załącznik nr </w:t>
      </w:r>
      <w:r w:rsidR="00C90410">
        <w:t>2</w:t>
      </w:r>
      <w:r w:rsidR="001776E7">
        <w:t xml:space="preserve"> do Zapytania ofertowego</w:t>
      </w:r>
      <w:r w:rsidR="00C90410">
        <w:t xml:space="preserve">, </w:t>
      </w:r>
      <w:r w:rsidR="00C90410" w:rsidRPr="00C90410">
        <w:t xml:space="preserve">Oświadczenie o braku </w:t>
      </w:r>
      <w:r w:rsidR="00C60195">
        <w:t>podstaw do wykluczenia</w:t>
      </w:r>
      <w:r w:rsidR="00C90410">
        <w:t xml:space="preserve"> – stanowiące Załącznik nr 3 do Zapytania Ofertowego oraz Klauzulę informacyjną – stanowiącą Załącznik nr 4 do Zapytania Ofertowego</w:t>
      </w:r>
      <w:r>
        <w:t>.</w:t>
      </w:r>
    </w:p>
    <w:p w14:paraId="4EACEBDF" w14:textId="3E2842E7" w:rsidR="007E294A" w:rsidRDefault="00696544" w:rsidP="002F5ACA">
      <w:pPr>
        <w:spacing w:after="0"/>
        <w:jc w:val="both"/>
      </w:pPr>
      <w:r w:rsidRPr="00696544">
        <w:rPr>
          <w:b/>
          <w:bCs/>
        </w:rPr>
        <w:t>1.2</w:t>
      </w:r>
      <w:r w:rsidR="00457B26">
        <w:rPr>
          <w:b/>
          <w:bCs/>
        </w:rPr>
        <w:t>.</w:t>
      </w:r>
      <w:r w:rsidR="007E294A">
        <w:rPr>
          <w:b/>
          <w:bCs/>
        </w:rPr>
        <w:t xml:space="preserve"> </w:t>
      </w:r>
      <w:r w:rsidR="007E294A" w:rsidRPr="007E294A">
        <w:t>Posiadają wykształcenie, wiedzę i doświadczenie niezbędne do rzetelnego wykonania</w:t>
      </w:r>
      <w:r w:rsidR="007E294A">
        <w:t xml:space="preserve"> </w:t>
      </w:r>
      <w:r w:rsidR="007E294A" w:rsidRPr="007E294A">
        <w:t>zamówienia</w:t>
      </w:r>
      <w:r w:rsidR="007E294A">
        <w:t xml:space="preserve"> zgodnie z opisem przedmiotu zamówienia: </w:t>
      </w:r>
    </w:p>
    <w:p w14:paraId="78571C6A" w14:textId="68794CF7" w:rsidR="0034607C" w:rsidRDefault="00FA391E" w:rsidP="002F5ACA">
      <w:pPr>
        <w:spacing w:after="0"/>
        <w:jc w:val="both"/>
      </w:pPr>
      <w:r w:rsidRPr="0084068F">
        <w:t xml:space="preserve">- </w:t>
      </w:r>
      <w:r w:rsidR="001D71EC" w:rsidRPr="0084068F">
        <w:t>Wykonawca zamówienia</w:t>
      </w:r>
      <w:r w:rsidR="00117B16" w:rsidRPr="0084068F">
        <w:t xml:space="preserve"> </w:t>
      </w:r>
      <w:r w:rsidR="00D42C5E" w:rsidRPr="0084068F">
        <w:t xml:space="preserve">w </w:t>
      </w:r>
      <w:r w:rsidR="00E44768">
        <w:t>latach</w:t>
      </w:r>
      <w:r w:rsidR="003343C4">
        <w:t xml:space="preserve"> 2019-2025</w:t>
      </w:r>
      <w:r w:rsidR="00E2608F" w:rsidRPr="0084068F">
        <w:t xml:space="preserve"> </w:t>
      </w:r>
      <w:r w:rsidR="00D42C5E" w:rsidRPr="0084068F">
        <w:t>zrealizował przynajmniej</w:t>
      </w:r>
      <w:r w:rsidR="002F6D42" w:rsidRPr="0084068F">
        <w:t xml:space="preserve"> </w:t>
      </w:r>
      <w:r w:rsidR="003343C4">
        <w:t>trzy</w:t>
      </w:r>
      <w:r w:rsidR="00D42C5E" w:rsidRPr="0084068F">
        <w:t xml:space="preserve"> zamówie</w:t>
      </w:r>
      <w:r w:rsidR="003343C4">
        <w:t>nia</w:t>
      </w:r>
      <w:r w:rsidR="00D42C5E" w:rsidRPr="0084068F">
        <w:t xml:space="preserve"> na</w:t>
      </w:r>
      <w:r w:rsidR="002F6D42" w:rsidRPr="0084068F">
        <w:t xml:space="preserve"> </w:t>
      </w:r>
      <w:r w:rsidR="003343C4">
        <w:t>rurociągi</w:t>
      </w:r>
      <w:r w:rsidR="002970D9">
        <w:t xml:space="preserve"> o podobnej specyfikacji</w:t>
      </w:r>
      <w:r w:rsidR="00D42C5E">
        <w:t>. Wykonanie zamówienia powinno być poparte dokumentami potwierdzającymi należyte wykonanie zlecenia.</w:t>
      </w:r>
    </w:p>
    <w:p w14:paraId="299B7E7F" w14:textId="75E02837" w:rsidR="007E294A" w:rsidRPr="009C274D" w:rsidRDefault="009C274D" w:rsidP="002F5ACA">
      <w:pPr>
        <w:spacing w:after="0"/>
        <w:jc w:val="both"/>
        <w:rPr>
          <w:b/>
          <w:bCs/>
        </w:rPr>
      </w:pPr>
      <w:r w:rsidRPr="007A29BF">
        <w:t xml:space="preserve">Zamawiający uzna warunek za spełniony jeśli Wykonawca wraz z ofertą przedłoży oświadczenie sporządzone według wzoru stanowiącego </w:t>
      </w:r>
      <w:r>
        <w:t>Z</w:t>
      </w:r>
      <w:r w:rsidRPr="007A29BF">
        <w:t xml:space="preserve">ałącznik </w:t>
      </w:r>
      <w:r>
        <w:t>nr</w:t>
      </w:r>
      <w:r w:rsidRPr="007A29BF">
        <w:t xml:space="preserve"> </w:t>
      </w:r>
      <w:r>
        <w:t>2</w:t>
      </w:r>
      <w:r w:rsidRPr="007A29BF">
        <w:t xml:space="preserve"> do niniejszego zapytania ofertowego (na zasadzie: „spełnia – nie spełnia”)</w:t>
      </w:r>
      <w:r w:rsidR="00234A3D">
        <w:t xml:space="preserve"> oraz odpowiednie dokumenty opisane powyżej</w:t>
      </w:r>
      <w:r w:rsidRPr="007A29BF">
        <w:t>.</w:t>
      </w:r>
    </w:p>
    <w:p w14:paraId="2F597B3E" w14:textId="14183FDE" w:rsidR="00457B26" w:rsidRPr="005C2DD3" w:rsidRDefault="00457B26" w:rsidP="002F5ACA">
      <w:pPr>
        <w:spacing w:after="0"/>
        <w:jc w:val="both"/>
      </w:pPr>
      <w:r>
        <w:rPr>
          <w:b/>
          <w:bCs/>
        </w:rPr>
        <w:t>1.3.</w:t>
      </w:r>
      <w:r w:rsidR="004E6403">
        <w:rPr>
          <w:b/>
          <w:bCs/>
        </w:rPr>
        <w:t xml:space="preserve"> </w:t>
      </w:r>
      <w:r w:rsidR="007A29BF" w:rsidRPr="007A29BF">
        <w:t>Znajdują się w sytuacji organizacyjnej, prawnej i ekonomicznej</w:t>
      </w:r>
      <w:r w:rsidR="00B76D30">
        <w:t>/finansowej</w:t>
      </w:r>
      <w:r w:rsidR="007A29BF" w:rsidRPr="007A29BF">
        <w:t xml:space="preserve"> zapewniającej wykonanie zamówienia, w szczególności nie znajdują się w stanie likwidacji ani nie ogłoszono ich upadłości</w:t>
      </w:r>
      <w:r w:rsidR="005C2DD3">
        <w:t xml:space="preserve">. </w:t>
      </w:r>
      <w:r w:rsidR="007A29BF" w:rsidRPr="007A29BF">
        <w:t xml:space="preserve">Zamawiający uzna warunek za spełniony jeśli Wykonawca wraz z ofertą przedłoży oświadczenie sporządzone według wzoru stanowiącego </w:t>
      </w:r>
      <w:r w:rsidR="00CE7572">
        <w:t>Z</w:t>
      </w:r>
      <w:r w:rsidR="007A29BF" w:rsidRPr="007A29BF">
        <w:t xml:space="preserve">ałącznik </w:t>
      </w:r>
      <w:r w:rsidR="007A29BF">
        <w:t>nr</w:t>
      </w:r>
      <w:r w:rsidR="007A29BF" w:rsidRPr="007A29BF">
        <w:t xml:space="preserve"> </w:t>
      </w:r>
      <w:r w:rsidR="00CE7572">
        <w:t>2</w:t>
      </w:r>
      <w:r w:rsidR="007A29BF" w:rsidRPr="007A29BF">
        <w:t xml:space="preserve"> do niniejszego zapytania ofertowego (na zasadzie: „spełnia – nie spełnia”).</w:t>
      </w:r>
      <w:r w:rsidR="005C2DD3">
        <w:t xml:space="preserve"> </w:t>
      </w:r>
    </w:p>
    <w:p w14:paraId="06A26EC1" w14:textId="5A093DA1" w:rsidR="005C223A" w:rsidRDefault="00457B26" w:rsidP="00D51994">
      <w:pPr>
        <w:jc w:val="both"/>
      </w:pPr>
      <w:r w:rsidRPr="00457B26">
        <w:rPr>
          <w:b/>
          <w:bCs/>
        </w:rPr>
        <w:t>1.4.</w:t>
      </w:r>
      <w:r w:rsidRPr="00457B26">
        <w:t xml:space="preserve"> Ocena spełniania powyższych warunków, wymaganych od Wykonawcy, zostanie dokonana wg formuły: „spełnia – nie spełnia”, na podstawie złożonych oświadczeń oraz  dokumentów, o których mowa powyżej.</w:t>
      </w:r>
    </w:p>
    <w:p w14:paraId="2F8E3AC8" w14:textId="77777777" w:rsidR="00882071" w:rsidRDefault="00882071" w:rsidP="00D51994">
      <w:pPr>
        <w:jc w:val="both"/>
      </w:pPr>
    </w:p>
    <w:p w14:paraId="5C5DB3B6" w14:textId="76F387B0" w:rsidR="005C223A" w:rsidRDefault="005C223A" w:rsidP="00FF3DCD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C223A">
        <w:rPr>
          <w:b/>
          <w:bCs/>
        </w:rPr>
        <w:t>ZAKRES WYKLUCZENIA Z UDZIAŁU W POSTĘPOWANIU</w:t>
      </w:r>
    </w:p>
    <w:p w14:paraId="77A96298" w14:textId="2E2A591D" w:rsidR="005C223A" w:rsidRDefault="005C223A" w:rsidP="00FF3DCD">
      <w:pPr>
        <w:spacing w:after="0"/>
        <w:jc w:val="both"/>
        <w:rPr>
          <w:b/>
          <w:bCs/>
        </w:rPr>
      </w:pPr>
    </w:p>
    <w:p w14:paraId="4C1AE73E" w14:textId="6416BFEF" w:rsidR="00DD5C1A" w:rsidRPr="00DD5C1A" w:rsidRDefault="00DD5C1A" w:rsidP="00FF3DCD">
      <w:pPr>
        <w:spacing w:after="0"/>
        <w:jc w:val="both"/>
      </w:pPr>
      <w:r w:rsidRPr="00DD5C1A">
        <w:rPr>
          <w:b/>
          <w:bCs/>
        </w:rPr>
        <w:t>1.</w:t>
      </w:r>
      <w:r>
        <w:t xml:space="preserve"> </w:t>
      </w:r>
      <w:r w:rsidR="003C3172" w:rsidRPr="003C3172">
        <w:t>Z udziału w postępowaniu wykluczeni są Wykonawcy</w:t>
      </w:r>
      <w:r w:rsidRPr="00DD5C1A">
        <w:t>, z którym</w:t>
      </w:r>
      <w:r w:rsidR="003C3172">
        <w:t>i</w:t>
      </w:r>
      <w:r w:rsidRPr="00DD5C1A">
        <w:t xml:space="preserve"> Zamawiający jest powiązany osobowo lub kapitałowo.</w:t>
      </w:r>
      <w:r>
        <w:t xml:space="preserve"> </w:t>
      </w:r>
      <w:r w:rsidRPr="00DD5C1A">
        <w:t xml:space="preserve">Przez powiązania kapitałowe lub osobowe rozumie się wzajemne powiązania między Zamawiającym, a </w:t>
      </w:r>
      <w:r>
        <w:t>W</w:t>
      </w:r>
      <w:r w:rsidRPr="00DD5C1A">
        <w:t>ykonawcą, polegające na:</w:t>
      </w:r>
    </w:p>
    <w:p w14:paraId="3F2624CB" w14:textId="77777777" w:rsidR="00DD5C1A" w:rsidRPr="00DD5C1A" w:rsidRDefault="00DD5C1A" w:rsidP="00FB1FF4">
      <w:pPr>
        <w:spacing w:after="0"/>
        <w:jc w:val="both"/>
      </w:pPr>
      <w:r w:rsidRPr="00DD5C1A">
        <w:t>a) uczestniczeniu w spółce jako wspólnik spółki cywilnej lub spółki osobowej,</w:t>
      </w:r>
    </w:p>
    <w:p w14:paraId="355E6679" w14:textId="4C81CA30" w:rsidR="00DD5C1A" w:rsidRPr="00DD5C1A" w:rsidRDefault="00DD5C1A" w:rsidP="00FB1FF4">
      <w:pPr>
        <w:spacing w:after="0"/>
        <w:jc w:val="both"/>
      </w:pPr>
      <w:r w:rsidRPr="00DD5C1A">
        <w:t>b) posiadaniu co najmniej 10% udziałów lub akcji,</w:t>
      </w:r>
    </w:p>
    <w:p w14:paraId="018E0AED" w14:textId="77777777" w:rsidR="00DD5C1A" w:rsidRPr="00DD5C1A" w:rsidRDefault="00DD5C1A" w:rsidP="00FB1FF4">
      <w:pPr>
        <w:spacing w:after="0"/>
        <w:jc w:val="both"/>
      </w:pPr>
      <w:r w:rsidRPr="00DD5C1A">
        <w:t>c) pełnieniu funkcji członka organu nadzorczego lub zarządzającego, prokurenta, pełnomocnika,</w:t>
      </w:r>
    </w:p>
    <w:p w14:paraId="29A96E0D" w14:textId="2C0DB184" w:rsidR="00DD5C1A" w:rsidRDefault="00DD5C1A" w:rsidP="00FB1FF4">
      <w:pPr>
        <w:spacing w:after="0"/>
        <w:jc w:val="both"/>
      </w:pPr>
      <w:r w:rsidRPr="00DD5C1A">
        <w:t>d) pozostawani</w:t>
      </w:r>
      <w:r w:rsidR="006E31ED">
        <w:t>u</w:t>
      </w:r>
      <w:r w:rsidRPr="00DD5C1A">
        <w:t xml:space="preserve"> w związku małżeńskim, w</w:t>
      </w:r>
      <w:r w:rsidR="00897A30">
        <w:t xml:space="preserve"> </w:t>
      </w:r>
      <w:r w:rsidRPr="00DD5C1A">
        <w:t>stosunku pokrewieństwa lub powinowactwa w linii prostej, pokrewieństwa lub powinowactwa w linii bocznej do drugiego stopnia lub w stosunku przysposobienia, opieki lub kurateli.</w:t>
      </w:r>
    </w:p>
    <w:p w14:paraId="24181A5E" w14:textId="77777777" w:rsidR="00A26D48" w:rsidRDefault="00A26D48" w:rsidP="00A26D48">
      <w:pPr>
        <w:spacing w:after="0"/>
        <w:jc w:val="both"/>
      </w:pPr>
      <w:r w:rsidRPr="00A26D48">
        <w:rPr>
          <w:b/>
          <w:bCs/>
        </w:rPr>
        <w:lastRenderedPageBreak/>
        <w:t>2.</w:t>
      </w:r>
      <w:r>
        <w:t xml:space="preserve"> Wykonawcą zamówienia nie może być Wykonawca wykluczony na mocy art. 1 pkt 23 rozporządzenia</w:t>
      </w:r>
    </w:p>
    <w:p w14:paraId="404BE763" w14:textId="2F8505B6" w:rsidR="00A26D48" w:rsidRDefault="00A26D48" w:rsidP="00A26D48">
      <w:pPr>
        <w:spacing w:after="0"/>
        <w:jc w:val="both"/>
      </w:pPr>
      <w:r>
        <w:t>2022/576 do rozporządzenia Rady (UE) nr 833/2014 z dnia 31 lipca 2014 r. dotyczącego środków ograniczających w związku z działaniami Rosji destabilizującymi sytuację na Ukrainie (Dz. Urz. UE nr L 229 z 31.7.2014, str. 1), 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3AF898C8" w14:textId="77777777" w:rsidR="00A26D48" w:rsidRDefault="00A26D48" w:rsidP="00A26D48">
      <w:pPr>
        <w:spacing w:after="0"/>
        <w:jc w:val="both"/>
      </w:pPr>
      <w:r>
        <w:t>a) obywateli rosyjskich lub osób fizycznych lub prawnych, podmiotów lub organów z siedzibą w Rosji;</w:t>
      </w:r>
    </w:p>
    <w:p w14:paraId="11950392" w14:textId="295BDCE4" w:rsidR="00A26D48" w:rsidRDefault="00A26D48" w:rsidP="00A26D48">
      <w:pPr>
        <w:spacing w:after="0"/>
        <w:jc w:val="both"/>
      </w:pPr>
      <w:r>
        <w:t>b) osób prawnych, podmiotów lub organów, do których prawa własności bezpośrednio lub pośrednio w</w:t>
      </w:r>
      <w:r w:rsidR="00FC510A">
        <w:t xml:space="preserve"> </w:t>
      </w:r>
      <w:r>
        <w:t>ponad 50 % należą do podmiotu, o którym mowa w lit. a) niniejszego ustępu; lub</w:t>
      </w:r>
    </w:p>
    <w:p w14:paraId="1CB6BC4D" w14:textId="77777777" w:rsidR="00A26D48" w:rsidRDefault="00A26D48" w:rsidP="00A26D48">
      <w:pPr>
        <w:spacing w:after="0"/>
        <w:jc w:val="both"/>
      </w:pPr>
      <w:r>
        <w:t xml:space="preserve">c) osób fizycznych lub prawnych, podmiotów lub organów działających w imieniu lub pod kierunkiem </w:t>
      </w:r>
    </w:p>
    <w:p w14:paraId="29629BA8" w14:textId="77777777" w:rsidR="00A26D48" w:rsidRDefault="00A26D48" w:rsidP="00A26D48">
      <w:pPr>
        <w:spacing w:after="0"/>
        <w:jc w:val="both"/>
      </w:pPr>
      <w:r>
        <w:t xml:space="preserve">podmiotu, o którym mowa w lit. a) lub b) niniejszego ustępu, w tym podwykonawców, dostawców lub </w:t>
      </w:r>
    </w:p>
    <w:p w14:paraId="46FA5306" w14:textId="77777777" w:rsidR="00A26D48" w:rsidRDefault="00A26D48" w:rsidP="00A26D48">
      <w:pPr>
        <w:spacing w:after="0"/>
        <w:jc w:val="both"/>
      </w:pPr>
      <w:r>
        <w:t xml:space="preserve">podmiotów, na których zdolności polega się w rozumieniu dyrektyw w sprawie zamówień publicznych, </w:t>
      </w:r>
    </w:p>
    <w:p w14:paraId="1626C32D" w14:textId="09A03941" w:rsidR="00502DAE" w:rsidRDefault="00A26D48" w:rsidP="00A26D48">
      <w:pPr>
        <w:spacing w:after="0"/>
        <w:jc w:val="both"/>
      </w:pPr>
      <w:r>
        <w:t>w przypadku gdy przypada na nich ponad 10 % wartości zamówienia.</w:t>
      </w:r>
    </w:p>
    <w:p w14:paraId="62C12AE2" w14:textId="279709C1" w:rsidR="00A26D48" w:rsidRDefault="00A26D48" w:rsidP="00A26D48">
      <w:pPr>
        <w:spacing w:after="0"/>
        <w:jc w:val="both"/>
      </w:pPr>
    </w:p>
    <w:p w14:paraId="335811C0" w14:textId="6FC0087E" w:rsidR="009E233D" w:rsidRDefault="00A26D48" w:rsidP="00A26D48">
      <w:pPr>
        <w:spacing w:after="0"/>
        <w:jc w:val="both"/>
      </w:pPr>
      <w:r w:rsidRPr="00365C8F">
        <w:t>Brak podstaw do wykluczenia z udziału w postępowaniu, o których mowa powyżej Zamawiający  zweryfikuje na podstawie oświadcze</w:t>
      </w:r>
      <w:r w:rsidR="00EA00DA">
        <w:t>ń</w:t>
      </w:r>
      <w:r w:rsidRPr="00365C8F">
        <w:t xml:space="preserve"> złożon</w:t>
      </w:r>
      <w:r w:rsidR="00EA00DA">
        <w:t>ych</w:t>
      </w:r>
      <w:r w:rsidRPr="00365C8F">
        <w:t xml:space="preserve"> przez Wykonawcę zgodnie ze wzorem stanowiącym Załącznik nr </w:t>
      </w:r>
      <w:r w:rsidR="00A7000C">
        <w:t>2</w:t>
      </w:r>
      <w:r w:rsidRPr="00365C8F">
        <w:t xml:space="preserve"> do </w:t>
      </w:r>
      <w:r>
        <w:t>Z</w:t>
      </w:r>
      <w:r w:rsidRPr="00365C8F">
        <w:t>apytania ofertowego</w:t>
      </w:r>
      <w:r w:rsidR="00A7000C">
        <w:t xml:space="preserve"> oraz Załącznik nr 3 do Zapytania ofertowego</w:t>
      </w:r>
      <w:r w:rsidRPr="00365C8F">
        <w:t>.</w:t>
      </w:r>
    </w:p>
    <w:p w14:paraId="25946A88" w14:textId="77777777" w:rsidR="00856646" w:rsidRDefault="00856646" w:rsidP="00A26D48">
      <w:pPr>
        <w:spacing w:after="0"/>
        <w:jc w:val="both"/>
      </w:pPr>
    </w:p>
    <w:p w14:paraId="7657D662" w14:textId="0D8CD240" w:rsidR="00A26D48" w:rsidRDefault="00483E62" w:rsidP="00483E62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483E62">
        <w:rPr>
          <w:b/>
          <w:bCs/>
        </w:rPr>
        <w:t>OPIS KRYTERIÓW I SPOSOBU OCENY OFERT</w:t>
      </w:r>
    </w:p>
    <w:p w14:paraId="6E6A88F6" w14:textId="5529F4F3" w:rsidR="00483E62" w:rsidRDefault="00483E62" w:rsidP="00483E62">
      <w:pPr>
        <w:spacing w:after="0"/>
        <w:jc w:val="both"/>
        <w:rPr>
          <w:b/>
          <w:bCs/>
        </w:rPr>
      </w:pPr>
    </w:p>
    <w:p w14:paraId="17E7DC8A" w14:textId="77777777" w:rsidR="00A04D2F" w:rsidRPr="00A04D2F" w:rsidRDefault="00A04D2F" w:rsidP="00A04D2F">
      <w:pPr>
        <w:spacing w:after="0"/>
        <w:jc w:val="both"/>
      </w:pPr>
      <w:r w:rsidRPr="00A04D2F">
        <w:rPr>
          <w:b/>
          <w:bCs/>
        </w:rPr>
        <w:t>1.</w:t>
      </w:r>
      <w:r>
        <w:rPr>
          <w:b/>
          <w:bCs/>
        </w:rPr>
        <w:t xml:space="preserve"> </w:t>
      </w:r>
      <w:r w:rsidRPr="00E95D48">
        <w:rPr>
          <w:b/>
          <w:bCs/>
        </w:rPr>
        <w:t>Kryteria wyboru oferty i ich znaczenie</w:t>
      </w:r>
      <w:r w:rsidRPr="00A04D2F">
        <w:t xml:space="preserve">: Przy wyborze najkorzystniejszej oferty Zamawiający będzie </w:t>
      </w:r>
    </w:p>
    <w:p w14:paraId="35044837" w14:textId="77777777" w:rsidR="00A04D2F" w:rsidRPr="00A04D2F" w:rsidRDefault="00A04D2F" w:rsidP="00A04D2F">
      <w:pPr>
        <w:spacing w:after="0"/>
        <w:jc w:val="both"/>
      </w:pPr>
      <w:r w:rsidRPr="00A04D2F">
        <w:t xml:space="preserve">kierować się następującymi kryteriami i ich znaczeniem oraz w następujący sposób będzie oceniać </w:t>
      </w:r>
    </w:p>
    <w:p w14:paraId="45A6E4AB" w14:textId="59BC2AF8" w:rsidR="00A04D2F" w:rsidRDefault="00A04D2F" w:rsidP="00A04D2F">
      <w:pPr>
        <w:spacing w:after="0"/>
        <w:jc w:val="both"/>
      </w:pPr>
      <w:r w:rsidRPr="00A04D2F">
        <w:t>oferty w poszczególnych kryteriach.</w:t>
      </w:r>
    </w:p>
    <w:p w14:paraId="1602110D" w14:textId="6854EADB" w:rsidR="00A04D2F" w:rsidRDefault="00A04D2F" w:rsidP="00A04D2F">
      <w:pPr>
        <w:spacing w:after="0"/>
        <w:jc w:val="both"/>
      </w:pPr>
    </w:p>
    <w:p w14:paraId="24B3658B" w14:textId="49916043" w:rsidR="00573635" w:rsidRDefault="00573635" w:rsidP="00A04D2F">
      <w:pPr>
        <w:spacing w:after="0"/>
        <w:jc w:val="both"/>
      </w:pPr>
      <w:r>
        <w:t>Kryterium I: Cena brutto oferty</w:t>
      </w:r>
      <w:r w:rsidR="002958D9">
        <w:t xml:space="preserve"> (C)</w:t>
      </w:r>
    </w:p>
    <w:p w14:paraId="0F7EE6FE" w14:textId="15B5F626" w:rsidR="00573635" w:rsidRDefault="00573635" w:rsidP="00A04D2F">
      <w:pPr>
        <w:spacing w:after="0"/>
        <w:jc w:val="both"/>
      </w:pPr>
      <w:r>
        <w:t xml:space="preserve">Waga: </w:t>
      </w:r>
      <w:r w:rsidR="00473CC2">
        <w:t>10</w:t>
      </w:r>
      <w:r w:rsidR="003E5869">
        <w:t>0</w:t>
      </w:r>
      <w:r>
        <w:t>%</w:t>
      </w:r>
    </w:p>
    <w:p w14:paraId="7597F815" w14:textId="77777777" w:rsidR="007B482E" w:rsidRDefault="007B482E" w:rsidP="00A04D2F">
      <w:pPr>
        <w:spacing w:after="0"/>
        <w:jc w:val="both"/>
      </w:pPr>
    </w:p>
    <w:p w14:paraId="4928FE49" w14:textId="77777777" w:rsidR="002958D9" w:rsidRDefault="002958D9" w:rsidP="002958D9">
      <w:pPr>
        <w:spacing w:after="0"/>
        <w:jc w:val="both"/>
      </w:pPr>
      <w:r w:rsidRPr="002958D9">
        <w:rPr>
          <w:b/>
          <w:bCs/>
        </w:rPr>
        <w:t>2.</w:t>
      </w:r>
      <w:r>
        <w:t xml:space="preserve"> </w:t>
      </w:r>
      <w:r w:rsidRPr="00556C31">
        <w:rPr>
          <w:b/>
          <w:bCs/>
        </w:rPr>
        <w:t>Sposób oceny ofert</w:t>
      </w:r>
      <w:r>
        <w:t xml:space="preserve">: Ocenie podlegają jedynie oferty złożone przez Wykonawców niewykluczonych </w:t>
      </w:r>
    </w:p>
    <w:p w14:paraId="27BA3109" w14:textId="42A77D90" w:rsidR="00B93712" w:rsidRDefault="002958D9" w:rsidP="002958D9">
      <w:pPr>
        <w:spacing w:after="0"/>
        <w:jc w:val="both"/>
      </w:pPr>
      <w:r>
        <w:t>z ubiegania się o udzielenie zamówienia, które następnie nie zostały odrzucone (zostały złożone w terminie określonym niniejszym zapytaniem i spełniają warunki udziału w postępowaniu).</w:t>
      </w:r>
    </w:p>
    <w:p w14:paraId="1B6EF718" w14:textId="4BF87C6E" w:rsidR="002958D9" w:rsidRDefault="002958D9" w:rsidP="002958D9">
      <w:pPr>
        <w:spacing w:after="0"/>
        <w:jc w:val="both"/>
      </w:pPr>
    </w:p>
    <w:p w14:paraId="16CA7390" w14:textId="77777777" w:rsidR="009C58DF" w:rsidRDefault="009C58DF" w:rsidP="002958D9">
      <w:pPr>
        <w:spacing w:after="0"/>
        <w:jc w:val="both"/>
      </w:pPr>
    </w:p>
    <w:p w14:paraId="43BBD627" w14:textId="2D46413B" w:rsidR="00037D85" w:rsidRDefault="002958D9" w:rsidP="007C17FD">
      <w:pPr>
        <w:spacing w:after="0"/>
        <w:jc w:val="both"/>
        <w:rPr>
          <w:b/>
          <w:bCs/>
        </w:rPr>
      </w:pPr>
      <w:r w:rsidRPr="002958D9">
        <w:rPr>
          <w:b/>
          <w:bCs/>
        </w:rPr>
        <w:t>2.1</w:t>
      </w:r>
      <w:r w:rsidR="00037D85">
        <w:rPr>
          <w:b/>
          <w:bCs/>
        </w:rPr>
        <w:t>. Sposób kalkulacji punktów:</w:t>
      </w:r>
    </w:p>
    <w:p w14:paraId="632706E9" w14:textId="77777777" w:rsidR="00FC21F3" w:rsidRDefault="00FC21F3" w:rsidP="007C17FD">
      <w:pPr>
        <w:spacing w:after="0"/>
        <w:jc w:val="both"/>
        <w:rPr>
          <w:b/>
          <w:bCs/>
        </w:rPr>
      </w:pPr>
    </w:p>
    <w:p w14:paraId="74EA5C7A" w14:textId="3C94978C" w:rsidR="007C17FD" w:rsidRDefault="007C17FD" w:rsidP="007C17FD">
      <w:pPr>
        <w:spacing w:after="0"/>
        <w:jc w:val="both"/>
      </w:pPr>
      <w:r w:rsidRPr="00556C31">
        <w:rPr>
          <w:b/>
          <w:bCs/>
        </w:rPr>
        <w:t>Kryterium I</w:t>
      </w:r>
      <w:r w:rsidRPr="007C17FD">
        <w:t xml:space="preserve">: Cena </w:t>
      </w:r>
      <w:r w:rsidR="00A45A1F">
        <w:t>brutto</w:t>
      </w:r>
      <w:r w:rsidR="005756B1">
        <w:t xml:space="preserve"> </w:t>
      </w:r>
      <w:r w:rsidR="005756B1" w:rsidRPr="007C17FD">
        <w:t>oferty</w:t>
      </w:r>
      <w:r w:rsidRPr="007C17FD">
        <w:t xml:space="preserve"> (C) – Waga: </w:t>
      </w:r>
      <w:r w:rsidR="00473CC2">
        <w:t>10</w:t>
      </w:r>
      <w:r w:rsidR="00FD49CE">
        <w:t>0</w:t>
      </w:r>
      <w:r w:rsidRPr="007C17FD">
        <w:t>% zostanie obliczon</w:t>
      </w:r>
      <w:r w:rsidR="00E970A8">
        <w:t>a</w:t>
      </w:r>
      <w:r w:rsidRPr="007C17FD">
        <w:t xml:space="preserve"> według formuły: </w:t>
      </w:r>
    </w:p>
    <w:p w14:paraId="36F920AF" w14:textId="77777777" w:rsidR="00E225CB" w:rsidRPr="007C17FD" w:rsidRDefault="00E225CB" w:rsidP="007C17FD">
      <w:pPr>
        <w:spacing w:after="0"/>
        <w:jc w:val="both"/>
      </w:pPr>
    </w:p>
    <w:p w14:paraId="5DEABBCA" w14:textId="4713A5E1" w:rsidR="007C17FD" w:rsidRPr="007C17FD" w:rsidRDefault="007C17FD" w:rsidP="00E225CB">
      <w:pPr>
        <w:spacing w:after="0"/>
        <w:jc w:val="center"/>
      </w:pPr>
      <w:r w:rsidRPr="007C17FD">
        <w:t xml:space="preserve">najniższa oferowana cena </w:t>
      </w:r>
      <w:r w:rsidR="00A45A1F">
        <w:t>bru</w:t>
      </w:r>
      <w:r w:rsidRPr="007C17FD">
        <w:t>tto spośród badanych ofert</w:t>
      </w:r>
    </w:p>
    <w:p w14:paraId="11331DCF" w14:textId="27CD4436" w:rsidR="007C17FD" w:rsidRPr="007C17FD" w:rsidRDefault="007C17FD" w:rsidP="00E225CB">
      <w:pPr>
        <w:spacing w:after="0"/>
        <w:jc w:val="center"/>
      </w:pPr>
      <w:r w:rsidRPr="007C17FD">
        <w:t>C = ---------------------------------------------------------------------------</w:t>
      </w:r>
      <w:r w:rsidR="00FA2A06">
        <w:t>---------</w:t>
      </w:r>
      <w:r w:rsidRPr="007C17FD">
        <w:t xml:space="preserve"> x </w:t>
      </w:r>
      <w:r w:rsidR="00473CC2">
        <w:t>10</w:t>
      </w:r>
      <w:r w:rsidR="00FD49CE">
        <w:t>0</w:t>
      </w:r>
      <w:r w:rsidRPr="007C17FD">
        <w:t xml:space="preserve"> pkt</w:t>
      </w:r>
    </w:p>
    <w:p w14:paraId="710B577A" w14:textId="71F888C2" w:rsidR="007C17FD" w:rsidRDefault="00412CAC" w:rsidP="00E225CB">
      <w:pPr>
        <w:spacing w:after="0"/>
        <w:jc w:val="center"/>
      </w:pPr>
      <w:r>
        <w:t>c</w:t>
      </w:r>
      <w:r w:rsidR="007C17FD" w:rsidRPr="007C17FD">
        <w:t>ena</w:t>
      </w:r>
      <w:r>
        <w:t xml:space="preserve"> brutto</w:t>
      </w:r>
      <w:r w:rsidR="007C17FD" w:rsidRPr="007C17FD">
        <w:t xml:space="preserve"> oferty badanej</w:t>
      </w:r>
    </w:p>
    <w:p w14:paraId="2C02D540" w14:textId="77777777" w:rsidR="00A45A1F" w:rsidRPr="007C17FD" w:rsidRDefault="00A45A1F" w:rsidP="00E225CB">
      <w:pPr>
        <w:spacing w:after="0"/>
        <w:jc w:val="center"/>
      </w:pPr>
    </w:p>
    <w:p w14:paraId="1EF5EA78" w14:textId="59866CC1" w:rsidR="002958D9" w:rsidRDefault="007C17FD" w:rsidP="00A45E09">
      <w:pPr>
        <w:spacing w:after="0"/>
        <w:jc w:val="both"/>
      </w:pPr>
      <w:r w:rsidRPr="007C17FD">
        <w:t xml:space="preserve">Ceną braną pod uwagę przy ocenie ofert jest cena </w:t>
      </w:r>
      <w:r w:rsidR="00A45E09">
        <w:t>brutto</w:t>
      </w:r>
      <w:r w:rsidRPr="007C17FD">
        <w:t xml:space="preserve"> oferty i powinna obejmować wszelkie koszty jakie poniesie Wykonawca przy realizacji zamówienia</w:t>
      </w:r>
      <w:r w:rsidR="00A45E09">
        <w:t>, wliczając w to transport</w:t>
      </w:r>
      <w:r w:rsidRPr="007C17FD">
        <w:t xml:space="preserve">. Oferta w Kryterium I </w:t>
      </w:r>
      <w:r w:rsidRPr="007C17FD">
        <w:lastRenderedPageBreak/>
        <w:t xml:space="preserve">może uzyskać maksymalnie </w:t>
      </w:r>
      <w:r w:rsidR="007A058B">
        <w:t>10</w:t>
      </w:r>
      <w:r w:rsidR="00444569">
        <w:t>0</w:t>
      </w:r>
      <w:r w:rsidRPr="007C17FD">
        <w:t xml:space="preserve"> punktów. Końcowy wynik powyższego działania zostanie zaokrąglony do 2 miejsc po przecinku.</w:t>
      </w:r>
    </w:p>
    <w:p w14:paraId="63466D18" w14:textId="77777777" w:rsidR="00AA4B89" w:rsidRDefault="00AA4B89" w:rsidP="00CD121C">
      <w:pPr>
        <w:spacing w:after="0"/>
        <w:jc w:val="both"/>
      </w:pPr>
    </w:p>
    <w:p w14:paraId="33D291DE" w14:textId="1A2A3004" w:rsidR="00BC2559" w:rsidRPr="00BC2559" w:rsidRDefault="00556C31" w:rsidP="00556C31">
      <w:pPr>
        <w:spacing w:after="0"/>
        <w:jc w:val="both"/>
        <w:rPr>
          <w:b/>
          <w:bCs/>
        </w:rPr>
      </w:pPr>
      <w:r w:rsidRPr="00556C31">
        <w:rPr>
          <w:b/>
          <w:bCs/>
        </w:rPr>
        <w:t>3. Łączna ocena ofert:</w:t>
      </w:r>
    </w:p>
    <w:p w14:paraId="17605A7F" w14:textId="27C47BC8" w:rsidR="00556C31" w:rsidRDefault="00556C31" w:rsidP="00556C31">
      <w:pPr>
        <w:spacing w:after="0"/>
        <w:jc w:val="both"/>
      </w:pPr>
      <w:r>
        <w:t>Oferta w łącznej ocenie może uzyskać maksymalnie 100 pkt.</w:t>
      </w:r>
    </w:p>
    <w:p w14:paraId="71571A5B" w14:textId="77777777" w:rsidR="00221652" w:rsidRDefault="00221652" w:rsidP="00556C31">
      <w:pPr>
        <w:spacing w:after="0"/>
        <w:jc w:val="both"/>
      </w:pPr>
    </w:p>
    <w:p w14:paraId="58303854" w14:textId="3BA564E9" w:rsidR="00556C31" w:rsidRDefault="005534A3" w:rsidP="00556C31">
      <w:pPr>
        <w:spacing w:after="0"/>
        <w:jc w:val="both"/>
      </w:pPr>
      <w:r w:rsidRPr="005534A3">
        <w:rPr>
          <w:b/>
          <w:bCs/>
        </w:rPr>
        <w:t>3.</w:t>
      </w:r>
      <w:r w:rsidR="00A50C89">
        <w:rPr>
          <w:b/>
          <w:bCs/>
        </w:rPr>
        <w:t>1.</w:t>
      </w:r>
      <w:r>
        <w:t xml:space="preserve"> </w:t>
      </w:r>
      <w:r w:rsidR="00556C31">
        <w:t>Zamawiający udzieli zamówienia</w:t>
      </w:r>
      <w:r w:rsidR="00F32FC3">
        <w:t xml:space="preserve"> </w:t>
      </w:r>
      <w:r w:rsidR="00556C31">
        <w:t>Wykonawcy, którego oferta uzyska największą ilość punktów</w:t>
      </w:r>
      <w:r w:rsidR="004F0CAB">
        <w:t>.</w:t>
      </w:r>
      <w:r w:rsidR="009C690A">
        <w:t xml:space="preserve"> </w:t>
      </w:r>
      <w:r w:rsidR="00556C31">
        <w:t>Punkty będą liczone z dokładnością do dwóch miejsc po przecinku.</w:t>
      </w:r>
    </w:p>
    <w:p w14:paraId="390E71A6" w14:textId="20E5AC3F" w:rsidR="00556C31" w:rsidRDefault="00A2368E" w:rsidP="005455F8">
      <w:pPr>
        <w:spacing w:after="0"/>
        <w:jc w:val="both"/>
      </w:pPr>
      <w:r w:rsidRPr="00A2368E">
        <w:rPr>
          <w:b/>
          <w:bCs/>
        </w:rPr>
        <w:t>3.</w:t>
      </w:r>
      <w:r w:rsidR="00A50C89">
        <w:rPr>
          <w:b/>
          <w:bCs/>
        </w:rPr>
        <w:t>2.</w:t>
      </w:r>
      <w:r w:rsidR="00556C31">
        <w:t xml:space="preserve"> Po zakończeniu postępowania ofertowego, Zamawiający zawrze z wyłonionym Wykonawcą przedmiotu zamówienia umowę w formie pisemnej</w:t>
      </w:r>
      <w:r w:rsidR="005455F8">
        <w:t>.</w:t>
      </w:r>
    </w:p>
    <w:p w14:paraId="1883C483" w14:textId="6EF6872F" w:rsidR="00556C31" w:rsidRDefault="005F5A9D" w:rsidP="00556C31">
      <w:pPr>
        <w:spacing w:after="0"/>
        <w:jc w:val="both"/>
      </w:pPr>
      <w:r w:rsidRPr="005F5A9D">
        <w:rPr>
          <w:b/>
          <w:bCs/>
        </w:rPr>
        <w:t>3.</w:t>
      </w:r>
      <w:r w:rsidR="00A50C89">
        <w:rPr>
          <w:b/>
          <w:bCs/>
        </w:rPr>
        <w:t>3.</w:t>
      </w:r>
      <w:r w:rsidR="00556C31">
        <w:t xml:space="preserve"> W przypadku odmowy podpisania umowy przez wybranego Wykonawcę, Zamawiający może zawrzeć umowę z Wykonawcą, który spełnia wymagania zapytania ofertowego i którego oferta uzyskała kolejno najwyższą liczbę punktów. </w:t>
      </w:r>
    </w:p>
    <w:p w14:paraId="70565796" w14:textId="00ABA89E" w:rsidR="00556C31" w:rsidRDefault="005D0D64" w:rsidP="00556C31">
      <w:pPr>
        <w:spacing w:after="0"/>
        <w:jc w:val="both"/>
      </w:pPr>
      <w:r w:rsidRPr="005D0D64">
        <w:rPr>
          <w:b/>
          <w:bCs/>
        </w:rPr>
        <w:t>3.</w:t>
      </w:r>
      <w:r w:rsidR="00A50C89">
        <w:rPr>
          <w:b/>
          <w:bCs/>
        </w:rPr>
        <w:t xml:space="preserve">4. </w:t>
      </w:r>
      <w:r w:rsidR="00556C31" w:rsidRPr="007638B7">
        <w:t xml:space="preserve">W przypadku otrzymania tylko jednej oferty spełniającej warunki zamówienia, a jednocześnie przekraczającej kwotę założoną w budżecie Zamawiającego – zastrzega się możliwość negocjacji. </w:t>
      </w:r>
    </w:p>
    <w:p w14:paraId="084DCE3C" w14:textId="4AA93A21" w:rsidR="00556C31" w:rsidRPr="007C17FD" w:rsidRDefault="00FA3710" w:rsidP="00556C31">
      <w:pPr>
        <w:spacing w:after="0"/>
        <w:jc w:val="both"/>
      </w:pPr>
      <w:r w:rsidRPr="00FA3710">
        <w:rPr>
          <w:b/>
          <w:bCs/>
        </w:rPr>
        <w:t>3.</w:t>
      </w:r>
      <w:r w:rsidR="00A50C89">
        <w:rPr>
          <w:b/>
          <w:bCs/>
        </w:rPr>
        <w:t>5.</w:t>
      </w:r>
      <w:r w:rsidR="00556C31">
        <w:t xml:space="preserve"> Zamawiający zastrzega sobie prawo do rezygnacji z realizowanego przedmiotu zamówienia w przypadku, gdy Zamawiający nie będzie w stanie zrealizować przedmiotu zamówienia. Wykonawcy z tego tytułu nie będą przysługiwać jakiekolwiek roszczenia finansowe w stosunku do Zamawiającego.</w:t>
      </w:r>
    </w:p>
    <w:p w14:paraId="37F1AA81" w14:textId="4D26F858" w:rsidR="00483E62" w:rsidRDefault="00483E62" w:rsidP="00483E62">
      <w:pPr>
        <w:spacing w:after="0"/>
        <w:jc w:val="both"/>
        <w:rPr>
          <w:b/>
          <w:bCs/>
        </w:rPr>
      </w:pPr>
    </w:p>
    <w:p w14:paraId="6B122DDE" w14:textId="5322B03E" w:rsidR="00483E62" w:rsidRDefault="0054366B" w:rsidP="00483E62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4366B">
        <w:rPr>
          <w:b/>
          <w:bCs/>
        </w:rPr>
        <w:t>OPIS SPOSOBU PRZYGOTOWANIA OFERTY</w:t>
      </w:r>
    </w:p>
    <w:p w14:paraId="1C809A5E" w14:textId="6F7BB081" w:rsidR="0054366B" w:rsidRDefault="0054366B" w:rsidP="0054366B">
      <w:pPr>
        <w:spacing w:after="0"/>
        <w:jc w:val="both"/>
        <w:rPr>
          <w:b/>
          <w:bCs/>
        </w:rPr>
      </w:pPr>
    </w:p>
    <w:p w14:paraId="772F352E" w14:textId="72BC1F52" w:rsidR="00BC1F5B" w:rsidRDefault="00857A40" w:rsidP="00857A40">
      <w:pPr>
        <w:spacing w:after="0"/>
        <w:jc w:val="both"/>
      </w:pPr>
      <w:r w:rsidRPr="00857A40">
        <w:rPr>
          <w:b/>
          <w:bCs/>
        </w:rPr>
        <w:t>1.</w:t>
      </w:r>
      <w:r>
        <w:t xml:space="preserve"> </w:t>
      </w:r>
      <w:r w:rsidR="00BF33F8" w:rsidRPr="00BF33F8">
        <w:t xml:space="preserve">Ofertę sporządzić należy na załączonym do Zapytania formularzu </w:t>
      </w:r>
      <w:r w:rsidR="00BF33F8" w:rsidRPr="00857A40">
        <w:rPr>
          <w:b/>
          <w:bCs/>
        </w:rPr>
        <w:t>„Formularz Ofertowy”</w:t>
      </w:r>
      <w:r w:rsidR="00BF33F8" w:rsidRPr="00BF33F8">
        <w:t xml:space="preserve"> (Załącznik nr 1). Wraz z formularzem należy dostarczyć podpisane </w:t>
      </w:r>
      <w:r w:rsidR="00BF33F8" w:rsidRPr="00725F4D">
        <w:rPr>
          <w:b/>
          <w:bCs/>
        </w:rPr>
        <w:t>„Oświadczenie o spełnianiu warunków udziału w postępowaniu”</w:t>
      </w:r>
      <w:r w:rsidR="00BF33F8" w:rsidRPr="00BF33F8">
        <w:t xml:space="preserve"> (Załącznik nr 2). Ponadto należy złożyć podpisane </w:t>
      </w:r>
      <w:r w:rsidR="00BF33F8" w:rsidRPr="004027A7">
        <w:rPr>
          <w:b/>
          <w:bCs/>
        </w:rPr>
        <w:t xml:space="preserve">„Oświadczenie o braku </w:t>
      </w:r>
      <w:r w:rsidR="004B104B">
        <w:rPr>
          <w:b/>
          <w:bCs/>
        </w:rPr>
        <w:t>podstaw do wykluczenia</w:t>
      </w:r>
      <w:r w:rsidR="00BF33F8" w:rsidRPr="004027A7">
        <w:rPr>
          <w:b/>
          <w:bCs/>
        </w:rPr>
        <w:t>”</w:t>
      </w:r>
      <w:r w:rsidR="00BF33F8" w:rsidRPr="00BF33F8">
        <w:t xml:space="preserve"> (Załącznik nr 3)</w:t>
      </w:r>
      <w:r w:rsidR="00935789">
        <w:t xml:space="preserve"> oraz</w:t>
      </w:r>
      <w:r w:rsidR="00BF33F8" w:rsidRPr="00BF33F8">
        <w:t xml:space="preserve"> podpisaną </w:t>
      </w:r>
      <w:r w:rsidR="00BF33F8" w:rsidRPr="00EC11E6">
        <w:rPr>
          <w:b/>
          <w:bCs/>
        </w:rPr>
        <w:t>„Klauzulę Informacyjną – Ochrona Danych osobowych”</w:t>
      </w:r>
      <w:r w:rsidR="00BF33F8" w:rsidRPr="00BF33F8">
        <w:t xml:space="preserve"> (Załącznik nr 4)</w:t>
      </w:r>
      <w:r w:rsidR="00A92BF9">
        <w:t>.</w:t>
      </w:r>
    </w:p>
    <w:p w14:paraId="75D87DBF" w14:textId="0578B6CB" w:rsidR="00935789" w:rsidRPr="00935789" w:rsidRDefault="00935789" w:rsidP="00935789">
      <w:pPr>
        <w:spacing w:after="0"/>
        <w:jc w:val="both"/>
        <w:rPr>
          <w:b/>
          <w:bCs/>
        </w:rPr>
      </w:pPr>
      <w:r w:rsidRPr="00935789">
        <w:rPr>
          <w:b/>
          <w:bCs/>
        </w:rPr>
        <w:t>2. Oferta musi spełniać następujące wymogi:</w:t>
      </w:r>
    </w:p>
    <w:p w14:paraId="0D5CFB68" w14:textId="0A854B27" w:rsidR="00935789" w:rsidRDefault="00935789" w:rsidP="00935789">
      <w:pPr>
        <w:spacing w:after="0"/>
        <w:jc w:val="both"/>
      </w:pPr>
      <w:r>
        <w:t>a) oferta musi być czytelna oraz sporządzona w języku polskim, na komputerze, ręcznie długopisem lub nieścieralnym atramentem pod rygorem jej nieważności,</w:t>
      </w:r>
    </w:p>
    <w:p w14:paraId="4325715D" w14:textId="3C9AA911" w:rsidR="00935789" w:rsidRDefault="00935789" w:rsidP="00935789">
      <w:pPr>
        <w:spacing w:after="0"/>
        <w:jc w:val="both"/>
      </w:pPr>
      <w:r>
        <w:t>b) Formularz ofertowy oraz wszystkie załączniki muszą być podpisane przez Wykonawcę bądź osobę(y) upoważnioną(e) do reprezentowania Wykonawcy,</w:t>
      </w:r>
    </w:p>
    <w:p w14:paraId="0E7AD98D" w14:textId="135F113E" w:rsidR="00935789" w:rsidRDefault="00935789" w:rsidP="00935789">
      <w:pPr>
        <w:spacing w:after="0"/>
        <w:jc w:val="both"/>
      </w:pPr>
      <w:r>
        <w:t>c) Wszelkie poprawki lub zmiany w tekście Oferty muszą być parafowane i datowane własnoręcznie przez osobę podpisującą ofertę,</w:t>
      </w:r>
    </w:p>
    <w:p w14:paraId="7731066E" w14:textId="3EB2DF39" w:rsidR="00935789" w:rsidRDefault="00935789" w:rsidP="00935789">
      <w:pPr>
        <w:spacing w:after="0"/>
        <w:jc w:val="both"/>
      </w:pPr>
      <w:r>
        <w:t>d)</w:t>
      </w:r>
      <w:r w:rsidR="00996A64">
        <w:t xml:space="preserve"> </w:t>
      </w:r>
      <w:r>
        <w:t>Wszelkie miejsca wymagające wypełnienia, skreślenia lub podpisania należy wypełnić, skreślić lub podpisać.</w:t>
      </w:r>
    </w:p>
    <w:p w14:paraId="3F0D261B" w14:textId="3E94BADC" w:rsidR="00803627" w:rsidRPr="00803627" w:rsidRDefault="00803627" w:rsidP="00803627">
      <w:pPr>
        <w:spacing w:after="0"/>
        <w:jc w:val="both"/>
      </w:pPr>
      <w:r w:rsidRPr="00C2606D">
        <w:rPr>
          <w:b/>
          <w:bCs/>
        </w:rPr>
        <w:t>3.</w:t>
      </w:r>
      <w:r w:rsidRPr="00803627">
        <w:t xml:space="preserve"> Wykonawca może, przed upływem terminu do składania ofert, zmienić lub wycofać złożoną przez siebie ofertę. Wykonawca zobowiązany jest poinformować Zamawiającego o fakcie wycofania lub zmiany oferty w sposób umożliwiający jednoznaczną identyfikację jednej z ww. czynności (wskazanie: „zmiana” lub „wycofanie”).</w:t>
      </w:r>
    </w:p>
    <w:p w14:paraId="6F2A7089" w14:textId="08DB1FAC" w:rsidR="00803627" w:rsidRDefault="00803627" w:rsidP="00803627">
      <w:pPr>
        <w:spacing w:after="0"/>
        <w:jc w:val="both"/>
      </w:pPr>
      <w:r w:rsidRPr="00C2606D">
        <w:rPr>
          <w:b/>
          <w:bCs/>
        </w:rPr>
        <w:t>4.</w:t>
      </w:r>
      <w:r w:rsidRPr="00803627">
        <w:t xml:space="preserve"> Wszelkie koszty związane z przygotowaniem oraz złożeniem Oferty ponosi Wykonawca, niezależnie od wyników postępowania.</w:t>
      </w:r>
    </w:p>
    <w:p w14:paraId="595AD0F7" w14:textId="129EFB19" w:rsidR="00FC699D" w:rsidRDefault="00FC699D" w:rsidP="00FC699D">
      <w:pPr>
        <w:spacing w:after="0"/>
        <w:jc w:val="both"/>
      </w:pPr>
      <w:r w:rsidRPr="00FC699D">
        <w:rPr>
          <w:b/>
          <w:bCs/>
        </w:rPr>
        <w:t>5.</w:t>
      </w:r>
      <w:r>
        <w:t xml:space="preserve"> Zamawiający</w:t>
      </w:r>
      <w:r w:rsidR="00C51678">
        <w:t xml:space="preserve"> nie</w:t>
      </w:r>
      <w:r>
        <w:t xml:space="preserve"> dopuszcza składani</w:t>
      </w:r>
      <w:r w:rsidR="00C51678">
        <w:t>a</w:t>
      </w:r>
      <w:r>
        <w:t xml:space="preserve"> ofert częściowych</w:t>
      </w:r>
      <w:r w:rsidR="00C51678">
        <w:t xml:space="preserve">. </w:t>
      </w:r>
      <w:r>
        <w:t>Zamawiający nie dopuszcza możliwości składania ofert wariantowych.</w:t>
      </w:r>
    </w:p>
    <w:p w14:paraId="7DD1674D" w14:textId="534C3A79" w:rsidR="0054366B" w:rsidRDefault="00CF4681" w:rsidP="0054366B">
      <w:pPr>
        <w:spacing w:after="0"/>
        <w:jc w:val="both"/>
        <w:rPr>
          <w:b/>
          <w:bCs/>
        </w:rPr>
      </w:pPr>
      <w:r>
        <w:rPr>
          <w:b/>
          <w:bCs/>
        </w:rPr>
        <w:t xml:space="preserve">6. </w:t>
      </w:r>
      <w:r w:rsidRPr="00CF4681">
        <w:t>Wykonawca może złożyć tylko jedną ofertę. W przypadku złożenia więcej niż jednej oferty pozostają one bez rozpatrzenia.</w:t>
      </w:r>
    </w:p>
    <w:p w14:paraId="76F3C809" w14:textId="77777777" w:rsidR="00CF4681" w:rsidRDefault="00CF4681" w:rsidP="0054366B">
      <w:pPr>
        <w:spacing w:after="0"/>
        <w:jc w:val="both"/>
        <w:rPr>
          <w:b/>
          <w:bCs/>
        </w:rPr>
      </w:pPr>
    </w:p>
    <w:p w14:paraId="5150A3B7" w14:textId="224F194B" w:rsidR="0054366B" w:rsidRDefault="0054366B" w:rsidP="0054366B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54366B">
        <w:rPr>
          <w:b/>
          <w:bCs/>
        </w:rPr>
        <w:t>MIEJSCE I TERMIN SKŁADANIA OFERT</w:t>
      </w:r>
    </w:p>
    <w:p w14:paraId="4CA74070" w14:textId="5984963D" w:rsidR="00677ECC" w:rsidRDefault="00677ECC" w:rsidP="00677ECC">
      <w:pPr>
        <w:spacing w:after="0"/>
        <w:jc w:val="both"/>
        <w:rPr>
          <w:b/>
          <w:bCs/>
        </w:rPr>
      </w:pPr>
      <w:r w:rsidRPr="00677ECC">
        <w:rPr>
          <w:b/>
          <w:bCs/>
        </w:rPr>
        <w:t>1.</w:t>
      </w:r>
      <w:r>
        <w:rPr>
          <w:b/>
          <w:bCs/>
        </w:rPr>
        <w:t xml:space="preserve"> </w:t>
      </w:r>
      <w:r w:rsidR="006C5A50">
        <w:rPr>
          <w:b/>
          <w:bCs/>
        </w:rPr>
        <w:t>Miejsce składania ofert</w:t>
      </w:r>
      <w:r>
        <w:rPr>
          <w:b/>
          <w:bCs/>
        </w:rPr>
        <w:t>:</w:t>
      </w:r>
    </w:p>
    <w:p w14:paraId="4F8A0DD0" w14:textId="2C0E0376" w:rsidR="00677ECC" w:rsidRDefault="00677ECC" w:rsidP="00677ECC">
      <w:pPr>
        <w:spacing w:after="0"/>
        <w:jc w:val="both"/>
        <w:rPr>
          <w:b/>
          <w:bCs/>
        </w:rPr>
      </w:pPr>
      <w:r w:rsidRPr="00677ECC">
        <w:rPr>
          <w:b/>
          <w:bCs/>
        </w:rPr>
        <w:t>1.1.</w:t>
      </w:r>
      <w:r w:rsidR="00132533">
        <w:rPr>
          <w:b/>
          <w:bCs/>
        </w:rPr>
        <w:t xml:space="preserve"> </w:t>
      </w:r>
      <w:r w:rsidRPr="00677ECC">
        <w:rPr>
          <w:b/>
          <w:bCs/>
        </w:rPr>
        <w:t>Adres składania ofert w formie papierowej:</w:t>
      </w:r>
    </w:p>
    <w:p w14:paraId="232C58D5" w14:textId="73A019F5" w:rsidR="00264484" w:rsidRDefault="000076B7" w:rsidP="00677ECC">
      <w:pPr>
        <w:spacing w:after="0"/>
        <w:jc w:val="both"/>
      </w:pPr>
      <w:r w:rsidRPr="000076B7">
        <w:t xml:space="preserve">Gospodarstwo Rybackie Szwaderki sp. z o.o., 11-015 </w:t>
      </w:r>
      <w:r w:rsidR="00951B78">
        <w:t>Olsztynek</w:t>
      </w:r>
      <w:r w:rsidRPr="000076B7">
        <w:t>, Swaderki 13A/1</w:t>
      </w:r>
      <w:r>
        <w:t xml:space="preserve"> </w:t>
      </w:r>
      <w:r w:rsidR="00264484" w:rsidRPr="00264484">
        <w:t>w godzinach pracy biura: 0</w:t>
      </w:r>
      <w:r w:rsidR="00951B78">
        <w:t>7</w:t>
      </w:r>
      <w:r w:rsidR="00264484" w:rsidRPr="00264484">
        <w:t>.00-1</w:t>
      </w:r>
      <w:r w:rsidR="00951B78">
        <w:t>5</w:t>
      </w:r>
      <w:r w:rsidR="00264484" w:rsidRPr="00264484">
        <w:t>.00, w dniach roboczych od poniedziałku do piątku</w:t>
      </w:r>
      <w:r w:rsidR="005D7B6C">
        <w:t>.</w:t>
      </w:r>
    </w:p>
    <w:p w14:paraId="3140D10B" w14:textId="2C7563F3" w:rsidR="00120DD4" w:rsidRDefault="00120DD4" w:rsidP="00677ECC">
      <w:pPr>
        <w:spacing w:after="0"/>
        <w:jc w:val="both"/>
      </w:pPr>
      <w:r w:rsidRPr="00120DD4">
        <w:rPr>
          <w:b/>
          <w:bCs/>
        </w:rPr>
        <w:t>1.2. Adres do wysłania ofert w formie elektronicznej:</w:t>
      </w:r>
      <w:r w:rsidRPr="00120DD4">
        <w:t xml:space="preserve"> </w:t>
      </w:r>
      <w:r>
        <w:t>michal.just@gmail.com</w:t>
      </w:r>
      <w:r w:rsidRPr="00120DD4">
        <w:t>, przy czym maksymalny rozmiar plików, w przypadku składania oferty w formie elektronicznej, nie może być większy niż 20 MB.</w:t>
      </w:r>
    </w:p>
    <w:p w14:paraId="15284782" w14:textId="1BE9DD61" w:rsidR="0072067A" w:rsidRDefault="0072067A" w:rsidP="0072067A">
      <w:pPr>
        <w:spacing w:after="0"/>
        <w:jc w:val="both"/>
      </w:pPr>
      <w:r w:rsidRPr="0072067A">
        <w:rPr>
          <w:b/>
          <w:bCs/>
        </w:rPr>
        <w:t>1.3. Dopuszcza się możliwość złożenia ofert poprzez Bazę Konkurencyjności</w:t>
      </w:r>
      <w:r>
        <w:t xml:space="preserve"> – w udostępnionej przez nią funkcjonalności.</w:t>
      </w:r>
    </w:p>
    <w:p w14:paraId="2E882337" w14:textId="2DD35923" w:rsidR="0072067A" w:rsidRDefault="0072067A" w:rsidP="0072067A">
      <w:pPr>
        <w:spacing w:after="0"/>
        <w:jc w:val="both"/>
        <w:rPr>
          <w:b/>
          <w:bCs/>
        </w:rPr>
      </w:pPr>
      <w:r w:rsidRPr="0072067A">
        <w:rPr>
          <w:b/>
          <w:bCs/>
        </w:rPr>
        <w:t>2. Termin składania ofert:</w:t>
      </w:r>
    </w:p>
    <w:p w14:paraId="200F6D7B" w14:textId="6980EC67" w:rsidR="005D7B6C" w:rsidRDefault="005D7B6C" w:rsidP="0072067A">
      <w:pPr>
        <w:spacing w:after="0"/>
        <w:jc w:val="both"/>
      </w:pPr>
      <w:r>
        <w:rPr>
          <w:b/>
          <w:bCs/>
        </w:rPr>
        <w:t xml:space="preserve">2.1. </w:t>
      </w:r>
      <w:r>
        <w:t xml:space="preserve">Termin składania ofert upływa dnia </w:t>
      </w:r>
      <w:r w:rsidR="0030191E">
        <w:t>02</w:t>
      </w:r>
      <w:r w:rsidR="00FF4AE0" w:rsidRPr="00504213">
        <w:t>.</w:t>
      </w:r>
      <w:r w:rsidR="0041366D">
        <w:t>0</w:t>
      </w:r>
      <w:r w:rsidR="0030191E">
        <w:t>5</w:t>
      </w:r>
      <w:r w:rsidR="00FF4AE0" w:rsidRPr="00504213">
        <w:t>.202</w:t>
      </w:r>
      <w:r w:rsidR="0041366D">
        <w:t>5</w:t>
      </w:r>
      <w:r w:rsidR="00504213">
        <w:t xml:space="preserve"> o godzinie </w:t>
      </w:r>
      <w:r w:rsidR="00FF4A6A">
        <w:t>23</w:t>
      </w:r>
      <w:r w:rsidR="00504213">
        <w:t>:</w:t>
      </w:r>
      <w:r w:rsidR="00FF4A6A">
        <w:t>59</w:t>
      </w:r>
      <w:r w:rsidR="00504213">
        <w:t>.</w:t>
      </w:r>
    </w:p>
    <w:p w14:paraId="6AC454D1" w14:textId="3A4F26D0" w:rsidR="00BC6EAE" w:rsidRDefault="00BC6EAE" w:rsidP="0072067A">
      <w:pPr>
        <w:spacing w:after="0"/>
        <w:jc w:val="both"/>
      </w:pPr>
      <w:r w:rsidRPr="00BC6EAE">
        <w:rPr>
          <w:b/>
          <w:bCs/>
        </w:rPr>
        <w:t>2.2.</w:t>
      </w:r>
      <w:r>
        <w:t xml:space="preserve"> </w:t>
      </w:r>
      <w:r w:rsidRPr="00BC6EAE">
        <w:t>Za termin złożenia oferty przyjęty będzie dzień i godzina jej otrzymania przez Zamawiającego.</w:t>
      </w:r>
    </w:p>
    <w:p w14:paraId="2BB120F2" w14:textId="178C5D9E" w:rsidR="00BC6EAE" w:rsidRDefault="00BC6EAE" w:rsidP="00BC6EAE">
      <w:pPr>
        <w:spacing w:after="0"/>
        <w:jc w:val="both"/>
      </w:pPr>
      <w:r w:rsidRPr="00BC6EAE">
        <w:rPr>
          <w:b/>
          <w:bCs/>
        </w:rPr>
        <w:t>2.3.</w:t>
      </w:r>
      <w:r>
        <w:t xml:space="preserve"> Oferty otrzymane przez Zamawiającego po tym terminie pozostaną bez rozpatrzenia.</w:t>
      </w:r>
    </w:p>
    <w:p w14:paraId="0990DC52" w14:textId="79B0444D" w:rsidR="00BC6EAE" w:rsidRDefault="00BC6EAE" w:rsidP="00BC6EAE">
      <w:pPr>
        <w:spacing w:after="0"/>
        <w:jc w:val="both"/>
      </w:pPr>
      <w:r w:rsidRPr="00BC6EAE">
        <w:rPr>
          <w:b/>
          <w:bCs/>
        </w:rPr>
        <w:t>3.</w:t>
      </w:r>
      <w:r>
        <w:t xml:space="preserve"> Wykonawca składający ofertę pozostaje związany nią przez okres </w:t>
      </w:r>
      <w:r w:rsidR="00DC3DAC">
        <w:t>3</w:t>
      </w:r>
      <w:r>
        <w:t>0 dni. Bieg terminu związania ofertą rozpoczyna się wraz z upływem terminu składania ofert.</w:t>
      </w:r>
    </w:p>
    <w:p w14:paraId="72FDC4EF" w14:textId="0C790687" w:rsidR="00F7251F" w:rsidRDefault="00F7251F" w:rsidP="00BC6EAE">
      <w:pPr>
        <w:spacing w:after="0"/>
        <w:jc w:val="both"/>
      </w:pPr>
    </w:p>
    <w:p w14:paraId="19FC2CB5" w14:textId="030C2125" w:rsidR="00F7251F" w:rsidRDefault="00F7251F" w:rsidP="00F7251F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F7251F">
        <w:rPr>
          <w:b/>
          <w:bCs/>
        </w:rPr>
        <w:t>OPIS SPOSOBU UDZIELANIA WYJAŚNIEŃ:</w:t>
      </w:r>
    </w:p>
    <w:p w14:paraId="0360304F" w14:textId="5D27CE3C" w:rsidR="00F7251F" w:rsidRDefault="00F7251F" w:rsidP="00F7251F">
      <w:pPr>
        <w:spacing w:after="0"/>
        <w:jc w:val="both"/>
        <w:rPr>
          <w:b/>
          <w:bCs/>
        </w:rPr>
      </w:pPr>
    </w:p>
    <w:p w14:paraId="73F2E4B9" w14:textId="78DC2847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1.</w:t>
      </w:r>
      <w:r>
        <w:t xml:space="preserve"> </w:t>
      </w:r>
      <w:r w:rsidRPr="00F7251F">
        <w:t xml:space="preserve">Wykonawca może zwrócić się do Zamawiającego o wyjaśnienie treści zapytania, w formie elektronicznej, pytanie kierując na adres e-mail:  </w:t>
      </w:r>
      <w:hyperlink r:id="rId8" w:history="1">
        <w:r w:rsidR="00940A3F" w:rsidRPr="002F7BE8">
          <w:rPr>
            <w:rStyle w:val="Hipercze"/>
          </w:rPr>
          <w:t>michal.just@gmail.com</w:t>
        </w:r>
      </w:hyperlink>
      <w:r w:rsidRPr="00F7251F">
        <w:t>.</w:t>
      </w:r>
      <w:r w:rsidR="00940A3F">
        <w:t xml:space="preserve"> Może również zadać pytanie za pomocą funkcjonalności dostępnej w Bazie Konkurencyjności.</w:t>
      </w:r>
    </w:p>
    <w:p w14:paraId="483D7CB3" w14:textId="34FB0ECC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2.</w:t>
      </w:r>
      <w:r>
        <w:t xml:space="preserve"> </w:t>
      </w:r>
      <w:r w:rsidRPr="00F7251F">
        <w:t xml:space="preserve">Zamawiający udzieli odpowiedzi na pytania Wykonawcy, pod warunkiem, że wniosek o wyjaśnienie treści zapytania wpłynął do Zamawiającego w godzinach pracy biura, nie później niż do końca przedostatniego dnia terminu składania ofert. </w:t>
      </w:r>
    </w:p>
    <w:p w14:paraId="79E5C3A7" w14:textId="4E688850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3.</w:t>
      </w:r>
      <w:r>
        <w:t xml:space="preserve"> </w:t>
      </w:r>
      <w:r w:rsidRPr="00F7251F">
        <w:t xml:space="preserve">Jeżeli wniosek o wyjaśnienie treści zapytania wpłynął w terminie późniejszym niż określony powyżej,  lub dotyczy udzielonych wyjaśnień, Zamawiający może udzielić wyjaśnień albo pozostawić wniosek bez rozpoznania. </w:t>
      </w:r>
    </w:p>
    <w:p w14:paraId="7E8FDBB2" w14:textId="5AAA109A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4.</w:t>
      </w:r>
      <w:r>
        <w:t xml:space="preserve"> </w:t>
      </w:r>
      <w:r w:rsidRPr="00F7251F">
        <w:t xml:space="preserve">Zamawiający dołoży staranności, aby udzielić wyjaśnień niezwłocznie, chyba że pytanie Wykonawcy nie ma w ocenie Zamawiającego wpływu na treść Oferty. </w:t>
      </w:r>
    </w:p>
    <w:p w14:paraId="520424F3" w14:textId="6F2D3B3A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5.</w:t>
      </w:r>
      <w:r>
        <w:t xml:space="preserve"> </w:t>
      </w:r>
      <w:r w:rsidRPr="00F7251F">
        <w:t>Przedłużenie terminu składania ofert nie wpływa na wydłużenie terminu składania wniosków o wyjaśnienie, na które Zamawiający ma obowiązek udzielenia odpowiedzi.</w:t>
      </w:r>
    </w:p>
    <w:p w14:paraId="1E16AF3A" w14:textId="279DE37F" w:rsidR="00F7251F" w:rsidRPr="00F7251F" w:rsidRDefault="00F7251F" w:rsidP="000E219C">
      <w:pPr>
        <w:spacing w:after="0"/>
        <w:jc w:val="both"/>
      </w:pPr>
      <w:r w:rsidRPr="002C48B7">
        <w:rPr>
          <w:b/>
          <w:bCs/>
        </w:rPr>
        <w:t>6.</w:t>
      </w:r>
      <w:r>
        <w:t xml:space="preserve"> </w:t>
      </w:r>
      <w:r w:rsidRPr="00F7251F">
        <w:t>Treść zapytań wraz z wyjaśnieniami, bez ujawniania źródła zapytania, Zamawiający zamieści na stronie internetowej https://bazakonkurencyjnosci.funduszeeuropejskie.gov.pl/</w:t>
      </w:r>
    </w:p>
    <w:p w14:paraId="5B1FC1F1" w14:textId="1E5FE43A" w:rsidR="00F7251F" w:rsidRDefault="00F7251F" w:rsidP="000E219C">
      <w:pPr>
        <w:spacing w:after="0"/>
        <w:jc w:val="both"/>
      </w:pPr>
      <w:r w:rsidRPr="002C48B7">
        <w:rPr>
          <w:b/>
          <w:bCs/>
        </w:rPr>
        <w:t>7.</w:t>
      </w:r>
      <w:r>
        <w:t xml:space="preserve"> </w:t>
      </w:r>
      <w:r w:rsidRPr="00F7251F">
        <w:t>Zamawiający przedłuży termin składania ofert o czas niezbędny do wprowadzenia zmian w Ofertach, jeżeli jest to konieczne z uwagi na zakres udzielonych wyjaśnień.</w:t>
      </w:r>
    </w:p>
    <w:p w14:paraId="5FC34415" w14:textId="77777777" w:rsidR="009564A7" w:rsidRDefault="009564A7" w:rsidP="000E219C">
      <w:pPr>
        <w:spacing w:after="0"/>
        <w:jc w:val="both"/>
      </w:pPr>
    </w:p>
    <w:p w14:paraId="444A9CC5" w14:textId="7D6D1046" w:rsidR="002C2243" w:rsidRDefault="002C2243" w:rsidP="000E219C">
      <w:pPr>
        <w:spacing w:after="0"/>
        <w:jc w:val="both"/>
      </w:pPr>
    </w:p>
    <w:p w14:paraId="5C163E0C" w14:textId="5617A2B1" w:rsidR="002C2243" w:rsidRPr="00776FC9" w:rsidRDefault="00776FC9" w:rsidP="00776FC9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776FC9">
        <w:rPr>
          <w:b/>
          <w:bCs/>
        </w:rPr>
        <w:t>BADANIE I OCENA OFERT</w:t>
      </w:r>
    </w:p>
    <w:p w14:paraId="1752F1AF" w14:textId="5925271C" w:rsidR="002C2243" w:rsidRDefault="002C2243" w:rsidP="002C2243">
      <w:pPr>
        <w:spacing w:after="0"/>
        <w:jc w:val="both"/>
      </w:pPr>
    </w:p>
    <w:p w14:paraId="015A42EE" w14:textId="2F65693C" w:rsidR="002C2243" w:rsidRDefault="00776FC9" w:rsidP="00776FC9">
      <w:pPr>
        <w:spacing w:after="0"/>
        <w:jc w:val="both"/>
      </w:pPr>
      <w:r w:rsidRPr="00973F4B">
        <w:rPr>
          <w:b/>
          <w:bCs/>
        </w:rPr>
        <w:t>1.</w:t>
      </w:r>
      <w:r>
        <w:t xml:space="preserve"> W toku badania i oceny ofert Zamawiający może żądać </w:t>
      </w:r>
      <w:r w:rsidR="00F0522F">
        <w:t xml:space="preserve">od </w:t>
      </w:r>
      <w:r>
        <w:t>Wykonawców</w:t>
      </w:r>
      <w:r w:rsidR="00F0522F">
        <w:t xml:space="preserve"> udzielenia</w:t>
      </w:r>
      <w:r>
        <w:t xml:space="preserve"> wyjaśnień i uzupełnień dotyczących treści złożonych przez nich ofert.</w:t>
      </w:r>
    </w:p>
    <w:p w14:paraId="530BFBFE" w14:textId="7940525C" w:rsidR="00973F4B" w:rsidRDefault="00973F4B" w:rsidP="00973F4B">
      <w:pPr>
        <w:spacing w:after="0"/>
        <w:jc w:val="both"/>
      </w:pPr>
      <w:r w:rsidRPr="00973F4B">
        <w:rPr>
          <w:b/>
          <w:bCs/>
        </w:rPr>
        <w:t>2.</w:t>
      </w:r>
      <w:r>
        <w:t xml:space="preserve"> Zamawiający odrzuca ofertę Wykonawcy jeżeli:</w:t>
      </w:r>
    </w:p>
    <w:p w14:paraId="0DCF1C90" w14:textId="77777777" w:rsidR="00973F4B" w:rsidRDefault="00973F4B" w:rsidP="00973F4B">
      <w:pPr>
        <w:spacing w:after="0"/>
        <w:jc w:val="both"/>
      </w:pPr>
      <w:r>
        <w:t>- jej treść nie odpowiada treści niniejszego zapytania ofertowego,</w:t>
      </w:r>
    </w:p>
    <w:p w14:paraId="5D877942" w14:textId="77777777" w:rsidR="00973F4B" w:rsidRDefault="00973F4B" w:rsidP="00973F4B">
      <w:pPr>
        <w:spacing w:after="0"/>
        <w:jc w:val="both"/>
      </w:pPr>
      <w:r>
        <w:t>- została złożona przez Wykonawcę podlegającego wykluczeniu z udziału w zapytaniu ofertowym,</w:t>
      </w:r>
    </w:p>
    <w:p w14:paraId="3143B49D" w14:textId="77777777" w:rsidR="00973F4B" w:rsidRDefault="00973F4B" w:rsidP="00973F4B">
      <w:pPr>
        <w:spacing w:after="0"/>
        <w:jc w:val="both"/>
      </w:pPr>
      <w:r>
        <w:lastRenderedPageBreak/>
        <w:t>- zawiera błędy w obliczeniu ceny nie mogące zostać poprawione w drodze omyłki rachunkowej,</w:t>
      </w:r>
    </w:p>
    <w:p w14:paraId="0D74CA7F" w14:textId="77777777" w:rsidR="00973F4B" w:rsidRDefault="00973F4B" w:rsidP="00973F4B">
      <w:pPr>
        <w:spacing w:after="0"/>
        <w:jc w:val="both"/>
      </w:pPr>
      <w:r>
        <w:t>- nie spełnia warunków formalnych określonych w rozdziale VII powyżej,</w:t>
      </w:r>
    </w:p>
    <w:p w14:paraId="54892D59" w14:textId="487AFFD8" w:rsidR="00973F4B" w:rsidRDefault="00973F4B" w:rsidP="00973F4B">
      <w:pPr>
        <w:spacing w:after="0"/>
        <w:jc w:val="both"/>
      </w:pPr>
      <w:r>
        <w:t xml:space="preserve">- wykonawca nie spełnia lub nie wykazał spełnienia wszystkich warunków udziału w postępowaniu określonych w rozdziale </w:t>
      </w:r>
      <w:r w:rsidR="009F3FE4">
        <w:t>I</w:t>
      </w:r>
      <w:r>
        <w:t>V powyżej.</w:t>
      </w:r>
    </w:p>
    <w:p w14:paraId="4919BC36" w14:textId="45C9DF84" w:rsidR="002C2243" w:rsidRDefault="00973F4B" w:rsidP="002C2243">
      <w:pPr>
        <w:spacing w:after="0"/>
        <w:jc w:val="both"/>
      </w:pPr>
      <w:r w:rsidRPr="00973F4B">
        <w:rPr>
          <w:b/>
          <w:bCs/>
        </w:rPr>
        <w:t>3.</w:t>
      </w:r>
      <w:r>
        <w:t xml:space="preserve"> Zamawiający oceni i porówna tylko te oferty, które zostaną sklasyfikowane jako nie podlegające odrzuceniu / wykluczeniu.</w:t>
      </w:r>
    </w:p>
    <w:p w14:paraId="15A70BEE" w14:textId="77777777" w:rsidR="00973027" w:rsidRDefault="00973027" w:rsidP="002C2243">
      <w:pPr>
        <w:spacing w:after="0"/>
        <w:jc w:val="both"/>
      </w:pPr>
    </w:p>
    <w:p w14:paraId="7CC19DEA" w14:textId="4E193799" w:rsidR="00F02A66" w:rsidRPr="00F02A66" w:rsidRDefault="00F02A66" w:rsidP="00F02A66">
      <w:pPr>
        <w:pStyle w:val="Akapitzlist"/>
        <w:numPr>
          <w:ilvl w:val="0"/>
          <w:numId w:val="1"/>
        </w:numPr>
        <w:spacing w:after="0"/>
        <w:jc w:val="both"/>
        <w:rPr>
          <w:b/>
          <w:bCs/>
        </w:rPr>
      </w:pPr>
      <w:r w:rsidRPr="00F02A66">
        <w:rPr>
          <w:b/>
          <w:bCs/>
        </w:rPr>
        <w:t>INFORMACJE O FORMALNOŚCIACH, JAKIE POWINNY ZOSTAĆ DOPEŁNIONE PO WYBORZE OFERTY</w:t>
      </w:r>
    </w:p>
    <w:p w14:paraId="37387AE6" w14:textId="05A40BE2" w:rsidR="002C2243" w:rsidRDefault="002C2243" w:rsidP="002C2243">
      <w:pPr>
        <w:spacing w:after="0"/>
        <w:jc w:val="both"/>
      </w:pPr>
    </w:p>
    <w:p w14:paraId="306DD53F" w14:textId="26585F04" w:rsidR="00F02A66" w:rsidRDefault="00F02A66" w:rsidP="00F02A66">
      <w:pPr>
        <w:spacing w:after="0"/>
        <w:jc w:val="both"/>
      </w:pPr>
      <w:r w:rsidRPr="00F02A66">
        <w:rPr>
          <w:b/>
          <w:bCs/>
        </w:rPr>
        <w:t>1.</w:t>
      </w:r>
      <w:r>
        <w:t xml:space="preserve"> Zamawiający informuje niezwłocznie wszystkich wykonawców o:</w:t>
      </w:r>
    </w:p>
    <w:p w14:paraId="4437443B" w14:textId="5D653812" w:rsidR="00F02A66" w:rsidRDefault="00F02A66" w:rsidP="00F02A66">
      <w:pPr>
        <w:spacing w:after="0"/>
        <w:jc w:val="both"/>
      </w:pPr>
      <w:r w:rsidRPr="00F02A66">
        <w:rPr>
          <w:b/>
          <w:bCs/>
        </w:rPr>
        <w:t>1.1.</w:t>
      </w:r>
      <w:r>
        <w:t xml:space="preserve"> wyborze najkorzystniejszej oferty, podając nazwę / nazwy albo imię i nazwisko / imiona i nazwiska, adres siedziby/ adresy siedzib albo miejsce zamieszkania / miejsca zamieszkania Wykonawców, których oferty wybrano</w:t>
      </w:r>
      <w:r w:rsidR="00CD539A">
        <w:t>.</w:t>
      </w:r>
    </w:p>
    <w:p w14:paraId="17416BDF" w14:textId="48A46E54" w:rsidR="00F02A66" w:rsidRDefault="00F02A66" w:rsidP="00F02A66">
      <w:pPr>
        <w:spacing w:after="0"/>
        <w:jc w:val="both"/>
      </w:pPr>
      <w:r w:rsidRPr="00F02A66">
        <w:rPr>
          <w:b/>
          <w:bCs/>
        </w:rPr>
        <w:t>1.2.</w:t>
      </w:r>
      <w:r>
        <w:t xml:space="preserve"> ewentualnym unieważnieniu postępowania.</w:t>
      </w:r>
    </w:p>
    <w:p w14:paraId="43D4002F" w14:textId="38DB7328" w:rsidR="00F02A66" w:rsidRDefault="00F02A66" w:rsidP="00F02A66">
      <w:pPr>
        <w:spacing w:after="0"/>
        <w:jc w:val="both"/>
      </w:pPr>
      <w:r w:rsidRPr="00F02A66">
        <w:rPr>
          <w:b/>
          <w:bCs/>
        </w:rPr>
        <w:t>2.</w:t>
      </w:r>
      <w:r>
        <w:t xml:space="preserve"> Informacja o wynikach postępowania zostanie upubliczniona na stronie internetowej: https://bazakonkurencyjnosci.funduszeeuropejskie.gov.pl/</w:t>
      </w:r>
    </w:p>
    <w:p w14:paraId="3717F16D" w14:textId="450C2DE8" w:rsidR="00F02A66" w:rsidRDefault="00F02A66" w:rsidP="00F02A66">
      <w:pPr>
        <w:spacing w:after="0"/>
        <w:jc w:val="both"/>
      </w:pPr>
      <w:r w:rsidRPr="00F02A66">
        <w:rPr>
          <w:b/>
          <w:bCs/>
        </w:rPr>
        <w:t>3.</w:t>
      </w:r>
      <w:r>
        <w:t xml:space="preserve"> Wykonawcy, których oferty zostaną uznane za najkorzystniejsze, zostaną powiadomieni odrębnie o formalnościach niezbędnych do zawarcia umowy. Informacja zostanie przekazana telefonicznie lub mailowo lub osobiście.</w:t>
      </w:r>
    </w:p>
    <w:p w14:paraId="2C95C115" w14:textId="07F95A23" w:rsidR="00F02A66" w:rsidRDefault="00F02A66" w:rsidP="00F02A66">
      <w:pPr>
        <w:spacing w:after="0"/>
        <w:jc w:val="both"/>
      </w:pPr>
      <w:r w:rsidRPr="00F02A66">
        <w:rPr>
          <w:b/>
          <w:bCs/>
        </w:rPr>
        <w:t>4.</w:t>
      </w:r>
      <w:r>
        <w:t xml:space="preserve"> Zamawiający wskaże termin oraz miejsce podpisania umowy z Wykonawcami, których oferty zostały wybrane.</w:t>
      </w:r>
    </w:p>
    <w:p w14:paraId="081D1E58" w14:textId="6F62D917" w:rsidR="00F02A66" w:rsidRDefault="00F02A66" w:rsidP="00F02A66">
      <w:pPr>
        <w:spacing w:after="0"/>
        <w:jc w:val="both"/>
      </w:pPr>
      <w:r w:rsidRPr="00F02A66">
        <w:rPr>
          <w:b/>
          <w:bCs/>
        </w:rPr>
        <w:t>5.</w:t>
      </w:r>
      <w:r>
        <w:t xml:space="preserve"> Bezpośrednio przed podpisaniem umowy, wyłonieni Wykonawcy obowiązani są okazać oryginał lub kopię aktualnych dokumentów potwierdzających umocowanie do reprezentacji Wykonawcy</w:t>
      </w:r>
      <w:r w:rsidR="00DF1702">
        <w:t>,</w:t>
      </w:r>
      <w:r>
        <w:t xml:space="preserve"> a także oryginały potwierdzające spełnienie  warunków opisanych w rozdziale </w:t>
      </w:r>
      <w:r w:rsidR="00FD0BA0">
        <w:t>I</w:t>
      </w:r>
      <w:r>
        <w:t>V powyżej.</w:t>
      </w:r>
    </w:p>
    <w:p w14:paraId="1568A39B" w14:textId="4DBE8F78" w:rsidR="002C2243" w:rsidRDefault="00F02A66" w:rsidP="002C2243">
      <w:pPr>
        <w:spacing w:after="0"/>
        <w:jc w:val="both"/>
      </w:pPr>
      <w:r w:rsidRPr="00F02A66">
        <w:rPr>
          <w:b/>
          <w:bCs/>
        </w:rPr>
        <w:t>6.</w:t>
      </w:r>
      <w:r>
        <w:t xml:space="preserve"> W przypadku, gdy wybrany Wykonawca odstąpi od podpisania umowy, Zamawiający wybierze kolejnego oferenta, który w postępowaniu o udzielenie zamówienia uzyskał kolejną najwyższą liczbę punktów.</w:t>
      </w:r>
    </w:p>
    <w:p w14:paraId="4F2868C6" w14:textId="5C4847D9" w:rsidR="00480444" w:rsidRDefault="00480444" w:rsidP="002C2243">
      <w:pPr>
        <w:spacing w:after="0"/>
        <w:jc w:val="both"/>
      </w:pPr>
    </w:p>
    <w:p w14:paraId="5BF93A74" w14:textId="77777777" w:rsidR="00480444" w:rsidRDefault="00480444" w:rsidP="002C2243">
      <w:pPr>
        <w:spacing w:after="0"/>
        <w:jc w:val="both"/>
      </w:pPr>
    </w:p>
    <w:p w14:paraId="4568D14B" w14:textId="77777777" w:rsidR="002C2243" w:rsidRPr="005936D6" w:rsidRDefault="002C2243" w:rsidP="002C2243">
      <w:pPr>
        <w:spacing w:after="0" w:line="240" w:lineRule="auto"/>
        <w:rPr>
          <w:rFonts w:cstheme="minorHAnsi"/>
        </w:rPr>
      </w:pPr>
      <w:r w:rsidRPr="005936D6">
        <w:rPr>
          <w:rFonts w:cstheme="minorHAnsi"/>
          <w:i/>
        </w:rPr>
        <w:t>Załączniki do zapytania ofertowego</w:t>
      </w:r>
      <w:r w:rsidRPr="005936D6">
        <w:rPr>
          <w:rFonts w:cstheme="minorHAnsi"/>
        </w:rPr>
        <w:t>.</w:t>
      </w:r>
    </w:p>
    <w:p w14:paraId="613213F8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>Załącznik nr 1 – Formularz ofertowy</w:t>
      </w:r>
    </w:p>
    <w:p w14:paraId="5934F63F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>Załącznik nr 2 –</w:t>
      </w:r>
      <w:bookmarkStart w:id="2" w:name="_Hlk32951786"/>
      <w:bookmarkStart w:id="3" w:name="_Hlk32951472"/>
      <w:r w:rsidRPr="005936D6">
        <w:rPr>
          <w:rFonts w:cstheme="minorHAnsi"/>
        </w:rPr>
        <w:t xml:space="preserve"> Oświadczenie o spełnianiu warunków udziału w postępowaniu</w:t>
      </w:r>
      <w:bookmarkEnd w:id="2"/>
      <w:bookmarkEnd w:id="3"/>
    </w:p>
    <w:p w14:paraId="5FD7B0F7" w14:textId="167BFB1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 xml:space="preserve">Załącznik nr 3 – Oświadczenie o braku </w:t>
      </w:r>
      <w:r w:rsidR="00CE2206">
        <w:rPr>
          <w:rFonts w:cstheme="minorHAnsi"/>
        </w:rPr>
        <w:t>podstaw do wykluczenia</w:t>
      </w:r>
    </w:p>
    <w:p w14:paraId="70ACEB03" w14:textId="77777777" w:rsidR="002C2243" w:rsidRPr="005936D6" w:rsidRDefault="002C2243" w:rsidP="002C2243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>Załącznik nr 4 – Klauzula informacyjna – Ochrona Danych Osobowych</w:t>
      </w:r>
    </w:p>
    <w:p w14:paraId="2EB9077B" w14:textId="54978EC9" w:rsidR="001E007B" w:rsidRDefault="002C2243" w:rsidP="001E007B">
      <w:pPr>
        <w:pStyle w:val="Akapitzlist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5936D6">
        <w:rPr>
          <w:rFonts w:cstheme="minorHAnsi"/>
        </w:rPr>
        <w:t xml:space="preserve">Załącznik nr 5 – </w:t>
      </w:r>
      <w:r w:rsidR="00746C4B">
        <w:rPr>
          <w:rFonts w:cstheme="minorHAnsi"/>
        </w:rPr>
        <w:t>Specyfikacja</w:t>
      </w:r>
    </w:p>
    <w:p w14:paraId="1CE2AB46" w14:textId="6FEBD317" w:rsidR="0070784B" w:rsidRDefault="0070784B" w:rsidP="00645E63">
      <w:pPr>
        <w:spacing w:after="0" w:line="240" w:lineRule="auto"/>
        <w:rPr>
          <w:rFonts w:cstheme="minorHAnsi"/>
        </w:rPr>
      </w:pPr>
    </w:p>
    <w:p w14:paraId="42585F2B" w14:textId="5347DB46" w:rsidR="007305C9" w:rsidRDefault="007305C9" w:rsidP="00645E63">
      <w:pPr>
        <w:spacing w:after="0" w:line="240" w:lineRule="auto"/>
        <w:rPr>
          <w:rFonts w:cstheme="minorHAnsi"/>
        </w:rPr>
      </w:pPr>
    </w:p>
    <w:p w14:paraId="58F77166" w14:textId="27C62BED" w:rsidR="007305C9" w:rsidRDefault="007305C9" w:rsidP="00645E63">
      <w:pPr>
        <w:spacing w:after="0" w:line="240" w:lineRule="auto"/>
        <w:rPr>
          <w:rFonts w:cstheme="minorHAnsi"/>
        </w:rPr>
      </w:pPr>
    </w:p>
    <w:p w14:paraId="1D4F19AD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71AE47FD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6D3CF15B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77E2017F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5D75BBCC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6BE62DBE" w14:textId="77777777" w:rsidR="00B371C8" w:rsidRDefault="00B371C8" w:rsidP="00645E63">
      <w:pPr>
        <w:spacing w:after="0" w:line="240" w:lineRule="auto"/>
        <w:rPr>
          <w:rFonts w:cstheme="minorHAnsi"/>
        </w:rPr>
      </w:pPr>
    </w:p>
    <w:p w14:paraId="402C4D5C" w14:textId="77777777" w:rsidR="005C6D7A" w:rsidRDefault="005C6D7A" w:rsidP="00645E63">
      <w:pPr>
        <w:spacing w:after="0" w:line="240" w:lineRule="auto"/>
        <w:rPr>
          <w:rFonts w:cstheme="minorHAnsi"/>
        </w:rPr>
      </w:pPr>
    </w:p>
    <w:p w14:paraId="468B8303" w14:textId="5BAB9DCE" w:rsidR="00802A90" w:rsidRPr="005936D6" w:rsidRDefault="00802A90" w:rsidP="00802A90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</w:t>
      </w:r>
      <w:r>
        <w:rPr>
          <w:rFonts w:eastAsia="Times New Roman" w:cstheme="minorHAnsi"/>
          <w:b/>
          <w:bCs/>
          <w:lang w:eastAsia="pl-PL"/>
        </w:rPr>
        <w:t>1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550E0" w:rsidRPr="005550E0">
        <w:rPr>
          <w:rFonts w:ascii="Calibri" w:hAnsi="Calibri" w:cs="Calibri"/>
        </w:rPr>
        <w:t>FEDR/</w:t>
      </w:r>
      <w:r w:rsidR="00AF56C1">
        <w:rPr>
          <w:rFonts w:ascii="Calibri" w:hAnsi="Calibri" w:cs="Calibri"/>
        </w:rPr>
        <w:t>4</w:t>
      </w:r>
      <w:r w:rsidR="005550E0" w:rsidRPr="005550E0">
        <w:rPr>
          <w:rFonts w:ascii="Calibri" w:hAnsi="Calibri" w:cs="Calibri"/>
        </w:rPr>
        <w:t>/2025</w:t>
      </w:r>
    </w:p>
    <w:p w14:paraId="712DDA09" w14:textId="77777777" w:rsidR="00802A90" w:rsidRPr="005936D6" w:rsidRDefault="00802A90" w:rsidP="00802A90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07128435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6C669F52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37FB043A" w14:textId="77777777" w:rsidR="00802A90" w:rsidRPr="005936D6" w:rsidRDefault="00802A90" w:rsidP="00802A90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33DDED3A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63E2A0D6" w14:textId="77777777" w:rsidR="00802A90" w:rsidRPr="005936D6" w:rsidRDefault="00802A90" w:rsidP="00802A90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1FCC6935" w14:textId="4A71D04B" w:rsidR="005550E0" w:rsidRDefault="005550E0" w:rsidP="00802A90">
      <w:pPr>
        <w:spacing w:after="0" w:line="240" w:lineRule="auto"/>
        <w:ind w:firstLine="5670"/>
        <w:jc w:val="right"/>
      </w:pPr>
      <w:r w:rsidRPr="005550E0">
        <w:t xml:space="preserve">Gospodarstwo Rybackie Szwaderki sp. z o.o., 11-015 </w:t>
      </w:r>
      <w:r w:rsidR="007F5DE6">
        <w:t>Olsztynek</w:t>
      </w:r>
      <w:r w:rsidRPr="005550E0">
        <w:t xml:space="preserve">, Swaderki 13A/1 </w:t>
      </w:r>
    </w:p>
    <w:p w14:paraId="577A9ED6" w14:textId="6E0FCE01" w:rsidR="00802A90" w:rsidRPr="005936D6" w:rsidRDefault="00802A90" w:rsidP="00802A90">
      <w:pPr>
        <w:spacing w:after="0" w:line="240" w:lineRule="auto"/>
        <w:ind w:firstLine="5670"/>
        <w:jc w:val="right"/>
        <w:rPr>
          <w:rFonts w:eastAsia="Times New Roman" w:cstheme="minorHAnsi"/>
          <w:bCs/>
          <w:lang w:eastAsia="pl-PL"/>
        </w:rPr>
      </w:pPr>
      <w:r>
        <w:rPr>
          <w:rFonts w:eastAsia="Times New Roman" w:cstheme="minorHAnsi"/>
          <w:bCs/>
          <w:lang w:eastAsia="pl-PL"/>
        </w:rPr>
        <w:t xml:space="preserve">NIP: </w:t>
      </w:r>
      <w:r w:rsidR="005550E0" w:rsidRPr="005550E0">
        <w:rPr>
          <w:rFonts w:eastAsia="Times New Roman" w:cstheme="minorHAnsi"/>
          <w:bCs/>
          <w:lang w:eastAsia="pl-PL"/>
        </w:rPr>
        <w:t>7391000188</w:t>
      </w:r>
    </w:p>
    <w:p w14:paraId="162C60CB" w14:textId="77777777" w:rsidR="00802A90" w:rsidRDefault="00802A90" w:rsidP="00802A90"/>
    <w:p w14:paraId="3F8A188C" w14:textId="4AFF2D7B" w:rsidR="00802A90" w:rsidRDefault="00802A90" w:rsidP="00802A90">
      <w:pPr>
        <w:jc w:val="center"/>
        <w:rPr>
          <w:b/>
          <w:bCs/>
        </w:rPr>
      </w:pPr>
      <w:r w:rsidRPr="00BC5D53">
        <w:rPr>
          <w:b/>
          <w:bCs/>
        </w:rPr>
        <w:t>FORMULARZ OFERTOWY</w:t>
      </w:r>
      <w:r>
        <w:rPr>
          <w:b/>
          <w:bCs/>
        </w:rPr>
        <w:t xml:space="preserve"> do Zapytania ofertowego nr </w:t>
      </w:r>
      <w:r w:rsidR="005550E0" w:rsidRPr="005550E0">
        <w:rPr>
          <w:b/>
          <w:bCs/>
        </w:rPr>
        <w:t>FEDR/</w:t>
      </w:r>
      <w:r w:rsidR="00AF56C1">
        <w:rPr>
          <w:b/>
          <w:bCs/>
        </w:rPr>
        <w:t>4</w:t>
      </w:r>
      <w:r w:rsidR="005550E0" w:rsidRPr="005550E0">
        <w:rPr>
          <w:b/>
          <w:bCs/>
        </w:rPr>
        <w:t>/2025</w:t>
      </w:r>
    </w:p>
    <w:p w14:paraId="2FDC93AB" w14:textId="77777777" w:rsidR="00802A90" w:rsidRDefault="00802A90" w:rsidP="00802A90">
      <w:pPr>
        <w:jc w:val="center"/>
        <w:rPr>
          <w:b/>
          <w:bCs/>
        </w:rPr>
      </w:pPr>
    </w:p>
    <w:p w14:paraId="3C19D4AC" w14:textId="77777777" w:rsidR="00802A90" w:rsidRPr="0008259C" w:rsidRDefault="00802A90" w:rsidP="00802A90">
      <w:pPr>
        <w:pStyle w:val="Tekstpodstawowy"/>
        <w:spacing w:after="0" w:line="360" w:lineRule="auto"/>
        <w:jc w:val="both"/>
        <w:rPr>
          <w:rFonts w:cstheme="minorHAnsi"/>
          <w:b/>
        </w:rPr>
      </w:pPr>
      <w:r w:rsidRPr="0008259C">
        <w:rPr>
          <w:rFonts w:cstheme="minorHAnsi"/>
          <w:b/>
        </w:rPr>
        <w:t>DANE DOTYCZĄCE OFERENTA:</w:t>
      </w:r>
    </w:p>
    <w:tbl>
      <w:tblPr>
        <w:tblW w:w="488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09"/>
        <w:gridCol w:w="5250"/>
      </w:tblGrid>
      <w:tr w:rsidR="00802A90" w:rsidRPr="0008259C" w14:paraId="104D6F28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0A440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azwa Oferenta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9F5F5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1FA4C6F1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DF90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Adres siedziby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7041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02DCA8B8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0C44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IP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7829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4D04BED4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15D01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REGON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9D81D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6DE116D4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9B33E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</w:t>
            </w:r>
            <w:r w:rsidRPr="0008259C">
              <w:rPr>
                <w:rFonts w:cstheme="minorHAnsi"/>
                <w:b/>
              </w:rPr>
              <w:t>-mail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E1E6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40B695DD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5B2CE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 w:rsidRPr="0008259C">
              <w:rPr>
                <w:rFonts w:cstheme="minorHAnsi"/>
                <w:b/>
              </w:rPr>
              <w:t>Nr telefonu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98956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  <w:tr w:rsidR="00802A90" w:rsidRPr="0008259C" w14:paraId="37A64D6F" w14:textId="77777777" w:rsidTr="00A860A8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00F3C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soba kontaktowa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5435F" w14:textId="77777777" w:rsidR="00802A90" w:rsidRPr="0008259C" w:rsidRDefault="00802A90" w:rsidP="00A860A8">
            <w:pPr>
              <w:pStyle w:val="Tekstpodstawowy"/>
              <w:spacing w:after="0" w:line="360" w:lineRule="auto"/>
              <w:jc w:val="both"/>
              <w:rPr>
                <w:rFonts w:cstheme="minorHAnsi"/>
                <w:b/>
              </w:rPr>
            </w:pPr>
          </w:p>
        </w:tc>
      </w:tr>
    </w:tbl>
    <w:p w14:paraId="01F55E77" w14:textId="77777777" w:rsidR="00802A90" w:rsidRPr="0008259C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3D35A51E" w14:textId="681F2777" w:rsidR="00802A90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08259C">
        <w:rPr>
          <w:rStyle w:val="normaltextrun"/>
          <w:rFonts w:asciiTheme="minorHAnsi" w:hAnsiTheme="minorHAnsi" w:cstheme="minorHAnsi"/>
          <w:sz w:val="22"/>
          <w:szCs w:val="22"/>
        </w:rPr>
        <w:t xml:space="preserve">Niniejszym zobowiązuję się wykonać przedmiot zamówienia zgodnie z zakresem przedstawionym w zapytaniu ofertowym </w:t>
      </w:r>
      <w:r w:rsidRPr="0008259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nr </w:t>
      </w:r>
      <w:r w:rsidR="00125465" w:rsidRP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FEDR/</w:t>
      </w:r>
      <w:r w:rsidR="000D4B9A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4</w:t>
      </w:r>
      <w:r w:rsidR="00125465" w:rsidRP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/2025</w:t>
      </w:r>
      <w:r w:rsidR="00125465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FD288F">
        <w:rPr>
          <w:rStyle w:val="normaltextrun"/>
          <w:rFonts w:asciiTheme="minorHAnsi" w:hAnsiTheme="minorHAnsi" w:cstheme="minorHAnsi"/>
          <w:sz w:val="22"/>
          <w:szCs w:val="22"/>
        </w:rPr>
        <w:t>oraz w załącznikach do Zapytania ofertowego.</w:t>
      </w:r>
    </w:p>
    <w:p w14:paraId="4E0C37FB" w14:textId="77777777" w:rsidR="00802A90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tbl>
      <w:tblPr>
        <w:tblW w:w="1006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14"/>
        <w:gridCol w:w="427"/>
        <w:gridCol w:w="4254"/>
        <w:gridCol w:w="1274"/>
        <w:gridCol w:w="1276"/>
        <w:gridCol w:w="1417"/>
      </w:tblGrid>
      <w:tr w:rsidR="00802A90" w:rsidRPr="00176C5A" w14:paraId="22F0BFDB" w14:textId="77777777" w:rsidTr="00DF7E99">
        <w:tc>
          <w:tcPr>
            <w:tcW w:w="70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CC7EFC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Nazwa</w:t>
            </w:r>
          </w:p>
          <w:p w14:paraId="51306B7A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1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99810AB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Ilość</w:t>
            </w:r>
          </w:p>
        </w:tc>
        <w:tc>
          <w:tcPr>
            <w:tcW w:w="211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9C458CB" w14:textId="77777777" w:rsidR="00802A90" w:rsidRPr="00176C5A" w:rsidRDefault="00802A90" w:rsidP="00A860A8">
            <w:pPr>
              <w:pStyle w:val="Zawartotabeli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Producent/typ/model oferowanego urządzenia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wraz ze specyfikacją</w:t>
            </w:r>
            <w:r w:rsidRPr="00176C5A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8F5A6F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Wartość</w:t>
            </w:r>
          </w:p>
          <w:p w14:paraId="128D2360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Netto:</w:t>
            </w: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2E58D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Wartość VAT:</w:t>
            </w:r>
          </w:p>
        </w:tc>
        <w:tc>
          <w:tcPr>
            <w:tcW w:w="7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D7D3D98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Wartość</w:t>
            </w:r>
          </w:p>
          <w:p w14:paraId="28B0D539" w14:textId="77777777" w:rsidR="00802A90" w:rsidRPr="00176C5A" w:rsidRDefault="00802A90" w:rsidP="00A860A8">
            <w:pPr>
              <w:pStyle w:val="Zawartotabeli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176C5A">
              <w:rPr>
                <w:rFonts w:ascii="Calibri Light" w:hAnsi="Calibri Light" w:cs="Calibri Light"/>
                <w:sz w:val="22"/>
                <w:szCs w:val="22"/>
              </w:rPr>
              <w:t>Brutto:</w:t>
            </w:r>
          </w:p>
        </w:tc>
      </w:tr>
      <w:tr w:rsidR="00802A90" w:rsidRPr="00176C5A" w14:paraId="6DFF3FBB" w14:textId="77777777" w:rsidTr="00DF7E99">
        <w:trPr>
          <w:trHeight w:val="1935"/>
        </w:trPr>
        <w:tc>
          <w:tcPr>
            <w:tcW w:w="70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CE75D" w14:textId="64CB87B4" w:rsidR="00802A90" w:rsidRPr="008915F4" w:rsidRDefault="00802A90" w:rsidP="00A860A8">
            <w:pPr>
              <w:ind w:left="82"/>
              <w:rPr>
                <w:rFonts w:ascii="Calibri Light" w:hAnsi="Calibri Light" w:cs="Calibri Light"/>
              </w:rPr>
            </w:pPr>
          </w:p>
        </w:tc>
        <w:tc>
          <w:tcPr>
            <w:tcW w:w="21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44941A" w14:textId="57FB7530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11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F2A7EE" w14:textId="77777777" w:rsidR="00802A90" w:rsidRPr="00176C5A" w:rsidRDefault="00802A90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20F9F4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1CAB9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7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6B072D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802A90" w:rsidRPr="00176C5A" w14:paraId="45A22A1A" w14:textId="77777777" w:rsidTr="00DF7E99">
        <w:trPr>
          <w:trHeight w:val="1727"/>
        </w:trPr>
        <w:tc>
          <w:tcPr>
            <w:tcW w:w="70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3CE8D5" w14:textId="77777777" w:rsidR="00802A90" w:rsidRDefault="00802A90" w:rsidP="00A860A8">
            <w:pPr>
              <w:pStyle w:val="Akapitzlist"/>
              <w:ind w:left="82"/>
              <w:rPr>
                <w:rFonts w:ascii="Calibri Light" w:hAnsi="Calibri Light" w:cs="Calibri Light"/>
              </w:rPr>
            </w:pPr>
            <w:r w:rsidRPr="003F02C2">
              <w:rPr>
                <w:rFonts w:ascii="Calibri Light" w:hAnsi="Calibri Light" w:cs="Calibri Light"/>
                <w:b/>
                <w:bCs/>
              </w:rPr>
              <w:lastRenderedPageBreak/>
              <w:t>SUMA</w:t>
            </w:r>
            <w:r>
              <w:rPr>
                <w:rFonts w:ascii="Calibri Light" w:hAnsi="Calibri Light" w:cs="Calibri Light"/>
              </w:rPr>
              <w:t xml:space="preserve"> (łączna wartość wszystkich pozycji z oferty)</w:t>
            </w:r>
          </w:p>
        </w:tc>
        <w:tc>
          <w:tcPr>
            <w:tcW w:w="21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D35FA" w14:textId="77777777" w:rsidR="00802A90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11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CCA8BC" w14:textId="77777777" w:rsidR="00802A90" w:rsidRPr="00176C5A" w:rsidRDefault="00802A90" w:rsidP="00A860A8">
            <w:pPr>
              <w:pStyle w:val="Zawartotabeli"/>
              <w:snapToGrid w:val="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722A3C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B160A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7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195A17" w14:textId="77777777" w:rsidR="00802A90" w:rsidRPr="00176C5A" w:rsidRDefault="00802A90" w:rsidP="00A860A8">
            <w:pPr>
              <w:pStyle w:val="Zawartotabeli"/>
              <w:snapToGrid w:val="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79360A1F" w14:textId="77777777" w:rsidR="00802A90" w:rsidRPr="00FD288F" w:rsidRDefault="00802A90" w:rsidP="00802A90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292F4FEF" w14:textId="77777777" w:rsidR="00802A90" w:rsidRDefault="00802A90" w:rsidP="00802A90">
      <w:pPr>
        <w:jc w:val="center"/>
      </w:pPr>
    </w:p>
    <w:p w14:paraId="171A434B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W powyższej cenie zawarto:</w:t>
      </w:r>
    </w:p>
    <w:p w14:paraId="050D988D" w14:textId="4A8EDE92" w:rsidR="00802A90" w:rsidRDefault="00802A90" w:rsidP="00FF27C6">
      <w:pPr>
        <w:pStyle w:val="Akapitzlist"/>
        <w:numPr>
          <w:ilvl w:val="0"/>
          <w:numId w:val="26"/>
        </w:numPr>
        <w:spacing w:after="0" w:line="360" w:lineRule="auto"/>
        <w:contextualSpacing w:val="0"/>
        <w:rPr>
          <w:rFonts w:cstheme="minorHAnsi"/>
        </w:rPr>
      </w:pPr>
      <w:r w:rsidRPr="004C4240">
        <w:rPr>
          <w:rFonts w:cstheme="minorHAnsi"/>
        </w:rPr>
        <w:t xml:space="preserve">Transport/dostawa przedmiotu zamówienia </w:t>
      </w:r>
      <w:r w:rsidR="004C4240">
        <w:rPr>
          <w:rFonts w:cstheme="minorHAnsi"/>
        </w:rPr>
        <w:t>pod adres</w:t>
      </w:r>
      <w:r w:rsidR="004C4240" w:rsidRPr="004C4240">
        <w:rPr>
          <w:rFonts w:cstheme="minorHAnsi"/>
        </w:rPr>
        <w:t>: Hodowla Ryb Kurki, 11-015 Olsztynek.</w:t>
      </w:r>
    </w:p>
    <w:p w14:paraId="44C805EB" w14:textId="77777777" w:rsidR="004C4240" w:rsidRPr="004C4240" w:rsidRDefault="004C4240" w:rsidP="004C4240">
      <w:pPr>
        <w:pStyle w:val="Akapitzlist"/>
        <w:spacing w:after="0" w:line="360" w:lineRule="auto"/>
        <w:ind w:left="1080"/>
        <w:contextualSpacing w:val="0"/>
        <w:rPr>
          <w:rFonts w:cstheme="minorHAnsi"/>
        </w:rPr>
      </w:pPr>
    </w:p>
    <w:p w14:paraId="75A20A99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  <w:b/>
        </w:rPr>
        <w:t>TERMIN REALIZACJI:</w:t>
      </w:r>
    </w:p>
    <w:p w14:paraId="647D8452" w14:textId="77777777" w:rsidR="00802A90" w:rsidRPr="0008259C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Niniejszym zobowiązuję się dostarczyć przedmiot zamówienia w ciągu ………………………………………… dni kalendarzowych od daty podpisania umowy</w:t>
      </w:r>
      <w:r>
        <w:rPr>
          <w:rFonts w:cstheme="minorHAnsi"/>
        </w:rPr>
        <w:t xml:space="preserve"> z Zamawiającym.</w:t>
      </w:r>
      <w:r w:rsidRPr="0008259C">
        <w:rPr>
          <w:rFonts w:cstheme="minorHAnsi"/>
        </w:rPr>
        <w:t xml:space="preserve"> </w:t>
      </w:r>
    </w:p>
    <w:p w14:paraId="3E4A17A1" w14:textId="77777777" w:rsidR="00802A90" w:rsidRDefault="00802A90" w:rsidP="00802A90">
      <w:pPr>
        <w:spacing w:after="0" w:line="360" w:lineRule="auto"/>
        <w:contextualSpacing/>
        <w:rPr>
          <w:rFonts w:cstheme="minorHAnsi"/>
          <w:b/>
        </w:rPr>
      </w:pPr>
    </w:p>
    <w:p w14:paraId="3B794D29" w14:textId="60CD04F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INFORMACJA O GWARANCJI</w:t>
      </w:r>
      <w:r w:rsidR="00410060">
        <w:rPr>
          <w:rFonts w:cstheme="minorHAnsi"/>
          <w:b/>
        </w:rPr>
        <w:t xml:space="preserve"> ORAZ OCHRON</w:t>
      </w:r>
      <w:r w:rsidR="002F3F26">
        <w:rPr>
          <w:rFonts w:cstheme="minorHAnsi"/>
          <w:b/>
        </w:rPr>
        <w:t>IE</w:t>
      </w:r>
      <w:r w:rsidR="00410060">
        <w:rPr>
          <w:rFonts w:cstheme="minorHAnsi"/>
          <w:b/>
        </w:rPr>
        <w:t xml:space="preserve"> POGWARANCYJNEJ I OBSŁU</w:t>
      </w:r>
      <w:r w:rsidR="002F3F26">
        <w:rPr>
          <w:rFonts w:cstheme="minorHAnsi"/>
          <w:b/>
        </w:rPr>
        <w:t>DZE</w:t>
      </w:r>
      <w:r w:rsidR="00410060">
        <w:rPr>
          <w:rFonts w:cstheme="minorHAnsi"/>
          <w:b/>
        </w:rPr>
        <w:t xml:space="preserve"> SERWISOWEJ</w:t>
      </w:r>
    </w:p>
    <w:p w14:paraId="297A2585" w14:textId="6EE17C4E" w:rsidR="00410060" w:rsidRDefault="00802A90" w:rsidP="00802A90">
      <w:pPr>
        <w:spacing w:after="0" w:line="360" w:lineRule="auto"/>
        <w:rPr>
          <w:rFonts w:cstheme="minorHAnsi"/>
        </w:rPr>
      </w:pPr>
      <w:r w:rsidRPr="0008259C">
        <w:rPr>
          <w:rFonts w:cstheme="minorHAnsi"/>
        </w:rPr>
        <w:t>Okres gwarancji</w:t>
      </w:r>
      <w:r w:rsidR="00410060">
        <w:rPr>
          <w:rFonts w:cstheme="minorHAnsi"/>
        </w:rPr>
        <w:t>: ………………………………………………………………………………………………………………………………….</w:t>
      </w:r>
    </w:p>
    <w:p w14:paraId="06EA06D8" w14:textId="77777777" w:rsidR="00802A90" w:rsidRPr="0008259C" w:rsidRDefault="00802A90" w:rsidP="00802A90">
      <w:pPr>
        <w:spacing w:after="0" w:line="360" w:lineRule="auto"/>
        <w:rPr>
          <w:rFonts w:eastAsia="Times New Roman" w:cstheme="minorHAnsi"/>
          <w:b/>
          <w:lang w:eastAsia="pl-PL"/>
        </w:rPr>
      </w:pPr>
    </w:p>
    <w:p w14:paraId="5B153681" w14:textId="7777777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TERMIN ZWIĄZANIA OFERTĄ:</w:t>
      </w:r>
    </w:p>
    <w:p w14:paraId="57D8C8E1" w14:textId="77777777" w:rsidR="00802A90" w:rsidRDefault="00802A90" w:rsidP="00802A90">
      <w:pPr>
        <w:rPr>
          <w:rFonts w:cstheme="minorHAnsi"/>
        </w:rPr>
      </w:pPr>
      <w:r w:rsidRPr="0008259C">
        <w:rPr>
          <w:rFonts w:cstheme="minorHAnsi"/>
        </w:rPr>
        <w:t>Niniejszym oświadczam, iż pozostaje związany ofertą do dnia …………………………………………………</w:t>
      </w:r>
      <w:r>
        <w:rPr>
          <w:rFonts w:cstheme="minorHAnsi"/>
        </w:rPr>
        <w:t>…………</w:t>
      </w:r>
    </w:p>
    <w:p w14:paraId="329F4DA9" w14:textId="77777777" w:rsidR="00802A90" w:rsidRDefault="00802A90" w:rsidP="00802A90">
      <w:pPr>
        <w:rPr>
          <w:rFonts w:cstheme="minorHAnsi"/>
        </w:rPr>
      </w:pPr>
    </w:p>
    <w:p w14:paraId="247311C8" w14:textId="77777777" w:rsidR="00802A90" w:rsidRPr="0008259C" w:rsidRDefault="00802A90" w:rsidP="00802A90">
      <w:pPr>
        <w:spacing w:after="0" w:line="360" w:lineRule="auto"/>
        <w:contextualSpacing/>
        <w:rPr>
          <w:rFonts w:cstheme="minorHAnsi"/>
          <w:b/>
        </w:rPr>
      </w:pPr>
      <w:r w:rsidRPr="0008259C">
        <w:rPr>
          <w:rFonts w:cstheme="minorHAnsi"/>
          <w:b/>
        </w:rPr>
        <w:t>Oświadczam, iż zapoznałem się z warunkami niniejszego postępowania i nie zgłaszam do niego zastrzeżeń.</w:t>
      </w:r>
    </w:p>
    <w:p w14:paraId="6D7DE0C6" w14:textId="77777777" w:rsidR="00802A90" w:rsidRPr="00873E3E" w:rsidRDefault="00802A90" w:rsidP="00802A90">
      <w:pPr>
        <w:rPr>
          <w:rFonts w:ascii="Segoe UI" w:hAnsi="Segoe UI" w:cs="Segoe UI"/>
          <w:sz w:val="18"/>
          <w:szCs w:val="18"/>
        </w:rPr>
      </w:pPr>
    </w:p>
    <w:p w14:paraId="1124F1D6" w14:textId="77777777" w:rsidR="00802A90" w:rsidRDefault="00802A90" w:rsidP="00802A90">
      <w:pPr>
        <w:rPr>
          <w:rFonts w:ascii="Segoe UI" w:hAnsi="Segoe UI" w:cs="Segoe UI"/>
          <w:sz w:val="18"/>
          <w:szCs w:val="18"/>
        </w:rPr>
      </w:pPr>
    </w:p>
    <w:p w14:paraId="515E536B" w14:textId="77777777" w:rsidR="00802A90" w:rsidRPr="00873E3E" w:rsidRDefault="00802A90" w:rsidP="00802A90">
      <w:pPr>
        <w:rPr>
          <w:rFonts w:ascii="Segoe UI" w:hAnsi="Segoe UI" w:cs="Segoe UI"/>
          <w:sz w:val="18"/>
          <w:szCs w:val="18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835"/>
        <w:gridCol w:w="3119"/>
        <w:gridCol w:w="2835"/>
      </w:tblGrid>
      <w:tr w:rsidR="00802A90" w:rsidRPr="00873E3E" w14:paraId="0E776C53" w14:textId="77777777" w:rsidTr="00A860A8"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B2FDF3" w14:textId="15D5777A" w:rsidR="00802A90" w:rsidRPr="00FB1987" w:rsidRDefault="00802A90" w:rsidP="00A860A8">
            <w:pPr>
              <w:pStyle w:val="Standard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>Miejscowość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</w:t>
            </w: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 xml:space="preserve"> data</w:t>
            </w: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119" w:type="dxa"/>
          </w:tcPr>
          <w:p w14:paraId="2FC51118" w14:textId="77777777" w:rsidR="00802A90" w:rsidRPr="00873E3E" w:rsidRDefault="00802A90" w:rsidP="00A860A8">
            <w:pPr>
              <w:pStyle w:val="Standard"/>
              <w:spacing w:line="276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62D99F0" w14:textId="77777777" w:rsidR="00802A90" w:rsidRPr="00FB1987" w:rsidRDefault="00802A90" w:rsidP="00A860A8">
            <w:pPr>
              <w:pStyle w:val="Standard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B1987">
              <w:rPr>
                <w:rFonts w:asciiTheme="minorHAnsi" w:hAnsiTheme="minorHAnsi" w:cstheme="minorHAnsi"/>
                <w:sz w:val="22"/>
                <w:szCs w:val="22"/>
              </w:rPr>
              <w:t>Podpis Wykonawcy</w:t>
            </w:r>
          </w:p>
        </w:tc>
      </w:tr>
    </w:tbl>
    <w:p w14:paraId="7F60F40F" w14:textId="457FD50A" w:rsidR="00802A90" w:rsidRDefault="00802A90" w:rsidP="00645E63">
      <w:pPr>
        <w:spacing w:after="0" w:line="240" w:lineRule="auto"/>
        <w:rPr>
          <w:rFonts w:cstheme="minorHAnsi"/>
        </w:rPr>
      </w:pPr>
    </w:p>
    <w:p w14:paraId="4631C27A" w14:textId="77777777" w:rsidR="00700801" w:rsidRDefault="00700801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2D3AD13D" w14:textId="77777777" w:rsidR="00700801" w:rsidRDefault="00700801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11E34B93" w14:textId="77777777" w:rsidR="00700801" w:rsidRDefault="00700801" w:rsidP="00802A90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31B8278B" w14:textId="77777777" w:rsidR="00700801" w:rsidRDefault="00700801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3C394316" w14:textId="77777777" w:rsidR="00A42BF3" w:rsidRDefault="00A42BF3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5EE9CC19" w14:textId="77777777" w:rsidR="00A42BF3" w:rsidRDefault="00A42BF3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3C8A0CAF" w14:textId="77777777" w:rsidR="00A42BF3" w:rsidRDefault="00A42BF3" w:rsidP="00803D55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1A277AE5" w14:textId="28F06EC1" w:rsidR="00802A90" w:rsidRPr="005936D6" w:rsidRDefault="00802A90" w:rsidP="00802A90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>Załącznik nr 2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CA765E" w:rsidRPr="00CA765E">
        <w:rPr>
          <w:rFonts w:ascii="Calibri" w:hAnsi="Calibri" w:cs="Calibri"/>
        </w:rPr>
        <w:t>FEDR/</w:t>
      </w:r>
      <w:r w:rsidR="00A42BF3">
        <w:rPr>
          <w:rFonts w:ascii="Calibri" w:hAnsi="Calibri" w:cs="Calibri"/>
        </w:rPr>
        <w:t>4</w:t>
      </w:r>
      <w:r w:rsidR="00CA765E" w:rsidRPr="00CA765E">
        <w:rPr>
          <w:rFonts w:ascii="Calibri" w:hAnsi="Calibri" w:cs="Calibri"/>
        </w:rPr>
        <w:t>/2025</w:t>
      </w:r>
    </w:p>
    <w:p w14:paraId="77A2608E" w14:textId="77777777" w:rsidR="00802A90" w:rsidRPr="005936D6" w:rsidRDefault="00802A90" w:rsidP="00802A90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2B5F1EB9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7B2A71DA" w14:textId="77777777" w:rsidR="00802A90" w:rsidRPr="005936D6" w:rsidRDefault="00802A90" w:rsidP="00802A90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265E9F73" w14:textId="77777777" w:rsidR="00802A90" w:rsidRPr="005936D6" w:rsidRDefault="00802A90" w:rsidP="00802A90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1717BDF2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04DEA51D" w14:textId="77777777" w:rsidR="00802A90" w:rsidRPr="005936D6" w:rsidRDefault="00802A90" w:rsidP="00802A90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3E788ED9" w14:textId="77777777" w:rsidR="00F35EDD" w:rsidRDefault="00CA765E" w:rsidP="00CA765E">
      <w:pPr>
        <w:spacing w:after="0" w:line="240" w:lineRule="auto"/>
        <w:jc w:val="right"/>
      </w:pPr>
      <w:r>
        <w:t>Gospodarstwo Rybackie Szwaderki sp. z o.o.</w:t>
      </w:r>
    </w:p>
    <w:p w14:paraId="65BEF26D" w14:textId="321AF22A" w:rsidR="00CA765E" w:rsidRDefault="00CA765E" w:rsidP="00CA765E">
      <w:pPr>
        <w:spacing w:after="0" w:line="240" w:lineRule="auto"/>
        <w:jc w:val="right"/>
      </w:pPr>
      <w:r>
        <w:t xml:space="preserve">11-015 </w:t>
      </w:r>
      <w:r w:rsidR="007F5DE6">
        <w:t>Olsztynek</w:t>
      </w:r>
      <w:r>
        <w:t xml:space="preserve">, Swaderki 13A/1 </w:t>
      </w:r>
    </w:p>
    <w:p w14:paraId="6CB27C95" w14:textId="6967257F" w:rsidR="00802A90" w:rsidRPr="005936D6" w:rsidRDefault="00CA765E" w:rsidP="00CA765E">
      <w:pPr>
        <w:spacing w:after="0" w:line="240" w:lineRule="auto"/>
        <w:jc w:val="right"/>
        <w:rPr>
          <w:rFonts w:eastAsia="Times New Roman" w:cstheme="minorHAnsi"/>
          <w:bCs/>
          <w:lang w:eastAsia="pl-PL"/>
        </w:rPr>
      </w:pPr>
      <w:r>
        <w:t>NIP: 7391000188</w:t>
      </w:r>
    </w:p>
    <w:p w14:paraId="166258B1" w14:textId="77777777" w:rsidR="00802A90" w:rsidRPr="005936D6" w:rsidRDefault="00802A90" w:rsidP="00802A90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Wykonawca:</w:t>
      </w:r>
    </w:p>
    <w:p w14:paraId="55F13BD1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.</w:t>
      </w:r>
    </w:p>
    <w:p w14:paraId="22909FA3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2148FA79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07BDA7A9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11D5BE9C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4FFE33B3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i/>
          <w:lang w:eastAsia="pl-PL"/>
        </w:rPr>
        <w:t>(imię i nazwisko/nazwa Wykonawcy, NIP, adres, nr telefonu, email)</w:t>
      </w:r>
    </w:p>
    <w:p w14:paraId="66122960" w14:textId="77777777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</w:p>
    <w:p w14:paraId="61CA2F6D" w14:textId="77777777" w:rsidR="00802A90" w:rsidRPr="005936D6" w:rsidRDefault="00802A90" w:rsidP="00802A90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248A437D" w14:textId="77777777" w:rsidR="00802A90" w:rsidRPr="005936D6" w:rsidRDefault="00802A90" w:rsidP="00802A90">
      <w:pPr>
        <w:spacing w:after="0" w:line="240" w:lineRule="auto"/>
        <w:ind w:right="-143"/>
        <w:jc w:val="center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Oświadczenie o spełnianiu warunków udziału w postępowaniu</w:t>
      </w:r>
    </w:p>
    <w:p w14:paraId="674BD28C" w14:textId="77777777" w:rsidR="00802A90" w:rsidRPr="005936D6" w:rsidRDefault="00802A90" w:rsidP="00802A90">
      <w:pPr>
        <w:spacing w:after="0" w:line="240" w:lineRule="auto"/>
        <w:ind w:right="-143"/>
        <w:rPr>
          <w:rFonts w:eastAsia="Times New Roman" w:cstheme="minorHAnsi"/>
          <w:b/>
          <w:bCs/>
          <w:lang w:eastAsia="pl-PL"/>
        </w:rPr>
      </w:pPr>
    </w:p>
    <w:p w14:paraId="62D93147" w14:textId="63C95A9F" w:rsidR="00802A90" w:rsidRPr="005936D6" w:rsidRDefault="00802A90" w:rsidP="00802A90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Cs/>
          <w:lang w:eastAsia="pl-PL"/>
        </w:rPr>
        <w:t xml:space="preserve">Przystępując do postępowania w sprawie udzielenia zamówienia nr </w:t>
      </w:r>
      <w:r w:rsidR="00096A2E" w:rsidRPr="00096A2E">
        <w:rPr>
          <w:rFonts w:ascii="Calibri" w:hAnsi="Calibri" w:cs="Calibri"/>
        </w:rPr>
        <w:t>FEDR/</w:t>
      </w:r>
      <w:r w:rsidR="00A42BF3">
        <w:rPr>
          <w:rFonts w:ascii="Calibri" w:hAnsi="Calibri" w:cs="Calibri"/>
        </w:rPr>
        <w:t>4</w:t>
      </w:r>
      <w:r w:rsidR="00096A2E" w:rsidRPr="00096A2E">
        <w:rPr>
          <w:rFonts w:ascii="Calibri" w:hAnsi="Calibri" w:cs="Calibri"/>
        </w:rPr>
        <w:t>/2025</w:t>
      </w:r>
      <w:r>
        <w:rPr>
          <w:rFonts w:eastAsia="Times New Roman" w:cstheme="minorHAnsi"/>
          <w:bCs/>
          <w:lang w:eastAsia="pl-PL"/>
        </w:rPr>
        <w:t xml:space="preserve">, </w:t>
      </w:r>
      <w:r w:rsidRPr="005936D6">
        <w:rPr>
          <w:rFonts w:eastAsia="Times New Roman" w:cstheme="minorHAnsi"/>
          <w:bCs/>
          <w:lang w:eastAsia="pl-PL"/>
        </w:rPr>
        <w:t>oświadczam, że spełniam warunki udziału w postępowaniu tj.:</w:t>
      </w:r>
    </w:p>
    <w:p w14:paraId="41446AA0" w14:textId="77777777" w:rsidR="00802A90" w:rsidRPr="005936D6" w:rsidRDefault="00802A90" w:rsidP="00802A90">
      <w:pPr>
        <w:pStyle w:val="Akapitzlist"/>
        <w:numPr>
          <w:ilvl w:val="2"/>
          <w:numId w:val="25"/>
        </w:numPr>
        <w:tabs>
          <w:tab w:val="left" w:pos="284"/>
        </w:tabs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bookmarkStart w:id="4" w:name="_Hlk32932114"/>
      <w:r>
        <w:rPr>
          <w:rFonts w:eastAsia="Times New Roman" w:cstheme="minorHAnsi"/>
          <w:bCs/>
          <w:lang w:eastAsia="pl-PL"/>
        </w:rPr>
        <w:t>P</w:t>
      </w:r>
      <w:r w:rsidRPr="00657A65">
        <w:rPr>
          <w:rFonts w:eastAsia="Times New Roman" w:cstheme="minorHAnsi"/>
          <w:bCs/>
          <w:lang w:eastAsia="pl-PL"/>
        </w:rPr>
        <w:t>osiadam wykształcenie, wiedzę i doświadczenie niezbędne do wykonania zamówienia oraz znajduję się w sytuacji organizacyjnej, prawnej i ekonomicznej zapewniającej wykonanie zamówienia</w:t>
      </w:r>
      <w:bookmarkEnd w:id="4"/>
      <w:r>
        <w:rPr>
          <w:rFonts w:eastAsia="Times New Roman" w:cstheme="minorHAnsi"/>
          <w:bCs/>
          <w:lang w:eastAsia="pl-PL"/>
        </w:rPr>
        <w:t>.</w:t>
      </w:r>
    </w:p>
    <w:p w14:paraId="78BB634C" w14:textId="77777777" w:rsidR="00802A90" w:rsidRPr="002F5C16" w:rsidRDefault="00802A90" w:rsidP="00802A90">
      <w:pPr>
        <w:pStyle w:val="Akapitzlist"/>
        <w:widowControl w:val="0"/>
        <w:numPr>
          <w:ilvl w:val="2"/>
          <w:numId w:val="25"/>
        </w:numPr>
        <w:tabs>
          <w:tab w:val="left" w:pos="284"/>
        </w:tabs>
        <w:suppressAutoHyphens/>
        <w:autoSpaceDN w:val="0"/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r w:rsidRPr="009275F7">
        <w:rPr>
          <w:rFonts w:cstheme="minorHAnsi"/>
          <w:bCs/>
        </w:rPr>
        <w:t>Posiadam uprawienia do wykonywania przedmiotu zamówienia (jeśli odpowiednie przepisy prawa nakładają taki obowiązek)</w:t>
      </w:r>
      <w:r>
        <w:rPr>
          <w:rFonts w:cstheme="minorHAnsi"/>
          <w:bCs/>
        </w:rPr>
        <w:t>.</w:t>
      </w:r>
    </w:p>
    <w:p w14:paraId="47DD5F62" w14:textId="77777777" w:rsidR="00802A90" w:rsidRPr="009275F7" w:rsidRDefault="00802A90" w:rsidP="00802A90">
      <w:pPr>
        <w:pStyle w:val="Akapitzlist"/>
        <w:widowControl w:val="0"/>
        <w:numPr>
          <w:ilvl w:val="2"/>
          <w:numId w:val="25"/>
        </w:numPr>
        <w:tabs>
          <w:tab w:val="left" w:pos="284"/>
        </w:tabs>
        <w:suppressAutoHyphens/>
        <w:autoSpaceDN w:val="0"/>
        <w:spacing w:after="0" w:line="240" w:lineRule="auto"/>
        <w:ind w:left="0" w:right="-143" w:firstLine="0"/>
        <w:jc w:val="both"/>
        <w:rPr>
          <w:rFonts w:eastAsia="Times New Roman" w:cstheme="minorHAnsi"/>
          <w:bCs/>
          <w:lang w:eastAsia="pl-PL"/>
        </w:rPr>
      </w:pPr>
      <w:r>
        <w:t xml:space="preserve">Zapewnię </w:t>
      </w:r>
      <w:r w:rsidRPr="00D02E2C">
        <w:t>wykonanie przedmiotu zamówienia zgodnie z wymogami Zamawiającego</w:t>
      </w:r>
      <w:r>
        <w:t xml:space="preserve"> i specyfikacją</w:t>
      </w:r>
      <w:r w:rsidRPr="00D02E2C">
        <w:t xml:space="preserve"> określonymi w niniejszym zapytaniu ofertowym i załącznikach do niego</w:t>
      </w:r>
      <w:r>
        <w:t>.</w:t>
      </w:r>
    </w:p>
    <w:p w14:paraId="12A10759" w14:textId="77777777" w:rsidR="00802A90" w:rsidRDefault="00802A90" w:rsidP="00802A90">
      <w:pPr>
        <w:pStyle w:val="Bezodstpw"/>
        <w:rPr>
          <w:rFonts w:cstheme="minorHAnsi"/>
          <w:lang w:eastAsia="pl-PL"/>
        </w:rPr>
      </w:pPr>
    </w:p>
    <w:p w14:paraId="46A3A584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0F119E09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31E87405" w14:textId="77777777" w:rsidR="00802A90" w:rsidRDefault="00802A90" w:rsidP="00802A90">
      <w:pPr>
        <w:pStyle w:val="Bezodstpw"/>
        <w:jc w:val="right"/>
        <w:rPr>
          <w:rFonts w:cstheme="minorHAnsi"/>
          <w:lang w:eastAsia="pl-PL"/>
        </w:rPr>
      </w:pPr>
    </w:p>
    <w:p w14:paraId="3DB7B8DC" w14:textId="77777777" w:rsidR="00802A90" w:rsidRPr="005936D6" w:rsidRDefault="00802A90" w:rsidP="00802A90">
      <w:pPr>
        <w:pStyle w:val="Bezodstpw"/>
        <w:jc w:val="right"/>
        <w:rPr>
          <w:rFonts w:cstheme="minorHAnsi"/>
          <w:lang w:eastAsia="pl-PL"/>
        </w:rPr>
      </w:pPr>
      <w:r w:rsidRPr="005936D6">
        <w:rPr>
          <w:rFonts w:cstheme="minorHAnsi"/>
          <w:lang w:eastAsia="pl-PL"/>
        </w:rPr>
        <w:t>……………………………………………………….</w:t>
      </w:r>
    </w:p>
    <w:p w14:paraId="4C3BAFFB" w14:textId="77777777" w:rsidR="00802A90" w:rsidRPr="005936D6" w:rsidRDefault="00802A90" w:rsidP="00802A90">
      <w:pPr>
        <w:pStyle w:val="Bezodstpw"/>
        <w:jc w:val="right"/>
        <w:rPr>
          <w:rFonts w:cstheme="minorHAnsi"/>
          <w:i/>
          <w:lang w:eastAsia="pl-PL"/>
        </w:rPr>
      </w:pPr>
      <w:r w:rsidRPr="005936D6">
        <w:rPr>
          <w:rFonts w:cstheme="minorHAnsi"/>
          <w:i/>
          <w:lang w:eastAsia="pl-PL"/>
        </w:rPr>
        <w:t>(podpis Wykonawcy bądź osobę(y)</w:t>
      </w:r>
    </w:p>
    <w:p w14:paraId="28DB04C8" w14:textId="77777777" w:rsidR="00802A90" w:rsidRPr="005936D6" w:rsidRDefault="00802A90" w:rsidP="00802A90">
      <w:pPr>
        <w:widowControl w:val="0"/>
        <w:suppressAutoHyphens/>
        <w:autoSpaceDN w:val="0"/>
        <w:spacing w:after="0" w:line="240" w:lineRule="auto"/>
        <w:ind w:right="-143"/>
        <w:contextualSpacing/>
        <w:jc w:val="right"/>
        <w:rPr>
          <w:rFonts w:cstheme="minorHAnsi"/>
          <w:i/>
          <w:lang w:eastAsia="pl-PL"/>
        </w:rPr>
      </w:pPr>
      <w:r w:rsidRPr="005936D6">
        <w:rPr>
          <w:rFonts w:cstheme="minorHAnsi"/>
          <w:i/>
          <w:lang w:eastAsia="pl-PL"/>
        </w:rPr>
        <w:t xml:space="preserve"> upoważnioną(e) do reprezentowania Wykonawcy</w:t>
      </w:r>
    </w:p>
    <w:p w14:paraId="755322E7" w14:textId="77777777" w:rsidR="00802A90" w:rsidRDefault="00802A90" w:rsidP="00802A90">
      <w:pPr>
        <w:spacing w:after="0" w:line="240" w:lineRule="auto"/>
        <w:jc w:val="right"/>
        <w:rPr>
          <w:rFonts w:cstheme="minorHAnsi"/>
        </w:rPr>
      </w:pPr>
    </w:p>
    <w:p w14:paraId="116EE53E" w14:textId="77777777" w:rsidR="00802A90" w:rsidRDefault="00802A90" w:rsidP="00802A90"/>
    <w:p w14:paraId="541CC88F" w14:textId="421E5CC8" w:rsidR="00802A90" w:rsidRDefault="00802A90" w:rsidP="00645E63">
      <w:pPr>
        <w:spacing w:after="0" w:line="240" w:lineRule="auto"/>
        <w:rPr>
          <w:rFonts w:cstheme="minorHAnsi"/>
        </w:rPr>
      </w:pPr>
    </w:p>
    <w:p w14:paraId="21DA3AE7" w14:textId="4C126604" w:rsidR="00802A90" w:rsidRDefault="00802A90" w:rsidP="00645E63">
      <w:pPr>
        <w:spacing w:after="0" w:line="240" w:lineRule="auto"/>
        <w:rPr>
          <w:rFonts w:cstheme="minorHAnsi"/>
        </w:rPr>
      </w:pPr>
    </w:p>
    <w:p w14:paraId="78E086D5" w14:textId="58A1A259" w:rsidR="00802A90" w:rsidRDefault="00802A90" w:rsidP="00645E63">
      <w:pPr>
        <w:spacing w:after="0" w:line="240" w:lineRule="auto"/>
        <w:rPr>
          <w:rFonts w:cstheme="minorHAnsi"/>
        </w:rPr>
      </w:pPr>
    </w:p>
    <w:p w14:paraId="4BDE0BAB" w14:textId="20728912" w:rsidR="00802A90" w:rsidRDefault="00802A90" w:rsidP="00645E63">
      <w:pPr>
        <w:spacing w:after="0" w:line="240" w:lineRule="auto"/>
        <w:rPr>
          <w:rFonts w:cstheme="minorHAnsi"/>
        </w:rPr>
      </w:pPr>
    </w:p>
    <w:p w14:paraId="65014B3B" w14:textId="7DB01283" w:rsidR="00802A90" w:rsidRDefault="00802A90" w:rsidP="00645E63">
      <w:pPr>
        <w:spacing w:after="0" w:line="240" w:lineRule="auto"/>
        <w:rPr>
          <w:rFonts w:cstheme="minorHAnsi"/>
        </w:rPr>
      </w:pPr>
    </w:p>
    <w:p w14:paraId="66C323FF" w14:textId="6748E9F1" w:rsidR="00802A90" w:rsidRDefault="00802A90" w:rsidP="00645E63">
      <w:pPr>
        <w:spacing w:after="0" w:line="240" w:lineRule="auto"/>
        <w:rPr>
          <w:rFonts w:cstheme="minorHAnsi"/>
        </w:rPr>
      </w:pPr>
    </w:p>
    <w:p w14:paraId="7343A980" w14:textId="05CA835F" w:rsidR="00802A90" w:rsidRDefault="00802A90" w:rsidP="00645E63">
      <w:pPr>
        <w:spacing w:after="0" w:line="240" w:lineRule="auto"/>
        <w:rPr>
          <w:rFonts w:cstheme="minorHAnsi"/>
        </w:rPr>
      </w:pPr>
    </w:p>
    <w:p w14:paraId="451E8E55" w14:textId="40471CE9" w:rsidR="00802A90" w:rsidRDefault="00802A90" w:rsidP="00645E63">
      <w:pPr>
        <w:spacing w:after="0" w:line="240" w:lineRule="auto"/>
        <w:rPr>
          <w:rFonts w:cstheme="minorHAnsi"/>
        </w:rPr>
      </w:pPr>
    </w:p>
    <w:p w14:paraId="1850CE77" w14:textId="6F0D6200" w:rsidR="00802A90" w:rsidRDefault="00802A90" w:rsidP="00645E63">
      <w:pPr>
        <w:spacing w:after="0" w:line="240" w:lineRule="auto"/>
        <w:rPr>
          <w:rFonts w:cstheme="minorHAnsi"/>
        </w:rPr>
      </w:pPr>
    </w:p>
    <w:p w14:paraId="6F7591BC" w14:textId="0C64BD54" w:rsidR="00802A90" w:rsidRDefault="00802A90" w:rsidP="00645E63">
      <w:pPr>
        <w:spacing w:after="0" w:line="240" w:lineRule="auto"/>
        <w:rPr>
          <w:rFonts w:cstheme="minorHAnsi"/>
        </w:rPr>
      </w:pPr>
    </w:p>
    <w:p w14:paraId="2D4D8499" w14:textId="5C1BB6AD" w:rsidR="003B03E9" w:rsidRDefault="003B03E9" w:rsidP="003B03E9">
      <w:pPr>
        <w:pStyle w:val="Default"/>
        <w:jc w:val="right"/>
        <w:rPr>
          <w:rFonts w:ascii="Calibri" w:hAnsi="Calibri" w:cs="Calibri"/>
          <w:sz w:val="22"/>
          <w:szCs w:val="22"/>
        </w:rPr>
      </w:pPr>
      <w:r w:rsidRPr="00002DF7">
        <w:rPr>
          <w:rFonts w:ascii="Calibri" w:hAnsi="Calibri" w:cs="Calibri"/>
          <w:b/>
          <w:bCs/>
          <w:color w:val="auto"/>
          <w:sz w:val="22"/>
          <w:szCs w:val="22"/>
        </w:rPr>
        <w:lastRenderedPageBreak/>
        <w:t xml:space="preserve">Załącznik nr 3 </w:t>
      </w:r>
      <w:r w:rsidRPr="00002DF7">
        <w:rPr>
          <w:rFonts w:ascii="Calibri" w:hAnsi="Calibri" w:cs="Calibri"/>
          <w:color w:val="auto"/>
          <w:sz w:val="22"/>
          <w:szCs w:val="22"/>
        </w:rPr>
        <w:t>do</w:t>
      </w:r>
      <w:r w:rsidRPr="00002DF7">
        <w:rPr>
          <w:rFonts w:ascii="Calibri" w:hAnsi="Calibri" w:cs="Calibri"/>
          <w:b/>
          <w:bCs/>
          <w:color w:val="auto"/>
          <w:sz w:val="22"/>
          <w:szCs w:val="22"/>
        </w:rPr>
        <w:t xml:space="preserve"> </w:t>
      </w:r>
      <w:r w:rsidRPr="00002DF7">
        <w:rPr>
          <w:rFonts w:ascii="Calibri" w:hAnsi="Calibri" w:cs="Calibri"/>
          <w:sz w:val="22"/>
          <w:szCs w:val="22"/>
        </w:rPr>
        <w:t xml:space="preserve">Zapytania ofertowego nr </w:t>
      </w:r>
      <w:r w:rsidR="005412CA" w:rsidRPr="005412CA">
        <w:rPr>
          <w:rFonts w:ascii="Calibri" w:hAnsi="Calibri" w:cs="Calibri"/>
          <w:sz w:val="22"/>
          <w:szCs w:val="22"/>
        </w:rPr>
        <w:t>FEDR/</w:t>
      </w:r>
      <w:r w:rsidR="00447D34">
        <w:rPr>
          <w:rFonts w:ascii="Calibri" w:hAnsi="Calibri" w:cs="Calibri"/>
          <w:sz w:val="22"/>
          <w:szCs w:val="22"/>
        </w:rPr>
        <w:t>4</w:t>
      </w:r>
      <w:r w:rsidR="005412CA" w:rsidRPr="005412CA">
        <w:rPr>
          <w:rFonts w:ascii="Calibri" w:hAnsi="Calibri" w:cs="Calibri"/>
          <w:sz w:val="22"/>
          <w:szCs w:val="22"/>
        </w:rPr>
        <w:t>/2025</w:t>
      </w:r>
    </w:p>
    <w:p w14:paraId="11E4A9E4" w14:textId="77777777" w:rsidR="003B03E9" w:rsidRPr="00002DF7" w:rsidRDefault="003B03E9" w:rsidP="003B03E9">
      <w:pPr>
        <w:pStyle w:val="Default"/>
        <w:jc w:val="right"/>
        <w:rPr>
          <w:rFonts w:ascii="Calibri" w:hAnsi="Calibri" w:cs="Calibr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778"/>
      </w:tblGrid>
      <w:tr w:rsidR="003B03E9" w:rsidRPr="00645E63" w14:paraId="77F4E986" w14:textId="77777777" w:rsidTr="00A860A8">
        <w:trPr>
          <w:trHeight w:val="465"/>
        </w:trPr>
        <w:tc>
          <w:tcPr>
            <w:tcW w:w="3510" w:type="dxa"/>
            <w:shd w:val="clear" w:color="auto" w:fill="auto"/>
          </w:tcPr>
          <w:p w14:paraId="0C564E2C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645E63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 xml:space="preserve">Nazwa Wykonawcy: </w:t>
            </w:r>
          </w:p>
          <w:p w14:paraId="6601A641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5778" w:type="dxa"/>
            <w:shd w:val="clear" w:color="auto" w:fill="auto"/>
          </w:tcPr>
          <w:p w14:paraId="6853F543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Cs/>
                <w:color w:val="auto"/>
                <w:sz w:val="22"/>
                <w:szCs w:val="22"/>
              </w:rPr>
            </w:pPr>
          </w:p>
        </w:tc>
      </w:tr>
      <w:tr w:rsidR="003B03E9" w:rsidRPr="00645E63" w14:paraId="4D35D142" w14:textId="77777777" w:rsidTr="00A860A8">
        <w:trPr>
          <w:trHeight w:val="255"/>
        </w:trPr>
        <w:tc>
          <w:tcPr>
            <w:tcW w:w="3510" w:type="dxa"/>
            <w:shd w:val="clear" w:color="auto" w:fill="auto"/>
          </w:tcPr>
          <w:p w14:paraId="09AF9FE3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645E63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>NIP Wykonawcy:</w:t>
            </w:r>
          </w:p>
        </w:tc>
        <w:tc>
          <w:tcPr>
            <w:tcW w:w="5778" w:type="dxa"/>
            <w:shd w:val="clear" w:color="auto" w:fill="auto"/>
          </w:tcPr>
          <w:p w14:paraId="319571A7" w14:textId="77777777" w:rsidR="003B03E9" w:rsidRPr="00645E63" w:rsidRDefault="003B03E9" w:rsidP="00A860A8">
            <w:pPr>
              <w:pStyle w:val="Default"/>
              <w:rPr>
                <w:rFonts w:ascii="Calibri" w:hAnsi="Calibri" w:cs="Calibri"/>
                <w:bCs/>
                <w:color w:val="auto"/>
                <w:sz w:val="22"/>
                <w:szCs w:val="22"/>
              </w:rPr>
            </w:pPr>
          </w:p>
        </w:tc>
      </w:tr>
    </w:tbl>
    <w:p w14:paraId="24A9B6A8" w14:textId="77777777" w:rsidR="003B03E9" w:rsidRPr="00645E63" w:rsidRDefault="003B03E9" w:rsidP="003B03E9">
      <w:pPr>
        <w:rPr>
          <w:rFonts w:ascii="Calibri" w:hAnsi="Calibri" w:cs="Calibri"/>
        </w:rPr>
      </w:pPr>
    </w:p>
    <w:p w14:paraId="1DD1112B" w14:textId="77777777" w:rsidR="003B03E9" w:rsidRPr="00645E63" w:rsidRDefault="003B03E9" w:rsidP="003B03E9">
      <w:pPr>
        <w:jc w:val="center"/>
        <w:rPr>
          <w:rFonts w:ascii="Calibri" w:hAnsi="Calibri" w:cs="Calibri"/>
        </w:rPr>
      </w:pPr>
      <w:r w:rsidRPr="00645E63">
        <w:rPr>
          <w:rFonts w:ascii="Calibri" w:eastAsia="Times New Roman" w:hAnsi="Calibri" w:cs="Calibri"/>
          <w:b/>
          <w:color w:val="000000"/>
          <w:lang w:eastAsia="pl-PL"/>
        </w:rPr>
        <w:t>Oświadczenie o braku podstaw do wykluczenia</w:t>
      </w:r>
    </w:p>
    <w:p w14:paraId="788C52B1" w14:textId="77777777" w:rsidR="003B03E9" w:rsidRPr="00645E63" w:rsidRDefault="003B03E9" w:rsidP="003B03E9">
      <w:p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Wykonawca oświadcza, że:</w:t>
      </w:r>
    </w:p>
    <w:p w14:paraId="3A4D59B8" w14:textId="77777777" w:rsidR="003B03E9" w:rsidRPr="00645E63" w:rsidRDefault="003B03E9" w:rsidP="003B03E9">
      <w:pPr>
        <w:numPr>
          <w:ilvl w:val="0"/>
          <w:numId w:val="16"/>
        </w:numPr>
        <w:spacing w:after="0" w:line="240" w:lineRule="auto"/>
        <w:ind w:left="357" w:hanging="357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 xml:space="preserve">Nie jest powiązany z Zamawiającym lub osobami upoważnionymi do zaciągania zobowiązań w imieniu Zamawiającego lub osobami wykonującymi w imieniu Zamawiającego czynności związane z przygotowaniem i przeprowadzeniem procedury wyboru wykonawcy osobowo lub kapitałowo, w szczególności poprzez: </w:t>
      </w:r>
    </w:p>
    <w:p w14:paraId="4477C6C7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uczestnicze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w spółce jako wspólnik spółki cywilnej lub spółki osobowej,</w:t>
      </w:r>
    </w:p>
    <w:p w14:paraId="42119F74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osiada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co najmniej 10% udziałów lub akcji,</w:t>
      </w:r>
    </w:p>
    <w:p w14:paraId="391EF2D8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ełnie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funkcji członka organu nadzorczego lub zarządzającego, prokurenta, pełnomocnika,</w:t>
      </w:r>
    </w:p>
    <w:p w14:paraId="735709CE" w14:textId="77777777" w:rsidR="003B03E9" w:rsidRPr="00645E63" w:rsidRDefault="003B03E9" w:rsidP="003B03E9">
      <w:pPr>
        <w:numPr>
          <w:ilvl w:val="0"/>
          <w:numId w:val="17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pozostawani</w:t>
      </w:r>
      <w:r>
        <w:rPr>
          <w:rFonts w:ascii="Calibri" w:hAnsi="Calibri" w:cs="Calibri"/>
        </w:rPr>
        <w:t>e</w:t>
      </w:r>
      <w:r w:rsidRPr="00645E63">
        <w:rPr>
          <w:rFonts w:ascii="Calibri" w:hAnsi="Calibri" w:cs="Calibri"/>
        </w:rPr>
        <w:t xml:space="preserve"> w związku małżeńskim, w stosunku pokrewieństwa lub powinowactwa w linii prostej, pokrewieństwa lub powinowactwa w linii bocznej do drugiego stopnia lub w stosunku przysposobienia, opieki lub kurateli.</w:t>
      </w:r>
    </w:p>
    <w:p w14:paraId="6D200CA8" w14:textId="77777777" w:rsidR="003B03E9" w:rsidRPr="00645E63" w:rsidRDefault="003B03E9" w:rsidP="003B03E9">
      <w:pPr>
        <w:numPr>
          <w:ilvl w:val="0"/>
          <w:numId w:val="16"/>
        </w:numPr>
        <w:spacing w:after="0" w:line="240" w:lineRule="auto"/>
        <w:ind w:left="357" w:hanging="357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Nie jest podmiotem wykluczonym z zamówień publicznych na mocy art. 1 pkt 23 rozporządzenia 2022/576 do rozporządzenia Rady (UE) nr 833/2014 z dnia 31 lipca 2014 r. dotyczącego środków ograniczających w związku z działaniami Rosji destabilizującymi sytuację na Ukrainie (Dz. Urz. UE nr L 229 z 31.7.2014, str. 1), 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01928DBC" w14:textId="77777777" w:rsidR="003B03E9" w:rsidRPr="00645E63" w:rsidRDefault="003B03E9" w:rsidP="003B03E9">
      <w:pPr>
        <w:numPr>
          <w:ilvl w:val="0"/>
          <w:numId w:val="18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obywateli rosyjskich lub osób fizycznych lub prawnych, podmiotów lub organów z siedzibą w Rosji;</w:t>
      </w:r>
    </w:p>
    <w:p w14:paraId="6E540CC8" w14:textId="77777777" w:rsidR="003B03E9" w:rsidRPr="00645E63" w:rsidRDefault="003B03E9" w:rsidP="003B03E9">
      <w:pPr>
        <w:numPr>
          <w:ilvl w:val="0"/>
          <w:numId w:val="18"/>
        </w:numPr>
        <w:spacing w:after="0" w:line="240" w:lineRule="auto"/>
        <w:jc w:val="both"/>
        <w:rPr>
          <w:rFonts w:ascii="Calibri" w:hAnsi="Calibri" w:cs="Calibri"/>
        </w:rPr>
      </w:pPr>
      <w:r w:rsidRPr="00645E63">
        <w:rPr>
          <w:rFonts w:ascii="Calibri" w:hAnsi="Calibri" w:cs="Calibri"/>
        </w:rPr>
        <w:t>osób prawnych, podmiotów lub organów, do których prawa własności bezpośrednio lub pośrednio w ponad 50 % należą do podmiotu, o którym mowa w lit. a) niniejszego ustępu; lub</w:t>
      </w:r>
    </w:p>
    <w:p w14:paraId="297B4A4C" w14:textId="77777777" w:rsidR="003B03E9" w:rsidRPr="009A3F75" w:rsidRDefault="003B03E9" w:rsidP="003B03E9">
      <w:pPr>
        <w:pStyle w:val="Akapitzlist"/>
        <w:numPr>
          <w:ilvl w:val="0"/>
          <w:numId w:val="18"/>
        </w:numPr>
        <w:jc w:val="both"/>
        <w:rPr>
          <w:rFonts w:ascii="Calibri" w:hAnsi="Calibri" w:cs="Calibri"/>
        </w:rPr>
      </w:pPr>
      <w:r w:rsidRPr="009A3F75">
        <w:rPr>
          <w:rFonts w:ascii="Calibri" w:hAnsi="Calibri" w:cs="Calibri"/>
        </w:rPr>
        <w:t>osób fizycznych lub prawnych, podmiotów lub organów działających w imieniu lub pod kierunkiem podmiotu, o którym mowa w lit. a) lub b) niniejszego ustępu, w tym podwykonawców, dostawców lub podmiotów, na których zdolności polega się w rozumieniu dyrektyw w sprawie zamówień publicznych, w przypadku gdy przypada na nich ponad 10 % wartości zamówienia.</w:t>
      </w:r>
    </w:p>
    <w:p w14:paraId="79DE0B5D" w14:textId="77777777" w:rsidR="003B03E9" w:rsidRPr="00645E63" w:rsidRDefault="003B03E9" w:rsidP="003B03E9">
      <w:pPr>
        <w:jc w:val="both"/>
        <w:rPr>
          <w:rFonts w:ascii="Calibri" w:hAnsi="Calibri" w:cs="Calibri"/>
        </w:rPr>
      </w:pPr>
    </w:p>
    <w:tbl>
      <w:tblPr>
        <w:tblpPr w:leftFromText="141" w:rightFromText="141" w:vertAnchor="text" w:tblpY="1"/>
        <w:tblOverlap w:val="never"/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778"/>
      </w:tblGrid>
      <w:tr w:rsidR="003B03E9" w:rsidRPr="00645E63" w14:paraId="1C007A40" w14:textId="77777777" w:rsidTr="00A860A8">
        <w:trPr>
          <w:trHeight w:val="397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E5E5E5"/>
            <w:vAlign w:val="center"/>
          </w:tcPr>
          <w:p w14:paraId="5666F31C" w14:textId="77777777" w:rsidR="003B03E9" w:rsidRPr="00645E63" w:rsidRDefault="003B03E9" w:rsidP="00A860A8">
            <w:pPr>
              <w:suppressAutoHyphens/>
              <w:autoSpaceDE w:val="0"/>
              <w:jc w:val="both"/>
              <w:rPr>
                <w:rFonts w:ascii="Calibri" w:hAnsi="Calibri" w:cs="Calibri"/>
                <w:lang w:eastAsia="ar-SA"/>
              </w:rPr>
            </w:pPr>
            <w:r w:rsidRPr="00645E63">
              <w:rPr>
                <w:rFonts w:ascii="Calibri" w:hAnsi="Calibri" w:cs="Calibri"/>
              </w:rPr>
              <w:t xml:space="preserve">Data i czytelny podpis osoby uprawnionej do reprezentowania Wykonawcy </w:t>
            </w:r>
          </w:p>
        </w:tc>
        <w:tc>
          <w:tcPr>
            <w:tcW w:w="5778" w:type="dxa"/>
            <w:shd w:val="clear" w:color="auto" w:fill="auto"/>
          </w:tcPr>
          <w:p w14:paraId="46894A9E" w14:textId="77777777" w:rsidR="003B03E9" w:rsidRPr="00645E63" w:rsidRDefault="003B03E9" w:rsidP="00A860A8">
            <w:pPr>
              <w:pStyle w:val="Default"/>
              <w:jc w:val="both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</w:tbl>
    <w:p w14:paraId="0FC005E0" w14:textId="5622083E" w:rsidR="00802A90" w:rsidRDefault="00802A90" w:rsidP="00645E63">
      <w:pPr>
        <w:spacing w:after="0" w:line="240" w:lineRule="auto"/>
        <w:rPr>
          <w:rFonts w:cstheme="minorHAnsi"/>
        </w:rPr>
      </w:pPr>
    </w:p>
    <w:p w14:paraId="72A3295B" w14:textId="78768B68" w:rsidR="003B03E9" w:rsidRDefault="003B03E9" w:rsidP="00645E63">
      <w:pPr>
        <w:spacing w:after="0" w:line="240" w:lineRule="auto"/>
        <w:rPr>
          <w:rFonts w:cstheme="minorHAnsi"/>
        </w:rPr>
      </w:pPr>
    </w:p>
    <w:p w14:paraId="76CEFEA7" w14:textId="7E0C3FD4" w:rsidR="003B03E9" w:rsidRDefault="003B03E9" w:rsidP="00645E63">
      <w:pPr>
        <w:spacing w:after="0" w:line="240" w:lineRule="auto"/>
        <w:rPr>
          <w:rFonts w:cstheme="minorHAnsi"/>
        </w:rPr>
      </w:pPr>
    </w:p>
    <w:p w14:paraId="11306312" w14:textId="77777777" w:rsidR="005412CA" w:rsidRDefault="005412CA" w:rsidP="00645E63">
      <w:pPr>
        <w:spacing w:after="0" w:line="240" w:lineRule="auto"/>
        <w:rPr>
          <w:rFonts w:cstheme="minorHAnsi"/>
        </w:rPr>
      </w:pPr>
    </w:p>
    <w:p w14:paraId="27A0DD90" w14:textId="6160B281" w:rsidR="003B03E9" w:rsidRDefault="003B03E9" w:rsidP="00645E63">
      <w:pPr>
        <w:spacing w:after="0" w:line="240" w:lineRule="auto"/>
        <w:rPr>
          <w:rFonts w:cstheme="minorHAnsi"/>
        </w:rPr>
      </w:pPr>
    </w:p>
    <w:p w14:paraId="27AB2EF0" w14:textId="4BD21953" w:rsidR="00BD0245" w:rsidRPr="005936D6" w:rsidRDefault="00BD0245" w:rsidP="00BD0245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4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412CA" w:rsidRPr="005412CA">
        <w:rPr>
          <w:rFonts w:ascii="Calibri" w:hAnsi="Calibri" w:cs="Calibri"/>
        </w:rPr>
        <w:t>FEDR/</w:t>
      </w:r>
      <w:r w:rsidR="00447D34">
        <w:rPr>
          <w:rFonts w:ascii="Calibri" w:hAnsi="Calibri" w:cs="Calibri"/>
        </w:rPr>
        <w:t>4</w:t>
      </w:r>
      <w:r w:rsidR="005412CA" w:rsidRPr="005412CA">
        <w:rPr>
          <w:rFonts w:ascii="Calibri" w:hAnsi="Calibri" w:cs="Calibri"/>
        </w:rPr>
        <w:t>/2025</w:t>
      </w:r>
    </w:p>
    <w:p w14:paraId="6D347B1C" w14:textId="77777777" w:rsidR="00BD0245" w:rsidRPr="005936D6" w:rsidRDefault="00BD0245" w:rsidP="00BD0245">
      <w:pPr>
        <w:tabs>
          <w:tab w:val="left" w:pos="3735"/>
        </w:tabs>
        <w:spacing w:after="0" w:line="240" w:lineRule="auto"/>
        <w:ind w:right="-143"/>
        <w:jc w:val="both"/>
        <w:rPr>
          <w:rFonts w:eastAsia="Times New Roman" w:cstheme="minorHAnsi"/>
          <w:bCs/>
          <w:i/>
          <w:lang w:eastAsia="pl-PL"/>
        </w:rPr>
      </w:pPr>
    </w:p>
    <w:p w14:paraId="1163DDC8" w14:textId="77777777" w:rsidR="00BD0245" w:rsidRPr="005936D6" w:rsidRDefault="00BD0245" w:rsidP="00BD0245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</w:p>
    <w:p w14:paraId="3F3FF7D4" w14:textId="77777777" w:rsidR="00BD0245" w:rsidRPr="005936D6" w:rsidRDefault="00BD0245" w:rsidP="00BD0245">
      <w:pPr>
        <w:autoSpaceDE w:val="0"/>
        <w:autoSpaceDN w:val="0"/>
        <w:adjustRightInd w:val="0"/>
        <w:spacing w:after="0" w:line="240" w:lineRule="auto"/>
        <w:ind w:right="-143"/>
        <w:jc w:val="right"/>
        <w:rPr>
          <w:rFonts w:eastAsia="Times New Roman" w:cstheme="minorHAnsi"/>
          <w:bCs/>
        </w:rPr>
      </w:pPr>
      <w:r w:rsidRPr="005936D6">
        <w:rPr>
          <w:rFonts w:eastAsia="Times New Roman" w:cstheme="minorHAnsi"/>
          <w:bCs/>
        </w:rPr>
        <w:t>………………………………..…., dnia …………………………………....</w:t>
      </w:r>
    </w:p>
    <w:p w14:paraId="1413665F" w14:textId="77777777" w:rsidR="00BD0245" w:rsidRPr="00252ED7" w:rsidRDefault="00BD0245" w:rsidP="00BD0245">
      <w:pPr>
        <w:spacing w:after="0" w:line="240" w:lineRule="auto"/>
        <w:ind w:left="7080" w:right="-143"/>
        <w:jc w:val="both"/>
        <w:rPr>
          <w:rFonts w:eastAsia="Times New Roman" w:cstheme="minorHAnsi"/>
          <w:bCs/>
          <w:i/>
          <w:lang w:eastAsia="pl-PL"/>
        </w:rPr>
      </w:pPr>
      <w:r>
        <w:rPr>
          <w:rFonts w:eastAsia="Times New Roman" w:cstheme="minorHAnsi"/>
          <w:bCs/>
          <w:i/>
          <w:lang w:eastAsia="pl-PL"/>
        </w:rPr>
        <w:t xml:space="preserve">       (Miejscowość, data)</w:t>
      </w:r>
    </w:p>
    <w:p w14:paraId="474B02A2" w14:textId="77777777" w:rsidR="00BD0245" w:rsidRPr="005936D6" w:rsidRDefault="00BD0245" w:rsidP="00BD0245">
      <w:pPr>
        <w:spacing w:after="0" w:line="240" w:lineRule="auto"/>
        <w:ind w:right="-143" w:firstLine="5670"/>
        <w:jc w:val="both"/>
        <w:rPr>
          <w:rFonts w:eastAsia="Times New Roman" w:cstheme="minorHAnsi"/>
          <w:b/>
          <w:bCs/>
          <w:lang w:eastAsia="pl-PL"/>
        </w:rPr>
      </w:pPr>
    </w:p>
    <w:p w14:paraId="23B0DC91" w14:textId="77777777" w:rsidR="00BD0245" w:rsidRPr="005936D6" w:rsidRDefault="00BD0245" w:rsidP="00BD0245">
      <w:pPr>
        <w:spacing w:after="0" w:line="240" w:lineRule="auto"/>
        <w:ind w:left="2118"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55A64E84" w14:textId="77777777" w:rsidR="005412CA" w:rsidRDefault="00BD0245" w:rsidP="005412CA">
      <w:pPr>
        <w:spacing w:after="0"/>
        <w:jc w:val="right"/>
      </w:pPr>
      <w:r>
        <w:t xml:space="preserve"> </w:t>
      </w:r>
      <w:r w:rsidR="005412CA">
        <w:t>Gospodarstwo Rybackie Szwaderki sp. z o.o.</w:t>
      </w:r>
    </w:p>
    <w:p w14:paraId="681F0414" w14:textId="50B4A274" w:rsidR="005412CA" w:rsidRDefault="005412CA" w:rsidP="005412CA">
      <w:pPr>
        <w:spacing w:after="0"/>
        <w:jc w:val="right"/>
      </w:pPr>
      <w:r>
        <w:t xml:space="preserve">11-015 </w:t>
      </w:r>
      <w:r w:rsidR="008322E4">
        <w:t>Olsztynek</w:t>
      </w:r>
      <w:r>
        <w:t xml:space="preserve">, Swaderki 13A/1 </w:t>
      </w:r>
    </w:p>
    <w:p w14:paraId="11D29E21" w14:textId="08EC6336" w:rsidR="00BD0245" w:rsidRPr="005936D6" w:rsidRDefault="005412CA" w:rsidP="005412CA">
      <w:pPr>
        <w:spacing w:after="0"/>
        <w:jc w:val="right"/>
        <w:rPr>
          <w:rFonts w:eastAsia="Times New Roman" w:cstheme="minorHAnsi"/>
          <w:bCs/>
          <w:lang w:eastAsia="pl-PL"/>
        </w:rPr>
      </w:pPr>
      <w:r>
        <w:t>NIP: 7391000188</w:t>
      </w:r>
    </w:p>
    <w:p w14:paraId="5809186D" w14:textId="77777777" w:rsidR="00BD0245" w:rsidRPr="005936D6" w:rsidRDefault="00BD0245" w:rsidP="00BD0245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</w:p>
    <w:p w14:paraId="6FFAEF87" w14:textId="77777777" w:rsidR="00BD0245" w:rsidRPr="00FD7634" w:rsidRDefault="00BD0245" w:rsidP="00BD0245">
      <w:pPr>
        <w:tabs>
          <w:tab w:val="right" w:pos="9214"/>
        </w:tabs>
        <w:spacing w:after="0" w:line="240" w:lineRule="auto"/>
        <w:ind w:right="-143"/>
        <w:jc w:val="both"/>
        <w:rPr>
          <w:rFonts w:eastAsia="Times New Roman" w:cstheme="minorHAnsi"/>
          <w:b/>
          <w:bCs/>
          <w:lang w:eastAsia="pl-PL"/>
        </w:rPr>
      </w:pPr>
      <w:r w:rsidRPr="00FD7634">
        <w:rPr>
          <w:rFonts w:eastAsia="Times New Roman" w:cstheme="minorHAnsi"/>
          <w:b/>
          <w:bCs/>
          <w:lang w:eastAsia="pl-PL"/>
        </w:rPr>
        <w:t>Wykonawca:</w:t>
      </w:r>
    </w:p>
    <w:p w14:paraId="08C3F765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.</w:t>
      </w:r>
    </w:p>
    <w:p w14:paraId="60F6A027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706AD66D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4DB100C5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</w:p>
    <w:p w14:paraId="1A775212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lang w:eastAsia="pl-PL"/>
        </w:rPr>
        <w:t>……………………………………………………………………………………………</w:t>
      </w:r>
    </w:p>
    <w:p w14:paraId="6E944178" w14:textId="77777777" w:rsidR="00BD0245" w:rsidRPr="00FD7634" w:rsidRDefault="00BD0245" w:rsidP="00BD0245">
      <w:pPr>
        <w:spacing w:after="0" w:line="240" w:lineRule="auto"/>
        <w:ind w:right="-143"/>
        <w:jc w:val="both"/>
        <w:rPr>
          <w:rFonts w:eastAsia="Times New Roman" w:cstheme="minorHAnsi"/>
          <w:bCs/>
          <w:lang w:eastAsia="pl-PL"/>
        </w:rPr>
      </w:pPr>
      <w:r w:rsidRPr="00FD7634">
        <w:rPr>
          <w:rFonts w:eastAsia="Times New Roman" w:cstheme="minorHAnsi"/>
          <w:bCs/>
          <w:i/>
          <w:lang w:eastAsia="pl-PL"/>
        </w:rPr>
        <w:t>(imię i nazwisko/nazwa Wykonawcy, NIP, adres, nr telefonu, email)</w:t>
      </w:r>
    </w:p>
    <w:p w14:paraId="48A09CFE" w14:textId="77777777" w:rsidR="00BD0245" w:rsidRPr="00FD7634" w:rsidRDefault="00BD0245" w:rsidP="00BD0245">
      <w:pPr>
        <w:spacing w:line="240" w:lineRule="auto"/>
        <w:rPr>
          <w:rFonts w:cstheme="minorHAnsi"/>
          <w:i/>
          <w:lang w:eastAsia="pl-PL"/>
        </w:rPr>
      </w:pPr>
    </w:p>
    <w:p w14:paraId="54B3949D" w14:textId="77777777" w:rsidR="00BD0245" w:rsidRPr="00FD7634" w:rsidRDefault="00BD0245" w:rsidP="00BD0245">
      <w:pPr>
        <w:spacing w:line="240" w:lineRule="auto"/>
        <w:jc w:val="center"/>
        <w:rPr>
          <w:rFonts w:cstheme="minorHAnsi"/>
          <w:b/>
          <w:bCs/>
          <w:iCs/>
          <w:lang w:eastAsia="pl-PL"/>
        </w:rPr>
      </w:pPr>
      <w:r w:rsidRPr="00FD7634">
        <w:rPr>
          <w:rFonts w:cstheme="minorHAnsi"/>
          <w:b/>
          <w:bCs/>
          <w:iCs/>
          <w:lang w:eastAsia="pl-PL"/>
        </w:rPr>
        <w:t>KLAUZULA INFORMACYJNA - OCHRONA DANYCH OSOBOWYCH</w:t>
      </w:r>
    </w:p>
    <w:p w14:paraId="08592ACC" w14:textId="77777777" w:rsidR="00BD0245" w:rsidRPr="00FD7634" w:rsidRDefault="00BD0245" w:rsidP="00BD0245">
      <w:pPr>
        <w:pStyle w:val="Bezodstpw"/>
        <w:rPr>
          <w:rFonts w:cstheme="minorHAnsi"/>
          <w:lang w:eastAsia="pl-PL"/>
        </w:rPr>
      </w:pPr>
    </w:p>
    <w:p w14:paraId="5FCB8CD4" w14:textId="77777777" w:rsidR="00BD0245" w:rsidRPr="00FD7634" w:rsidRDefault="00BD0245" w:rsidP="00BD0245">
      <w:pPr>
        <w:pStyle w:val="FirstParagraph"/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Zamawiający informuje, że:</w:t>
      </w:r>
    </w:p>
    <w:p w14:paraId="1EE68E1D" w14:textId="35A732B9" w:rsidR="00BD0245" w:rsidRPr="00BC7A8C" w:rsidRDefault="00BD0245" w:rsidP="00BD0245">
      <w:pPr>
        <w:spacing w:after="0"/>
        <w:jc w:val="both"/>
      </w:pPr>
      <w:r w:rsidRPr="00FD7634">
        <w:t xml:space="preserve">Administratorem danych osobowych jakie zostaną zawarte przez Oferenta w ofercie i jej załącznikach jest </w:t>
      </w:r>
      <w:r w:rsidR="0076674E" w:rsidRPr="0076674E">
        <w:t>Gospodarstwo Rybackie Szwaderki sp. z o.o.</w:t>
      </w:r>
      <w:r>
        <w:t xml:space="preserve">, adres: </w:t>
      </w:r>
      <w:r w:rsidR="0076674E" w:rsidRPr="0076674E">
        <w:t xml:space="preserve">11-015 </w:t>
      </w:r>
      <w:r w:rsidR="002E20C5">
        <w:t>Olsztynek</w:t>
      </w:r>
      <w:r w:rsidR="0076674E" w:rsidRPr="0076674E">
        <w:t xml:space="preserve">, Swaderki 13A/1 </w:t>
      </w:r>
      <w:r w:rsidRPr="00FD7634">
        <w:t>(Administrator).</w:t>
      </w:r>
    </w:p>
    <w:p w14:paraId="0DE6B3FF" w14:textId="77777777" w:rsidR="00BD0245" w:rsidRPr="00FD7634" w:rsidRDefault="00BD0245" w:rsidP="00BD0245">
      <w:pPr>
        <w:spacing w:after="0" w:line="240" w:lineRule="auto"/>
        <w:jc w:val="both"/>
        <w:rPr>
          <w:rFonts w:eastAsia="Calibri" w:cs="Times New Roman"/>
        </w:rPr>
      </w:pPr>
    </w:p>
    <w:p w14:paraId="6693FFB9" w14:textId="3074F18C" w:rsidR="00BD0245" w:rsidRPr="00FD7634" w:rsidRDefault="00BD0245" w:rsidP="00BD0245">
      <w:pPr>
        <w:spacing w:line="240" w:lineRule="auto"/>
        <w:ind w:left="480"/>
        <w:jc w:val="both"/>
        <w:rPr>
          <w:color w:val="FF0000"/>
        </w:rPr>
      </w:pPr>
      <w:r w:rsidRPr="00FD7634">
        <w:t xml:space="preserve">Adres kontaktowy: </w:t>
      </w:r>
      <w:r w:rsidR="00941D13" w:rsidRPr="00941D13">
        <w:t>kontakt@szwaderki.pl</w:t>
      </w:r>
    </w:p>
    <w:p w14:paraId="56C63DFD" w14:textId="77777777" w:rsidR="00BD0245" w:rsidRPr="00FD7634" w:rsidRDefault="00BD0245" w:rsidP="00BD0245">
      <w:pPr>
        <w:spacing w:after="200" w:line="240" w:lineRule="auto"/>
        <w:jc w:val="both"/>
      </w:pPr>
      <w:r w:rsidRPr="00FD7634">
        <w:t>Udostępnione przez Oferenta dane osobowe przetwarzane będą w poniższych celach:</w:t>
      </w:r>
    </w:p>
    <w:p w14:paraId="0E44EE53" w14:textId="273AA724" w:rsidR="00BD0245" w:rsidRPr="009868B1" w:rsidRDefault="00BD0245" w:rsidP="00BD0245">
      <w:pPr>
        <w:pStyle w:val="Akapitzlist"/>
        <w:numPr>
          <w:ilvl w:val="0"/>
          <w:numId w:val="20"/>
        </w:numPr>
        <w:spacing w:after="200" w:line="240" w:lineRule="auto"/>
        <w:jc w:val="both"/>
        <w:rPr>
          <w:rFonts w:eastAsia="Times New Roman" w:cs="Arial"/>
          <w:bCs/>
          <w:lang w:eastAsia="pl-PL"/>
        </w:rPr>
      </w:pPr>
      <w:r w:rsidRPr="00FD7634">
        <w:t>Przeprowadzenie postępowania o udzielenie zamówienia</w:t>
      </w:r>
      <w:r w:rsidR="00941D13">
        <w:t>.</w:t>
      </w:r>
    </w:p>
    <w:p w14:paraId="0577B0B6" w14:textId="71D1979B" w:rsidR="00BD0245" w:rsidRPr="00FD7634" w:rsidRDefault="00BD0245" w:rsidP="00BD0245">
      <w:pPr>
        <w:pStyle w:val="Akapitzlist"/>
        <w:numPr>
          <w:ilvl w:val="0"/>
          <w:numId w:val="20"/>
        </w:numPr>
        <w:spacing w:after="200" w:line="240" w:lineRule="auto"/>
        <w:jc w:val="both"/>
        <w:rPr>
          <w:rFonts w:eastAsia="Times New Roman" w:cs="Arial"/>
          <w:bCs/>
          <w:lang w:eastAsia="pl-PL"/>
        </w:rPr>
      </w:pPr>
      <w:r w:rsidRPr="00FD7634">
        <w:t xml:space="preserve">Podstawą prawną przetwarzania przez </w:t>
      </w:r>
      <w:r>
        <w:rPr>
          <w:rFonts w:eastAsia="Times New Roman" w:cs="Arial"/>
          <w:bCs/>
          <w:lang w:eastAsia="pl-PL"/>
        </w:rPr>
        <w:t>Administratora</w:t>
      </w:r>
      <w:r w:rsidRPr="00FD7634">
        <w:rPr>
          <w:rFonts w:eastAsia="Times New Roman" w:cs="Arial"/>
          <w:bCs/>
          <w:lang w:eastAsia="pl-PL"/>
        </w:rPr>
        <w:t xml:space="preserve"> </w:t>
      </w:r>
      <w:r w:rsidRPr="00FD7634">
        <w:t>danych osobowych Oferenta jest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a w szczególności artykuły 6 ust. 1 lit. a) -c) RODO.</w:t>
      </w:r>
    </w:p>
    <w:p w14:paraId="5BC2DF54" w14:textId="57399C71" w:rsidR="00BD0245" w:rsidRPr="00941D13" w:rsidRDefault="00BD0245" w:rsidP="00941D13">
      <w:pPr>
        <w:pStyle w:val="Akapitzlist"/>
        <w:numPr>
          <w:ilvl w:val="0"/>
          <w:numId w:val="20"/>
        </w:numPr>
        <w:spacing w:after="200" w:line="240" w:lineRule="auto"/>
        <w:jc w:val="both"/>
      </w:pPr>
      <w:r w:rsidRPr="00FD7634">
        <w:t>Dane udostępnione przez Oferenta będą podlegały udostępnieniu organom administracji publicznej kontrolującym przedsiębiorstwa oraz Instytucji Zarządzającej (</w:t>
      </w:r>
      <w:r w:rsidR="00941D13">
        <w:t>Agencja Restrukturyzacji i Modernizacji Rolnictwa</w:t>
      </w:r>
      <w:r w:rsidRPr="00FD7634">
        <w:t>)</w:t>
      </w:r>
      <w:r w:rsidR="00941D13">
        <w:t>.</w:t>
      </w:r>
    </w:p>
    <w:p w14:paraId="050C8233" w14:textId="77777777" w:rsidR="00BD0245" w:rsidRPr="00FD7634" w:rsidRDefault="00BD0245" w:rsidP="00BD0245">
      <w:pPr>
        <w:numPr>
          <w:ilvl w:val="0"/>
          <w:numId w:val="20"/>
        </w:numPr>
        <w:spacing w:after="0" w:line="240" w:lineRule="auto"/>
        <w:jc w:val="both"/>
      </w:pPr>
      <w:r w:rsidRPr="00FD7634">
        <w:t>Każda osoba, której dane osobowe zostaną wskazane w niniejszym postępowaniu posiada:</w:t>
      </w:r>
    </w:p>
    <w:p w14:paraId="4BEB9FCA" w14:textId="77777777" w:rsidR="00BD0245" w:rsidRPr="00FD7634" w:rsidRDefault="00BD0245" w:rsidP="00BD0245">
      <w:pPr>
        <w:pStyle w:val="FirstParagraph"/>
        <w:numPr>
          <w:ilvl w:val="0"/>
          <w:numId w:val="21"/>
        </w:numPr>
        <w:spacing w:before="0" w:after="0"/>
        <w:ind w:left="567" w:hanging="567"/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 xml:space="preserve">na podstawie art. 15 RODO prawo dostępu do danych osobowych jej dotyczących; </w:t>
      </w:r>
    </w:p>
    <w:p w14:paraId="295DEA3E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lastRenderedPageBreak/>
        <w:t>na podstawie art. 16 RODO prawo do sprostowania jej danych osobowych;</w:t>
      </w:r>
    </w:p>
    <w:p w14:paraId="12F0088B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t>na podstawie art. 18 RODO prawo żądania od administratora ograniczenia przetwarzania danych osobowych z zastrzeżeniem przypadków, o których mowa w art. 18 ust. 2 RODO;</w:t>
      </w:r>
    </w:p>
    <w:p w14:paraId="1D8482EE" w14:textId="77777777" w:rsidR="00BD0245" w:rsidRPr="00FD7634" w:rsidRDefault="00BD0245" w:rsidP="00BD0245">
      <w:pPr>
        <w:numPr>
          <w:ilvl w:val="0"/>
          <w:numId w:val="22"/>
        </w:numPr>
        <w:spacing w:after="0" w:line="240" w:lineRule="auto"/>
        <w:jc w:val="both"/>
      </w:pPr>
      <w:r w:rsidRPr="00FD7634">
        <w:t>prawo do wniesienia skargi do Prezesa Urzędu Ochrony Danych Osobowych, gdy uzna, że przetwarzanie danych osobowych jej dotyczących narusza przepisy RODO.</w:t>
      </w:r>
    </w:p>
    <w:p w14:paraId="7F9FB468" w14:textId="77777777" w:rsidR="00BD0245" w:rsidRPr="00FD7634" w:rsidRDefault="00BD0245" w:rsidP="00BD0245">
      <w:pPr>
        <w:spacing w:after="0" w:line="240" w:lineRule="auto"/>
        <w:ind w:left="480"/>
        <w:jc w:val="both"/>
      </w:pPr>
    </w:p>
    <w:p w14:paraId="2CD8F2B8" w14:textId="77777777" w:rsidR="00BD0245" w:rsidRPr="00FD7634" w:rsidRDefault="00BD0245" w:rsidP="00BD0245">
      <w:pPr>
        <w:pStyle w:val="Compact"/>
        <w:numPr>
          <w:ilvl w:val="0"/>
          <w:numId w:val="20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Każdej osobie, której dane osobowe zostaną wskazane w niniejszym postępowaniu nie przysługuje:</w:t>
      </w:r>
    </w:p>
    <w:p w14:paraId="19E436EA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w związku z art. 17 ust. 3 lit. B, d lub e RODO prawo do usunięcia danych osobowych;</w:t>
      </w:r>
    </w:p>
    <w:p w14:paraId="631B8014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prawo do przenoszenia danych osobowych, o których mowa w art. 20 RODO;</w:t>
      </w:r>
    </w:p>
    <w:p w14:paraId="310D6DA3" w14:textId="77777777" w:rsidR="00BD0245" w:rsidRPr="00FD7634" w:rsidRDefault="00BD0245" w:rsidP="00BD0245">
      <w:pPr>
        <w:pStyle w:val="Compact"/>
        <w:numPr>
          <w:ilvl w:val="0"/>
          <w:numId w:val="22"/>
        </w:numPr>
        <w:jc w:val="both"/>
        <w:rPr>
          <w:sz w:val="22"/>
          <w:szCs w:val="22"/>
        </w:rPr>
      </w:pPr>
      <w:r w:rsidRPr="00FD7634">
        <w:rPr>
          <w:sz w:val="22"/>
          <w:szCs w:val="22"/>
          <w:lang w:val="pl-PL"/>
        </w:rPr>
        <w:t xml:space="preserve">na podstawie art. 21 RODO prawo sprzeciwu, wobec przetwarzania danych osobowych, gdyż podstawą prawną przetwarzania danych osobowych jest art. 6 ust. 1 lit. </w:t>
      </w:r>
      <w:r w:rsidRPr="00FD7634">
        <w:rPr>
          <w:sz w:val="22"/>
          <w:szCs w:val="22"/>
        </w:rPr>
        <w:t>C RODO.</w:t>
      </w:r>
    </w:p>
    <w:p w14:paraId="6B33CF0B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</w:rPr>
      </w:pPr>
    </w:p>
    <w:p w14:paraId="3D9AC81D" w14:textId="6515ECA7" w:rsidR="00BD0245" w:rsidRPr="00FD7634" w:rsidRDefault="00BD0245" w:rsidP="000B1436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 xml:space="preserve">Dane przetwarzane przez </w:t>
      </w:r>
      <w:r w:rsidRPr="008C264B">
        <w:rPr>
          <w:rFonts w:eastAsia="Times New Roman" w:cs="Arial"/>
          <w:bCs/>
          <w:sz w:val="22"/>
          <w:szCs w:val="22"/>
          <w:lang w:val="pl-PL" w:eastAsia="pl-PL"/>
        </w:rPr>
        <w:t xml:space="preserve">Administratora </w:t>
      </w:r>
      <w:r w:rsidRPr="00FD7634">
        <w:rPr>
          <w:sz w:val="22"/>
          <w:szCs w:val="22"/>
          <w:lang w:val="pl-PL"/>
        </w:rPr>
        <w:t>nie będą przesyłane do państw trzecich.</w:t>
      </w:r>
    </w:p>
    <w:p w14:paraId="75FBE8C2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  <w:lang w:val="pl-PL"/>
        </w:rPr>
      </w:pPr>
    </w:p>
    <w:p w14:paraId="5C1D4DB7" w14:textId="77777777" w:rsidR="00BD0245" w:rsidRPr="00FD7634" w:rsidRDefault="00BD0245" w:rsidP="00BD0245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Dane udostępnione przez Panią/Pana nie będą podlegać profilowaniu.</w:t>
      </w:r>
    </w:p>
    <w:p w14:paraId="6B3B4D67" w14:textId="77777777" w:rsidR="00BD0245" w:rsidRPr="00FD7634" w:rsidRDefault="00BD0245" w:rsidP="00BD0245">
      <w:pPr>
        <w:pStyle w:val="Compact"/>
        <w:ind w:left="480"/>
        <w:jc w:val="both"/>
        <w:rPr>
          <w:sz w:val="22"/>
          <w:szCs w:val="22"/>
          <w:lang w:val="pl-PL"/>
        </w:rPr>
      </w:pPr>
    </w:p>
    <w:p w14:paraId="5D156625" w14:textId="77777777" w:rsidR="00BD0245" w:rsidRPr="00FD7634" w:rsidRDefault="00BD0245" w:rsidP="00BD0245">
      <w:pPr>
        <w:pStyle w:val="Compact"/>
        <w:numPr>
          <w:ilvl w:val="0"/>
          <w:numId w:val="24"/>
        </w:numPr>
        <w:jc w:val="both"/>
        <w:rPr>
          <w:sz w:val="22"/>
          <w:szCs w:val="22"/>
          <w:lang w:val="pl-PL"/>
        </w:rPr>
      </w:pPr>
      <w:r w:rsidRPr="00FD7634">
        <w:rPr>
          <w:sz w:val="22"/>
          <w:szCs w:val="22"/>
          <w:lang w:val="pl-PL"/>
        </w:rPr>
        <w:t>Podanie danych jest dobrowolne, aczkolwiek odmowa ich podania jest równoznaczna z brakiem możliwości udziału w realizacji ww. projektu i odmową zawarcia umowy.</w:t>
      </w:r>
    </w:p>
    <w:p w14:paraId="18FC91DB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2C742E11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0017FBCD" w14:textId="77777777" w:rsidR="00BD0245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33238EBC" w14:textId="77777777" w:rsidR="00BD0245" w:rsidRPr="005936D6" w:rsidRDefault="00BD0245" w:rsidP="00BD0245">
      <w:pPr>
        <w:pStyle w:val="Bezodstpw"/>
        <w:jc w:val="right"/>
        <w:rPr>
          <w:rFonts w:cstheme="minorHAnsi"/>
          <w:lang w:eastAsia="pl-PL"/>
        </w:rPr>
      </w:pPr>
    </w:p>
    <w:p w14:paraId="7627A307" w14:textId="77777777" w:rsidR="00BD0245" w:rsidRPr="00252ED7" w:rsidRDefault="00BD0245" w:rsidP="00BD0245">
      <w:pPr>
        <w:pStyle w:val="Bezodstpw"/>
        <w:jc w:val="right"/>
        <w:rPr>
          <w:rFonts w:cstheme="minorHAnsi"/>
          <w:sz w:val="20"/>
          <w:szCs w:val="20"/>
          <w:lang w:eastAsia="pl-PL"/>
        </w:rPr>
      </w:pPr>
      <w:r w:rsidRPr="00252ED7">
        <w:rPr>
          <w:rFonts w:cstheme="minorHAnsi"/>
          <w:sz w:val="20"/>
          <w:szCs w:val="20"/>
          <w:lang w:eastAsia="pl-PL"/>
        </w:rPr>
        <w:t>……………………………………………………….</w:t>
      </w:r>
    </w:p>
    <w:p w14:paraId="69A63E20" w14:textId="77777777" w:rsidR="00BD0245" w:rsidRPr="00252ED7" w:rsidRDefault="00BD0245" w:rsidP="00BD0245">
      <w:pPr>
        <w:pStyle w:val="Bezodstpw"/>
        <w:jc w:val="right"/>
        <w:rPr>
          <w:rFonts w:cstheme="minorHAnsi"/>
          <w:i/>
          <w:sz w:val="20"/>
          <w:szCs w:val="20"/>
          <w:lang w:eastAsia="pl-PL"/>
        </w:rPr>
      </w:pPr>
      <w:r w:rsidRPr="00252ED7">
        <w:rPr>
          <w:rFonts w:cstheme="minorHAnsi"/>
          <w:i/>
          <w:sz w:val="20"/>
          <w:szCs w:val="20"/>
          <w:lang w:eastAsia="pl-PL"/>
        </w:rPr>
        <w:t>(podpis Wykonawcy bądź osobę(y)</w:t>
      </w:r>
    </w:p>
    <w:p w14:paraId="29AA31C2" w14:textId="77777777" w:rsidR="00BD0245" w:rsidRPr="00645E63" w:rsidRDefault="00BD0245" w:rsidP="00BD0245">
      <w:pPr>
        <w:spacing w:line="240" w:lineRule="auto"/>
        <w:jc w:val="right"/>
        <w:rPr>
          <w:rFonts w:cstheme="minorHAnsi"/>
          <w:lang w:eastAsia="pl-PL"/>
        </w:rPr>
      </w:pPr>
      <w:r w:rsidRPr="00252ED7">
        <w:rPr>
          <w:rFonts w:cstheme="minorHAnsi"/>
          <w:i/>
          <w:sz w:val="20"/>
          <w:szCs w:val="20"/>
          <w:lang w:eastAsia="pl-PL"/>
        </w:rPr>
        <w:t>upoważnioną(e) do reprezentowania Wykonawcy</w:t>
      </w:r>
    </w:p>
    <w:p w14:paraId="0143BB0B" w14:textId="77777777" w:rsidR="00BD0245" w:rsidRDefault="00BD0245" w:rsidP="00BD0245"/>
    <w:p w14:paraId="55ACECDB" w14:textId="66205D13" w:rsidR="003B03E9" w:rsidRDefault="003B03E9" w:rsidP="00645E63">
      <w:pPr>
        <w:spacing w:after="0" w:line="240" w:lineRule="auto"/>
        <w:rPr>
          <w:rFonts w:cstheme="minorHAnsi"/>
        </w:rPr>
      </w:pPr>
    </w:p>
    <w:p w14:paraId="029F9A77" w14:textId="3FF584AC" w:rsidR="00BD0245" w:rsidRDefault="00BD0245" w:rsidP="00645E63">
      <w:pPr>
        <w:spacing w:after="0" w:line="240" w:lineRule="auto"/>
        <w:rPr>
          <w:rFonts w:cstheme="minorHAnsi"/>
        </w:rPr>
      </w:pPr>
    </w:p>
    <w:p w14:paraId="48EF923A" w14:textId="29C9A073" w:rsidR="00BD0245" w:rsidRDefault="00BD0245" w:rsidP="00645E63">
      <w:pPr>
        <w:spacing w:after="0" w:line="240" w:lineRule="auto"/>
        <w:rPr>
          <w:rFonts w:cstheme="minorHAnsi"/>
        </w:rPr>
      </w:pPr>
    </w:p>
    <w:p w14:paraId="371D2C67" w14:textId="753D2FF9" w:rsidR="00BD0245" w:rsidRDefault="00BD0245" w:rsidP="00645E63">
      <w:pPr>
        <w:spacing w:after="0" w:line="240" w:lineRule="auto"/>
        <w:rPr>
          <w:rFonts w:cstheme="minorHAnsi"/>
        </w:rPr>
      </w:pPr>
    </w:p>
    <w:p w14:paraId="47666B60" w14:textId="3F322EE5" w:rsidR="00BD0245" w:rsidRDefault="00BD0245" w:rsidP="00645E63">
      <w:pPr>
        <w:spacing w:after="0" w:line="240" w:lineRule="auto"/>
        <w:rPr>
          <w:rFonts w:cstheme="minorHAnsi"/>
        </w:rPr>
      </w:pPr>
    </w:p>
    <w:p w14:paraId="033DEC0D" w14:textId="79954E90" w:rsidR="00BD0245" w:rsidRDefault="00BD0245" w:rsidP="00645E63">
      <w:pPr>
        <w:spacing w:after="0" w:line="240" w:lineRule="auto"/>
        <w:rPr>
          <w:rFonts w:cstheme="minorHAnsi"/>
        </w:rPr>
      </w:pPr>
    </w:p>
    <w:p w14:paraId="6FF3F215" w14:textId="7C9B05A3" w:rsidR="00BD0245" w:rsidRDefault="00BD0245" w:rsidP="00645E63">
      <w:pPr>
        <w:spacing w:after="0" w:line="240" w:lineRule="auto"/>
        <w:rPr>
          <w:rFonts w:cstheme="minorHAnsi"/>
        </w:rPr>
      </w:pPr>
    </w:p>
    <w:p w14:paraId="623441B6" w14:textId="09C9DAEE" w:rsidR="00BD0245" w:rsidRDefault="00BD0245" w:rsidP="00645E63">
      <w:pPr>
        <w:spacing w:after="0" w:line="240" w:lineRule="auto"/>
        <w:rPr>
          <w:rFonts w:cstheme="minorHAnsi"/>
        </w:rPr>
      </w:pPr>
    </w:p>
    <w:p w14:paraId="1FE0A0F3" w14:textId="078B3E82" w:rsidR="00BD0245" w:rsidRDefault="00BD0245" w:rsidP="00645E63">
      <w:pPr>
        <w:spacing w:after="0" w:line="240" w:lineRule="auto"/>
        <w:rPr>
          <w:rFonts w:cstheme="minorHAnsi"/>
        </w:rPr>
      </w:pPr>
    </w:p>
    <w:p w14:paraId="682610F6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3272EF34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490D39FA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1A6AAE91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97C8BA9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1ED0770A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D6AF8CF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7EAC3D8" w14:textId="77777777" w:rsidR="00FD4B68" w:rsidRDefault="00FD4B68" w:rsidP="00645E63">
      <w:pPr>
        <w:spacing w:after="0" w:line="240" w:lineRule="auto"/>
        <w:rPr>
          <w:rFonts w:cstheme="minorHAnsi"/>
        </w:rPr>
      </w:pPr>
    </w:p>
    <w:p w14:paraId="616710AB" w14:textId="49F74C0F" w:rsidR="00BD0245" w:rsidRDefault="00BD0245" w:rsidP="00645E63">
      <w:pPr>
        <w:spacing w:after="0" w:line="240" w:lineRule="auto"/>
        <w:rPr>
          <w:rFonts w:cstheme="minorHAnsi"/>
        </w:rPr>
      </w:pPr>
    </w:p>
    <w:p w14:paraId="7FCD7732" w14:textId="77777777" w:rsidR="002503D1" w:rsidRDefault="002503D1" w:rsidP="00E97CEA">
      <w:pPr>
        <w:spacing w:after="0" w:line="240" w:lineRule="auto"/>
        <w:ind w:right="-143"/>
        <w:jc w:val="right"/>
        <w:rPr>
          <w:rFonts w:eastAsia="Times New Roman" w:cstheme="minorHAnsi"/>
          <w:b/>
          <w:bCs/>
          <w:lang w:eastAsia="pl-PL"/>
        </w:rPr>
      </w:pPr>
    </w:p>
    <w:p w14:paraId="074DB6F1" w14:textId="7E63F64C" w:rsidR="00E97CEA" w:rsidRPr="001829E9" w:rsidRDefault="00E97CEA" w:rsidP="00E97CEA">
      <w:pPr>
        <w:spacing w:after="0" w:line="240" w:lineRule="auto"/>
        <w:ind w:right="-143"/>
        <w:jc w:val="right"/>
        <w:rPr>
          <w:rFonts w:eastAsia="Times New Roman" w:cstheme="minorHAnsi"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lastRenderedPageBreak/>
        <w:t xml:space="preserve">Załącznik nr </w:t>
      </w:r>
      <w:r>
        <w:rPr>
          <w:rFonts w:eastAsia="Times New Roman" w:cstheme="minorHAnsi"/>
          <w:b/>
          <w:bCs/>
          <w:lang w:eastAsia="pl-PL"/>
        </w:rPr>
        <w:t>5</w:t>
      </w:r>
      <w:r w:rsidRPr="005936D6">
        <w:rPr>
          <w:rFonts w:eastAsia="Times New Roman" w:cstheme="minorHAnsi"/>
          <w:bCs/>
          <w:lang w:eastAsia="pl-PL"/>
        </w:rPr>
        <w:t xml:space="preserve"> </w:t>
      </w:r>
      <w:r w:rsidRPr="00002DF7">
        <w:rPr>
          <w:rFonts w:ascii="Calibri" w:hAnsi="Calibri" w:cs="Calibri"/>
        </w:rPr>
        <w:t>do</w:t>
      </w:r>
      <w:r w:rsidRPr="00002DF7">
        <w:rPr>
          <w:rFonts w:ascii="Calibri" w:hAnsi="Calibri" w:cs="Calibri"/>
          <w:b/>
          <w:bCs/>
        </w:rPr>
        <w:t xml:space="preserve"> </w:t>
      </w:r>
      <w:r w:rsidRPr="00002DF7">
        <w:rPr>
          <w:rFonts w:ascii="Calibri" w:hAnsi="Calibri" w:cs="Calibri"/>
        </w:rPr>
        <w:t xml:space="preserve">Zapytania ofertowego nr </w:t>
      </w:r>
      <w:r w:rsidR="005B02DC" w:rsidRPr="005B02DC">
        <w:rPr>
          <w:rFonts w:ascii="Calibri" w:hAnsi="Calibri" w:cs="Calibri"/>
        </w:rPr>
        <w:t>FEDR/</w:t>
      </w:r>
      <w:r w:rsidR="00447D34">
        <w:rPr>
          <w:rFonts w:ascii="Calibri" w:hAnsi="Calibri" w:cs="Calibri"/>
        </w:rPr>
        <w:t>4</w:t>
      </w:r>
      <w:r w:rsidR="005B02DC" w:rsidRPr="005B02DC">
        <w:rPr>
          <w:rFonts w:ascii="Calibri" w:hAnsi="Calibri" w:cs="Calibri"/>
        </w:rPr>
        <w:t>/2025</w:t>
      </w:r>
    </w:p>
    <w:p w14:paraId="4B6FDEFE" w14:textId="77777777" w:rsidR="00E97CEA" w:rsidRPr="005936D6" w:rsidRDefault="00E97CEA" w:rsidP="00E97CEA">
      <w:pPr>
        <w:spacing w:after="0" w:line="240" w:lineRule="auto"/>
        <w:ind w:right="-143"/>
        <w:jc w:val="both"/>
        <w:rPr>
          <w:rFonts w:eastAsia="Times New Roman" w:cstheme="minorHAnsi"/>
          <w:b/>
          <w:bCs/>
          <w:highlight w:val="yellow"/>
          <w:lang w:eastAsia="pl-PL"/>
        </w:rPr>
      </w:pPr>
    </w:p>
    <w:p w14:paraId="1DCA8CE5" w14:textId="77777777" w:rsidR="00E97CEA" w:rsidRPr="005936D6" w:rsidRDefault="00E97CEA" w:rsidP="00E97CEA">
      <w:pPr>
        <w:spacing w:after="0" w:line="240" w:lineRule="auto"/>
        <w:ind w:right="-143" w:firstLine="5670"/>
        <w:jc w:val="right"/>
        <w:rPr>
          <w:rFonts w:eastAsia="Times New Roman" w:cstheme="minorHAnsi"/>
          <w:b/>
          <w:bCs/>
          <w:lang w:eastAsia="pl-PL"/>
        </w:rPr>
      </w:pPr>
      <w:r w:rsidRPr="005936D6">
        <w:rPr>
          <w:rFonts w:eastAsia="Times New Roman" w:cstheme="minorHAnsi"/>
          <w:b/>
          <w:bCs/>
          <w:lang w:eastAsia="pl-PL"/>
        </w:rPr>
        <w:t>Zamawiający:</w:t>
      </w:r>
    </w:p>
    <w:p w14:paraId="763B8A10" w14:textId="77777777" w:rsidR="005C4DE3" w:rsidRDefault="005C4DE3" w:rsidP="005C4DE3">
      <w:pPr>
        <w:jc w:val="right"/>
      </w:pPr>
      <w:r>
        <w:t>Gospodarstwo Rybackie Szwaderki sp. z o.o.</w:t>
      </w:r>
    </w:p>
    <w:p w14:paraId="652C768E" w14:textId="6BB8A82F" w:rsidR="005C4DE3" w:rsidRDefault="005C4DE3" w:rsidP="005C4DE3">
      <w:pPr>
        <w:jc w:val="right"/>
      </w:pPr>
      <w:r>
        <w:t xml:space="preserve">11-015 </w:t>
      </w:r>
      <w:r w:rsidR="00C14810">
        <w:t>Olsztynek</w:t>
      </w:r>
      <w:r>
        <w:t xml:space="preserve">, Swaderki 13A/1 </w:t>
      </w:r>
    </w:p>
    <w:p w14:paraId="41CE3B99" w14:textId="75CD1168" w:rsidR="00E97CEA" w:rsidRDefault="005C4DE3" w:rsidP="005C4DE3">
      <w:pPr>
        <w:jc w:val="right"/>
      </w:pPr>
      <w:r>
        <w:t>NIP: 7391000188</w:t>
      </w:r>
    </w:p>
    <w:p w14:paraId="1FD13440" w14:textId="77777777" w:rsidR="00E97CEA" w:rsidRDefault="00E97CEA" w:rsidP="00E97CEA">
      <w:pPr>
        <w:jc w:val="right"/>
      </w:pPr>
    </w:p>
    <w:p w14:paraId="37CE42A8" w14:textId="77777777" w:rsidR="00E97CEA" w:rsidRDefault="00E97CEA" w:rsidP="00E97CEA">
      <w:pPr>
        <w:jc w:val="center"/>
        <w:rPr>
          <w:b/>
          <w:bCs/>
        </w:rPr>
      </w:pPr>
      <w:r w:rsidRPr="00017707">
        <w:rPr>
          <w:b/>
          <w:bCs/>
        </w:rPr>
        <w:t>Szczegółowa specyfikacja przedmiotów zamówienia</w:t>
      </w:r>
    </w:p>
    <w:p w14:paraId="7EE004D7" w14:textId="77777777" w:rsidR="00E97CEA" w:rsidRDefault="00E97CEA" w:rsidP="00E97CEA">
      <w:pPr>
        <w:jc w:val="center"/>
        <w:rPr>
          <w:b/>
          <w:bCs/>
        </w:rPr>
      </w:pPr>
    </w:p>
    <w:tbl>
      <w:tblPr>
        <w:tblStyle w:val="Tabela-Siatka"/>
        <w:tblW w:w="9151" w:type="dxa"/>
        <w:tblLook w:val="04A0" w:firstRow="1" w:lastRow="0" w:firstColumn="1" w:lastColumn="0" w:noHBand="0" w:noVBand="1"/>
      </w:tblPr>
      <w:tblGrid>
        <w:gridCol w:w="3539"/>
        <w:gridCol w:w="5612"/>
      </w:tblGrid>
      <w:tr w:rsidR="00E97CEA" w14:paraId="2BD7F2A6" w14:textId="77777777" w:rsidTr="00A860A8">
        <w:trPr>
          <w:trHeight w:val="363"/>
        </w:trPr>
        <w:tc>
          <w:tcPr>
            <w:tcW w:w="3539" w:type="dxa"/>
          </w:tcPr>
          <w:p w14:paraId="732695D4" w14:textId="4640BF35" w:rsidR="00E97CEA" w:rsidRPr="00017707" w:rsidRDefault="00E97CEA" w:rsidP="00A860A8">
            <w:pPr>
              <w:jc w:val="center"/>
              <w:rPr>
                <w:b/>
                <w:bCs/>
              </w:rPr>
            </w:pPr>
            <w:r w:rsidRPr="00017707">
              <w:rPr>
                <w:b/>
                <w:bCs/>
              </w:rPr>
              <w:t>Nazwa pozycji</w:t>
            </w:r>
          </w:p>
        </w:tc>
        <w:tc>
          <w:tcPr>
            <w:tcW w:w="5612" w:type="dxa"/>
          </w:tcPr>
          <w:p w14:paraId="2A4ECB3F" w14:textId="77777777" w:rsidR="00E97CEA" w:rsidRPr="00017707" w:rsidRDefault="00E97CEA" w:rsidP="00A860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nimalne parametry techniczne</w:t>
            </w:r>
          </w:p>
        </w:tc>
      </w:tr>
      <w:tr w:rsidR="00E97CEA" w14:paraId="0A24DB4E" w14:textId="77777777" w:rsidTr="00A860A8">
        <w:trPr>
          <w:trHeight w:val="678"/>
        </w:trPr>
        <w:tc>
          <w:tcPr>
            <w:tcW w:w="3539" w:type="dxa"/>
          </w:tcPr>
          <w:p w14:paraId="00EC3314" w14:textId="10F40C53" w:rsidR="00E97CEA" w:rsidRPr="00BA7AEF" w:rsidRDefault="00BA7AEF" w:rsidP="00BA7AEF">
            <w:pPr>
              <w:jc w:val="both"/>
              <w:rPr>
                <w:rFonts w:ascii="Calibri" w:hAnsi="Calibri" w:cs="Calibri"/>
              </w:rPr>
            </w:pPr>
            <w:r w:rsidRPr="00BA7AEF">
              <w:rPr>
                <w:rFonts w:ascii="Calibri" w:hAnsi="Calibri" w:cs="Calibri"/>
              </w:rPr>
              <w:t>1.</w:t>
            </w:r>
            <w:r>
              <w:rPr>
                <w:rFonts w:ascii="Calibri" w:hAnsi="Calibri" w:cs="Calibri"/>
              </w:rPr>
              <w:t xml:space="preserve"> </w:t>
            </w:r>
            <w:r w:rsidR="00B57D38" w:rsidRPr="00BA7AEF">
              <w:rPr>
                <w:rFonts w:ascii="Calibri" w:hAnsi="Calibri" w:cs="Calibri"/>
              </w:rPr>
              <w:t>Rurociąg</w:t>
            </w:r>
          </w:p>
          <w:p w14:paraId="6D95F5F5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657FE285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0D978294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27174238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2EDD6FB8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1085300F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47615CD6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34636FEF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0E8B91A9" w14:textId="77777777" w:rsidR="00BA7AEF" w:rsidRDefault="00BA7AEF" w:rsidP="00BA7AEF">
            <w:pPr>
              <w:jc w:val="both"/>
              <w:rPr>
                <w:rFonts w:ascii="Calibri" w:hAnsi="Calibri" w:cs="Calibri"/>
              </w:rPr>
            </w:pPr>
          </w:p>
          <w:p w14:paraId="23793A47" w14:textId="77777777" w:rsidR="00050567" w:rsidRDefault="00050567" w:rsidP="00BA7AEF">
            <w:pPr>
              <w:jc w:val="both"/>
              <w:rPr>
                <w:rFonts w:ascii="Calibri" w:hAnsi="Calibri" w:cs="Calibri"/>
              </w:rPr>
            </w:pPr>
          </w:p>
          <w:p w14:paraId="16849E14" w14:textId="261C3710" w:rsidR="00BA7AEF" w:rsidRPr="00BA7AEF" w:rsidRDefault="00BA7AEF" w:rsidP="00BA7AEF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 Rurociąg</w:t>
            </w:r>
          </w:p>
        </w:tc>
        <w:tc>
          <w:tcPr>
            <w:tcW w:w="5612" w:type="dxa"/>
          </w:tcPr>
          <w:p w14:paraId="0A18C619" w14:textId="77777777" w:rsidR="00DD1C4A" w:rsidRDefault="00DD1C4A" w:rsidP="00DD1C4A">
            <w:pPr>
              <w:jc w:val="both"/>
            </w:pPr>
            <w:r>
              <w:t>- Sprzęt fabrycznie nowy</w:t>
            </w:r>
          </w:p>
          <w:p w14:paraId="73746653" w14:textId="77777777" w:rsidR="00DD1C4A" w:rsidRDefault="00DD1C4A" w:rsidP="00DD1C4A">
            <w:pPr>
              <w:jc w:val="both"/>
            </w:pPr>
            <w:r>
              <w:t xml:space="preserve">- </w:t>
            </w:r>
            <w:r w:rsidRPr="00447D34">
              <w:t>W cenie dostawa na obiekt (Hodowla Ryb Kurki, 11-015 Olsztynek)</w:t>
            </w:r>
          </w:p>
          <w:p w14:paraId="538675A9" w14:textId="77777777" w:rsidR="00DD1C4A" w:rsidRDefault="00DD1C4A" w:rsidP="00DD1C4A">
            <w:pPr>
              <w:jc w:val="both"/>
            </w:pPr>
            <w:r>
              <w:t>- Gwarancja lub ochrona pogwarancyjna na okres minimum 24 miesięcy.</w:t>
            </w:r>
          </w:p>
          <w:p w14:paraId="685CC9CE" w14:textId="77777777" w:rsidR="00DD1C4A" w:rsidRPr="001A184F" w:rsidRDefault="00DD1C4A" w:rsidP="00DD1C4A">
            <w:pPr>
              <w:jc w:val="both"/>
            </w:pPr>
            <w:r>
              <w:t xml:space="preserve">- </w:t>
            </w:r>
            <w:r w:rsidRPr="001A184F">
              <w:t>Materiał PP-B (polipropylen kopolimer blokowy)</w:t>
            </w:r>
          </w:p>
          <w:p w14:paraId="4AB6D5E0" w14:textId="77777777" w:rsidR="00DD1C4A" w:rsidRPr="001A184F" w:rsidRDefault="00DD1C4A" w:rsidP="00DD1C4A">
            <w:pPr>
              <w:jc w:val="both"/>
            </w:pPr>
            <w:r>
              <w:t xml:space="preserve">- </w:t>
            </w:r>
            <w:r w:rsidRPr="001A184F">
              <w:t xml:space="preserve">Rurociąg o średnicy wewnętrznej 800mm (+/- 5%) w odcinkach </w:t>
            </w:r>
            <w:r>
              <w:t>3</w:t>
            </w:r>
            <w:r w:rsidRPr="001A184F">
              <w:t xml:space="preserve"> metr</w:t>
            </w:r>
            <w:r>
              <w:t>y</w:t>
            </w:r>
            <w:r w:rsidRPr="001A184F">
              <w:t>:</w:t>
            </w:r>
          </w:p>
          <w:p w14:paraId="6337DDBF" w14:textId="77777777" w:rsidR="00DD1C4A" w:rsidRDefault="00DD1C4A" w:rsidP="00DD1C4A">
            <w:pPr>
              <w:jc w:val="both"/>
            </w:pPr>
            <w:r>
              <w:t>- 28</w:t>
            </w:r>
            <w:r w:rsidRPr="001A184F">
              <w:t xml:space="preserve"> odcinków o klasie sztywności SN8</w:t>
            </w:r>
          </w:p>
          <w:p w14:paraId="7142CD63" w14:textId="77777777" w:rsidR="00DD1C4A" w:rsidRPr="001A184F" w:rsidRDefault="00DD1C4A" w:rsidP="00DD1C4A">
            <w:pPr>
              <w:jc w:val="both"/>
            </w:pPr>
            <w:r>
              <w:t>- łącznie 84 metry</w:t>
            </w:r>
          </w:p>
          <w:p w14:paraId="2ACE4979" w14:textId="77777777" w:rsidR="00DD1C4A" w:rsidRDefault="00DD1C4A" w:rsidP="00DD1C4A">
            <w:pPr>
              <w:jc w:val="both"/>
            </w:pPr>
          </w:p>
          <w:p w14:paraId="46E58032" w14:textId="77777777" w:rsidR="00DD1C4A" w:rsidRDefault="00DD1C4A" w:rsidP="00DD1C4A">
            <w:pPr>
              <w:jc w:val="both"/>
            </w:pPr>
            <w:r>
              <w:t>- Sprzęt fabrycznie nowy</w:t>
            </w:r>
          </w:p>
          <w:p w14:paraId="6D73E4D0" w14:textId="77777777" w:rsidR="00DD1C4A" w:rsidRDefault="00DD1C4A" w:rsidP="00DD1C4A">
            <w:pPr>
              <w:jc w:val="both"/>
            </w:pPr>
            <w:r>
              <w:t xml:space="preserve">- </w:t>
            </w:r>
            <w:r w:rsidRPr="00447D34">
              <w:t>W cenie dostawa na obiekt (Hodowla Ryb Kurki, 11-015 Olsztynek)</w:t>
            </w:r>
          </w:p>
          <w:p w14:paraId="121DF9EC" w14:textId="77777777" w:rsidR="00DD1C4A" w:rsidRDefault="00DD1C4A" w:rsidP="00DD1C4A">
            <w:pPr>
              <w:jc w:val="both"/>
            </w:pPr>
            <w:r>
              <w:t>- Gwarancja lub ochrona pogwarancyjna na okres minimum 24 miesięcy.</w:t>
            </w:r>
          </w:p>
          <w:p w14:paraId="23099E0A" w14:textId="77777777" w:rsidR="00DD1C4A" w:rsidRPr="001A184F" w:rsidRDefault="00DD1C4A" w:rsidP="00DD1C4A">
            <w:pPr>
              <w:jc w:val="both"/>
            </w:pPr>
            <w:r>
              <w:t xml:space="preserve">- </w:t>
            </w:r>
            <w:r w:rsidRPr="001A184F">
              <w:t>Materiał PP-B (polipropylen kopolimer blokowy)</w:t>
            </w:r>
          </w:p>
          <w:p w14:paraId="4300AE2A" w14:textId="77777777" w:rsidR="00DD1C4A" w:rsidRPr="001A184F" w:rsidRDefault="00DD1C4A" w:rsidP="00DD1C4A">
            <w:pPr>
              <w:jc w:val="both"/>
            </w:pPr>
            <w:r>
              <w:t xml:space="preserve">- </w:t>
            </w:r>
            <w:r w:rsidRPr="001A184F">
              <w:t xml:space="preserve">Rurociąg o średnicy wewnętrznej 800mm (+/- 5%) w odcinkach </w:t>
            </w:r>
            <w:r>
              <w:t>3</w:t>
            </w:r>
            <w:r w:rsidRPr="001A184F">
              <w:t xml:space="preserve"> metr</w:t>
            </w:r>
            <w:r>
              <w:t>y</w:t>
            </w:r>
            <w:r w:rsidRPr="001A184F">
              <w:t>:</w:t>
            </w:r>
          </w:p>
          <w:p w14:paraId="0C265482" w14:textId="77777777" w:rsidR="00DD1C4A" w:rsidRDefault="00DD1C4A" w:rsidP="00DD1C4A">
            <w:pPr>
              <w:jc w:val="both"/>
            </w:pPr>
            <w:r>
              <w:t>- 4</w:t>
            </w:r>
            <w:r w:rsidRPr="001A184F">
              <w:t xml:space="preserve"> odcinki o klasie sztywności SN16</w:t>
            </w:r>
          </w:p>
          <w:p w14:paraId="3584AB23" w14:textId="77777777" w:rsidR="00DD1C4A" w:rsidRDefault="00DD1C4A" w:rsidP="00DD1C4A">
            <w:pPr>
              <w:jc w:val="both"/>
            </w:pPr>
            <w:r>
              <w:t>- łącznie 12 metrów</w:t>
            </w:r>
          </w:p>
          <w:p w14:paraId="3DA62220" w14:textId="77777777" w:rsidR="00DD1C4A" w:rsidRDefault="00DD1C4A" w:rsidP="00DD1C4A">
            <w:pPr>
              <w:jc w:val="both"/>
            </w:pPr>
          </w:p>
          <w:p w14:paraId="3C00EA2F" w14:textId="2977F93F" w:rsidR="00CD35D9" w:rsidRPr="00CD35D9" w:rsidRDefault="00DD1C4A" w:rsidP="00DD1C4A">
            <w:pPr>
              <w:jc w:val="both"/>
              <w:rPr>
                <w:b/>
                <w:bCs/>
              </w:rPr>
            </w:pPr>
            <w:r w:rsidRPr="00412114">
              <w:rPr>
                <w:b/>
                <w:bCs/>
              </w:rPr>
              <w:t>Oba typy rurociągów muszą być ze sobą kompatybilne tj. można je ze sobą zmontować.</w:t>
            </w:r>
          </w:p>
        </w:tc>
      </w:tr>
    </w:tbl>
    <w:p w14:paraId="2F2DB06B" w14:textId="77777777" w:rsidR="00BD0245" w:rsidRDefault="00BD0245" w:rsidP="00645E63">
      <w:pPr>
        <w:spacing w:after="0" w:line="240" w:lineRule="auto"/>
        <w:rPr>
          <w:rFonts w:cstheme="minorHAnsi"/>
        </w:rPr>
      </w:pPr>
    </w:p>
    <w:sectPr w:rsidR="00BD0245" w:rsidSect="007305C9">
      <w:headerReference w:type="default" r:id="rId9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563D49" w14:textId="77777777" w:rsidR="00E56B89" w:rsidRDefault="00E56B89" w:rsidP="00FD5490">
      <w:pPr>
        <w:spacing w:after="0" w:line="240" w:lineRule="auto"/>
      </w:pPr>
      <w:r>
        <w:separator/>
      </w:r>
    </w:p>
  </w:endnote>
  <w:endnote w:type="continuationSeparator" w:id="0">
    <w:p w14:paraId="30CE17E5" w14:textId="77777777" w:rsidR="00E56B89" w:rsidRDefault="00E56B89" w:rsidP="00FD5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A92195" w14:textId="77777777" w:rsidR="00E56B89" w:rsidRDefault="00E56B89" w:rsidP="00FD5490">
      <w:pPr>
        <w:spacing w:after="0" w:line="240" w:lineRule="auto"/>
      </w:pPr>
      <w:r>
        <w:separator/>
      </w:r>
    </w:p>
  </w:footnote>
  <w:footnote w:type="continuationSeparator" w:id="0">
    <w:p w14:paraId="4B17F415" w14:textId="77777777" w:rsidR="00E56B89" w:rsidRDefault="00E56B89" w:rsidP="00FD54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4BFC6" w14:textId="332D7BC8" w:rsidR="00AC71F9" w:rsidRDefault="00D946F1">
    <w:pPr>
      <w:pStyle w:val="Nagwek"/>
    </w:pPr>
    <w:r w:rsidRPr="00D946F1">
      <w:rPr>
        <w:noProof/>
      </w:rPr>
      <w:drawing>
        <wp:inline distT="0" distB="0" distL="0" distR="0" wp14:anchorId="72F26BFD" wp14:editId="66EC6CCF">
          <wp:extent cx="5814204" cy="796633"/>
          <wp:effectExtent l="0" t="0" r="0" b="3810"/>
          <wp:docPr id="53223667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2236678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814204" cy="7966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89D80D" w14:textId="77777777" w:rsidR="00AC71F9" w:rsidRDefault="00AC71F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631D124"/>
    <w:multiLevelType w:val="multilevel"/>
    <w:tmpl w:val="1D9E988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6AD5BFF"/>
    <w:multiLevelType w:val="hybridMultilevel"/>
    <w:tmpl w:val="1B4CA89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FA5F85"/>
    <w:multiLevelType w:val="hybridMultilevel"/>
    <w:tmpl w:val="847A9E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22BFE"/>
    <w:multiLevelType w:val="hybridMultilevel"/>
    <w:tmpl w:val="A75288F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E4F20"/>
    <w:multiLevelType w:val="hybridMultilevel"/>
    <w:tmpl w:val="53BCB4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A542C"/>
    <w:multiLevelType w:val="hybridMultilevel"/>
    <w:tmpl w:val="B9A6878C"/>
    <w:lvl w:ilvl="0" w:tplc="78A4A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64126"/>
    <w:multiLevelType w:val="hybridMultilevel"/>
    <w:tmpl w:val="DC66BC0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0BA3F3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D068B68">
      <w:start w:val="1"/>
      <w:numFmt w:val="decimal"/>
      <w:lvlText w:val="%3."/>
      <w:lvlJc w:val="left"/>
      <w:pPr>
        <w:ind w:left="2340" w:hanging="360"/>
      </w:pPr>
      <w:rPr>
        <w:rFonts w:hint="default"/>
        <w:b/>
        <w:bCs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0827D3"/>
    <w:multiLevelType w:val="hybridMultilevel"/>
    <w:tmpl w:val="9FA646F6"/>
    <w:lvl w:ilvl="0" w:tplc="007AA0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F17F2B"/>
    <w:multiLevelType w:val="hybridMultilevel"/>
    <w:tmpl w:val="BB62431C"/>
    <w:lvl w:ilvl="0" w:tplc="E64EE52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20C109"/>
    <w:multiLevelType w:val="multilevel"/>
    <w:tmpl w:val="82D811C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 w15:restartNumberingAfterBreak="0">
    <w:nsid w:val="31681A31"/>
    <w:multiLevelType w:val="hybridMultilevel"/>
    <w:tmpl w:val="82CC37C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255B79"/>
    <w:multiLevelType w:val="hybridMultilevel"/>
    <w:tmpl w:val="2E748FC0"/>
    <w:lvl w:ilvl="0" w:tplc="815897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5D3F64"/>
    <w:multiLevelType w:val="hybridMultilevel"/>
    <w:tmpl w:val="689A5626"/>
    <w:lvl w:ilvl="0" w:tplc="421CB7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737DBA"/>
    <w:multiLevelType w:val="hybridMultilevel"/>
    <w:tmpl w:val="5D9A621E"/>
    <w:lvl w:ilvl="0" w:tplc="03B0E9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AC94F8"/>
    <w:multiLevelType w:val="multilevel"/>
    <w:tmpl w:val="7C0AF6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5" w15:restartNumberingAfterBreak="0">
    <w:nsid w:val="3FE2055B"/>
    <w:multiLevelType w:val="hybridMultilevel"/>
    <w:tmpl w:val="2F0AF842"/>
    <w:lvl w:ilvl="0" w:tplc="C22EEC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B23835"/>
    <w:multiLevelType w:val="hybridMultilevel"/>
    <w:tmpl w:val="888E281C"/>
    <w:lvl w:ilvl="0" w:tplc="C02C01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BC10CB"/>
    <w:multiLevelType w:val="hybridMultilevel"/>
    <w:tmpl w:val="527E080C"/>
    <w:lvl w:ilvl="0" w:tplc="7A84C0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55EA0"/>
    <w:multiLevelType w:val="hybridMultilevel"/>
    <w:tmpl w:val="AC907BBC"/>
    <w:lvl w:ilvl="0" w:tplc="10D061E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F453A8"/>
    <w:multiLevelType w:val="hybridMultilevel"/>
    <w:tmpl w:val="58D6707A"/>
    <w:lvl w:ilvl="0" w:tplc="CB96D5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090F79"/>
    <w:multiLevelType w:val="hybridMultilevel"/>
    <w:tmpl w:val="A052FA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DB19BC"/>
    <w:multiLevelType w:val="multilevel"/>
    <w:tmpl w:val="959C1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6097409C"/>
    <w:multiLevelType w:val="hybridMultilevel"/>
    <w:tmpl w:val="B6660F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B177C"/>
    <w:multiLevelType w:val="hybridMultilevel"/>
    <w:tmpl w:val="4112A970"/>
    <w:lvl w:ilvl="0" w:tplc="A2DC75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8E56EB"/>
    <w:multiLevelType w:val="multilevel"/>
    <w:tmpl w:val="99C0FB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4B0706F"/>
    <w:multiLevelType w:val="hybridMultilevel"/>
    <w:tmpl w:val="226C0B98"/>
    <w:lvl w:ilvl="0" w:tplc="8CA40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034652"/>
    <w:multiLevelType w:val="hybridMultilevel"/>
    <w:tmpl w:val="050E5F98"/>
    <w:lvl w:ilvl="0" w:tplc="0415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107B55"/>
    <w:multiLevelType w:val="hybridMultilevel"/>
    <w:tmpl w:val="E3FE1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226651067">
    <w:abstractNumId w:val="10"/>
  </w:num>
  <w:num w:numId="2" w16cid:durableId="422343673">
    <w:abstractNumId w:val="15"/>
  </w:num>
  <w:num w:numId="3" w16cid:durableId="1396048173">
    <w:abstractNumId w:val="5"/>
  </w:num>
  <w:num w:numId="4" w16cid:durableId="1397557036">
    <w:abstractNumId w:val="11"/>
  </w:num>
  <w:num w:numId="5" w16cid:durableId="2072384918">
    <w:abstractNumId w:val="23"/>
  </w:num>
  <w:num w:numId="6" w16cid:durableId="1300962161">
    <w:abstractNumId w:val="13"/>
  </w:num>
  <w:num w:numId="7" w16cid:durableId="464280450">
    <w:abstractNumId w:val="3"/>
  </w:num>
  <w:num w:numId="8" w16cid:durableId="27067071">
    <w:abstractNumId w:val="7"/>
  </w:num>
  <w:num w:numId="9" w16cid:durableId="120617004">
    <w:abstractNumId w:val="24"/>
  </w:num>
  <w:num w:numId="10" w16cid:durableId="522012805">
    <w:abstractNumId w:val="19"/>
  </w:num>
  <w:num w:numId="11" w16cid:durableId="523834714">
    <w:abstractNumId w:val="16"/>
  </w:num>
  <w:num w:numId="12" w16cid:durableId="1043865996">
    <w:abstractNumId w:val="17"/>
  </w:num>
  <w:num w:numId="13" w16cid:durableId="567956572">
    <w:abstractNumId w:val="12"/>
  </w:num>
  <w:num w:numId="14" w16cid:durableId="803078795">
    <w:abstractNumId w:val="8"/>
  </w:num>
  <w:num w:numId="15" w16cid:durableId="204755137">
    <w:abstractNumId w:val="25"/>
  </w:num>
  <w:num w:numId="16" w16cid:durableId="158656929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510593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0077142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99561590">
    <w:abstractNumId w:val="26"/>
  </w:num>
  <w:num w:numId="20" w16cid:durableId="20571174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1" w16cid:durableId="1226381298">
    <w:abstractNumId w:val="2"/>
  </w:num>
  <w:num w:numId="22" w16cid:durableId="116919937">
    <w:abstractNumId w:val="14"/>
  </w:num>
  <w:num w:numId="23" w16cid:durableId="139836046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  <w:num w:numId="24" w16cid:durableId="2087221750">
    <w:abstractNumId w:val="0"/>
    <w:lvlOverride w:ilvl="0">
      <w:startOverride w:val="6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/>
    <w:lvlOverride w:ilvl="8"/>
  </w:num>
  <w:num w:numId="25" w16cid:durableId="116799951">
    <w:abstractNumId w:val="6"/>
  </w:num>
  <w:num w:numId="26" w16cid:durableId="351499436">
    <w:abstractNumId w:val="1"/>
  </w:num>
  <w:num w:numId="27" w16cid:durableId="182549546">
    <w:abstractNumId w:val="4"/>
  </w:num>
  <w:num w:numId="28" w16cid:durableId="148755117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665C"/>
    <w:rsid w:val="00002DF7"/>
    <w:rsid w:val="00005ABB"/>
    <w:rsid w:val="000076B7"/>
    <w:rsid w:val="00010364"/>
    <w:rsid w:val="0002770B"/>
    <w:rsid w:val="00030F3C"/>
    <w:rsid w:val="00032420"/>
    <w:rsid w:val="00035ADE"/>
    <w:rsid w:val="00037D85"/>
    <w:rsid w:val="00050567"/>
    <w:rsid w:val="0005292C"/>
    <w:rsid w:val="000550A4"/>
    <w:rsid w:val="00055D56"/>
    <w:rsid w:val="0006246B"/>
    <w:rsid w:val="00070375"/>
    <w:rsid w:val="00080047"/>
    <w:rsid w:val="000863D4"/>
    <w:rsid w:val="000873AA"/>
    <w:rsid w:val="00090C83"/>
    <w:rsid w:val="00096A2E"/>
    <w:rsid w:val="00097559"/>
    <w:rsid w:val="000A0684"/>
    <w:rsid w:val="000A21CD"/>
    <w:rsid w:val="000A59FE"/>
    <w:rsid w:val="000A61BA"/>
    <w:rsid w:val="000B0B3E"/>
    <w:rsid w:val="000B1436"/>
    <w:rsid w:val="000B49A4"/>
    <w:rsid w:val="000C7901"/>
    <w:rsid w:val="000D2EBF"/>
    <w:rsid w:val="000D308A"/>
    <w:rsid w:val="000D4B9A"/>
    <w:rsid w:val="000D5D88"/>
    <w:rsid w:val="000E219C"/>
    <w:rsid w:val="000F380D"/>
    <w:rsid w:val="001023DE"/>
    <w:rsid w:val="0010488C"/>
    <w:rsid w:val="00111277"/>
    <w:rsid w:val="00115D3C"/>
    <w:rsid w:val="00117B16"/>
    <w:rsid w:val="00120DD4"/>
    <w:rsid w:val="00122298"/>
    <w:rsid w:val="00123F36"/>
    <w:rsid w:val="00125465"/>
    <w:rsid w:val="00126E93"/>
    <w:rsid w:val="00132533"/>
    <w:rsid w:val="00133279"/>
    <w:rsid w:val="001343CD"/>
    <w:rsid w:val="0014366E"/>
    <w:rsid w:val="00147E22"/>
    <w:rsid w:val="00154C59"/>
    <w:rsid w:val="00154C8A"/>
    <w:rsid w:val="00155B34"/>
    <w:rsid w:val="0016189B"/>
    <w:rsid w:val="00162F44"/>
    <w:rsid w:val="0016454A"/>
    <w:rsid w:val="00176697"/>
    <w:rsid w:val="001776E7"/>
    <w:rsid w:val="00187A42"/>
    <w:rsid w:val="001951AC"/>
    <w:rsid w:val="00195588"/>
    <w:rsid w:val="001A184F"/>
    <w:rsid w:val="001A3DB7"/>
    <w:rsid w:val="001A4203"/>
    <w:rsid w:val="001A686F"/>
    <w:rsid w:val="001B1381"/>
    <w:rsid w:val="001B2610"/>
    <w:rsid w:val="001C17D5"/>
    <w:rsid w:val="001C628A"/>
    <w:rsid w:val="001D0B81"/>
    <w:rsid w:val="001D71EC"/>
    <w:rsid w:val="001E007B"/>
    <w:rsid w:val="001E7092"/>
    <w:rsid w:val="001F097E"/>
    <w:rsid w:val="00210570"/>
    <w:rsid w:val="00221652"/>
    <w:rsid w:val="00224D81"/>
    <w:rsid w:val="00227B8A"/>
    <w:rsid w:val="00234036"/>
    <w:rsid w:val="00234A3D"/>
    <w:rsid w:val="002378DF"/>
    <w:rsid w:val="00246D31"/>
    <w:rsid w:val="0024708F"/>
    <w:rsid w:val="00247233"/>
    <w:rsid w:val="002503D1"/>
    <w:rsid w:val="00251072"/>
    <w:rsid w:val="00254E56"/>
    <w:rsid w:val="00264484"/>
    <w:rsid w:val="00283BDE"/>
    <w:rsid w:val="002855A7"/>
    <w:rsid w:val="002901AE"/>
    <w:rsid w:val="00291F6F"/>
    <w:rsid w:val="002958D9"/>
    <w:rsid w:val="002970D9"/>
    <w:rsid w:val="0029732A"/>
    <w:rsid w:val="002A5BA3"/>
    <w:rsid w:val="002B7BBB"/>
    <w:rsid w:val="002C2243"/>
    <w:rsid w:val="002C48B7"/>
    <w:rsid w:val="002D0E0C"/>
    <w:rsid w:val="002D20E9"/>
    <w:rsid w:val="002D2665"/>
    <w:rsid w:val="002D3EFD"/>
    <w:rsid w:val="002D52B2"/>
    <w:rsid w:val="002D6FD3"/>
    <w:rsid w:val="002E20C5"/>
    <w:rsid w:val="002F2CBE"/>
    <w:rsid w:val="002F3F26"/>
    <w:rsid w:val="002F5ACA"/>
    <w:rsid w:val="002F5C16"/>
    <w:rsid w:val="002F6D42"/>
    <w:rsid w:val="0030191E"/>
    <w:rsid w:val="003037B8"/>
    <w:rsid w:val="00321BC4"/>
    <w:rsid w:val="003224F4"/>
    <w:rsid w:val="00322925"/>
    <w:rsid w:val="003252CC"/>
    <w:rsid w:val="0032539A"/>
    <w:rsid w:val="00330B12"/>
    <w:rsid w:val="0033134D"/>
    <w:rsid w:val="003343C4"/>
    <w:rsid w:val="00335EFB"/>
    <w:rsid w:val="00336D64"/>
    <w:rsid w:val="0034028D"/>
    <w:rsid w:val="0034607C"/>
    <w:rsid w:val="003472B0"/>
    <w:rsid w:val="00347BEE"/>
    <w:rsid w:val="00353176"/>
    <w:rsid w:val="003536C7"/>
    <w:rsid w:val="0036524B"/>
    <w:rsid w:val="00365C8F"/>
    <w:rsid w:val="00370BD0"/>
    <w:rsid w:val="00373A1D"/>
    <w:rsid w:val="0037637E"/>
    <w:rsid w:val="00386B62"/>
    <w:rsid w:val="00387BED"/>
    <w:rsid w:val="00392048"/>
    <w:rsid w:val="00392855"/>
    <w:rsid w:val="003A28D3"/>
    <w:rsid w:val="003A3778"/>
    <w:rsid w:val="003A7B18"/>
    <w:rsid w:val="003B03E9"/>
    <w:rsid w:val="003B7690"/>
    <w:rsid w:val="003C3172"/>
    <w:rsid w:val="003C5947"/>
    <w:rsid w:val="003D0BDC"/>
    <w:rsid w:val="003D6BD2"/>
    <w:rsid w:val="003E5869"/>
    <w:rsid w:val="003F0FCD"/>
    <w:rsid w:val="003F269E"/>
    <w:rsid w:val="003F4286"/>
    <w:rsid w:val="003F6048"/>
    <w:rsid w:val="004027A7"/>
    <w:rsid w:val="00410060"/>
    <w:rsid w:val="004114B3"/>
    <w:rsid w:val="00411C05"/>
    <w:rsid w:val="00412CAC"/>
    <w:rsid w:val="0041366D"/>
    <w:rsid w:val="004227F7"/>
    <w:rsid w:val="00423145"/>
    <w:rsid w:val="0043000B"/>
    <w:rsid w:val="004329AF"/>
    <w:rsid w:val="00433047"/>
    <w:rsid w:val="00434EC4"/>
    <w:rsid w:val="00443596"/>
    <w:rsid w:val="00444569"/>
    <w:rsid w:val="00447D34"/>
    <w:rsid w:val="00450BDA"/>
    <w:rsid w:val="00450DDE"/>
    <w:rsid w:val="0045137D"/>
    <w:rsid w:val="004541CE"/>
    <w:rsid w:val="00457B26"/>
    <w:rsid w:val="00460F51"/>
    <w:rsid w:val="0046394B"/>
    <w:rsid w:val="00470271"/>
    <w:rsid w:val="00473CC2"/>
    <w:rsid w:val="00474DB9"/>
    <w:rsid w:val="00480444"/>
    <w:rsid w:val="00483E62"/>
    <w:rsid w:val="00484DCC"/>
    <w:rsid w:val="004902F5"/>
    <w:rsid w:val="004918A9"/>
    <w:rsid w:val="00492020"/>
    <w:rsid w:val="00492DB9"/>
    <w:rsid w:val="00493000"/>
    <w:rsid w:val="00496902"/>
    <w:rsid w:val="004B0296"/>
    <w:rsid w:val="004B104B"/>
    <w:rsid w:val="004B48EA"/>
    <w:rsid w:val="004B5C06"/>
    <w:rsid w:val="004B63C9"/>
    <w:rsid w:val="004C268A"/>
    <w:rsid w:val="004C3F2C"/>
    <w:rsid w:val="004C4240"/>
    <w:rsid w:val="004C6D8D"/>
    <w:rsid w:val="004D56C2"/>
    <w:rsid w:val="004E5747"/>
    <w:rsid w:val="004E6403"/>
    <w:rsid w:val="004E7436"/>
    <w:rsid w:val="004F0CAB"/>
    <w:rsid w:val="004F10C3"/>
    <w:rsid w:val="004F10CA"/>
    <w:rsid w:val="005008E4"/>
    <w:rsid w:val="00502DAE"/>
    <w:rsid w:val="005040B9"/>
    <w:rsid w:val="00504213"/>
    <w:rsid w:val="0050568E"/>
    <w:rsid w:val="00510D05"/>
    <w:rsid w:val="00514FD9"/>
    <w:rsid w:val="0051506E"/>
    <w:rsid w:val="00516324"/>
    <w:rsid w:val="0052266D"/>
    <w:rsid w:val="005412CA"/>
    <w:rsid w:val="005421C9"/>
    <w:rsid w:val="0054366B"/>
    <w:rsid w:val="00544FD0"/>
    <w:rsid w:val="005455F8"/>
    <w:rsid w:val="005534A3"/>
    <w:rsid w:val="005550E0"/>
    <w:rsid w:val="00556C31"/>
    <w:rsid w:val="00562923"/>
    <w:rsid w:val="00566C2D"/>
    <w:rsid w:val="00573635"/>
    <w:rsid w:val="005756B1"/>
    <w:rsid w:val="00580FAE"/>
    <w:rsid w:val="00584509"/>
    <w:rsid w:val="00585968"/>
    <w:rsid w:val="00586F4A"/>
    <w:rsid w:val="0059025F"/>
    <w:rsid w:val="00595B63"/>
    <w:rsid w:val="005A1622"/>
    <w:rsid w:val="005B02DC"/>
    <w:rsid w:val="005B103F"/>
    <w:rsid w:val="005B1B7F"/>
    <w:rsid w:val="005C223A"/>
    <w:rsid w:val="005C2DD3"/>
    <w:rsid w:val="005C4DE3"/>
    <w:rsid w:val="005C6D7A"/>
    <w:rsid w:val="005D0D64"/>
    <w:rsid w:val="005D6486"/>
    <w:rsid w:val="005D6514"/>
    <w:rsid w:val="005D7B6C"/>
    <w:rsid w:val="005E115C"/>
    <w:rsid w:val="005E21F9"/>
    <w:rsid w:val="005E37C1"/>
    <w:rsid w:val="005E58E8"/>
    <w:rsid w:val="005F2D26"/>
    <w:rsid w:val="005F5A9D"/>
    <w:rsid w:val="005F6CC0"/>
    <w:rsid w:val="005F7D6D"/>
    <w:rsid w:val="00603BE7"/>
    <w:rsid w:val="00610046"/>
    <w:rsid w:val="006154B0"/>
    <w:rsid w:val="006157D5"/>
    <w:rsid w:val="00615BD9"/>
    <w:rsid w:val="006221A9"/>
    <w:rsid w:val="00622B4E"/>
    <w:rsid w:val="00625404"/>
    <w:rsid w:val="00625ECF"/>
    <w:rsid w:val="0063406E"/>
    <w:rsid w:val="00636E19"/>
    <w:rsid w:val="00637079"/>
    <w:rsid w:val="00637FC7"/>
    <w:rsid w:val="00640F4A"/>
    <w:rsid w:val="0064343D"/>
    <w:rsid w:val="00645E63"/>
    <w:rsid w:val="00650DE8"/>
    <w:rsid w:val="00665C3D"/>
    <w:rsid w:val="00666E7F"/>
    <w:rsid w:val="0067351D"/>
    <w:rsid w:val="006751D3"/>
    <w:rsid w:val="00677BAB"/>
    <w:rsid w:val="00677ECC"/>
    <w:rsid w:val="00684CFD"/>
    <w:rsid w:val="006864DF"/>
    <w:rsid w:val="00686DD6"/>
    <w:rsid w:val="0069496C"/>
    <w:rsid w:val="00696544"/>
    <w:rsid w:val="006A1CC9"/>
    <w:rsid w:val="006A2E96"/>
    <w:rsid w:val="006B008F"/>
    <w:rsid w:val="006B00E3"/>
    <w:rsid w:val="006B665C"/>
    <w:rsid w:val="006C5A50"/>
    <w:rsid w:val="006C69AB"/>
    <w:rsid w:val="006C7CFC"/>
    <w:rsid w:val="006D6F35"/>
    <w:rsid w:val="006E2501"/>
    <w:rsid w:val="006E31ED"/>
    <w:rsid w:val="006F2FF3"/>
    <w:rsid w:val="006F5F6E"/>
    <w:rsid w:val="00700801"/>
    <w:rsid w:val="007056AE"/>
    <w:rsid w:val="0070784B"/>
    <w:rsid w:val="00710DDF"/>
    <w:rsid w:val="00712F70"/>
    <w:rsid w:val="0072067A"/>
    <w:rsid w:val="007217D9"/>
    <w:rsid w:val="00725F4D"/>
    <w:rsid w:val="00726503"/>
    <w:rsid w:val="00727280"/>
    <w:rsid w:val="007305C9"/>
    <w:rsid w:val="00736273"/>
    <w:rsid w:val="00746C4B"/>
    <w:rsid w:val="007528F4"/>
    <w:rsid w:val="007564A8"/>
    <w:rsid w:val="00756EB8"/>
    <w:rsid w:val="0075762F"/>
    <w:rsid w:val="00757CD8"/>
    <w:rsid w:val="007609A0"/>
    <w:rsid w:val="007638B7"/>
    <w:rsid w:val="0076674E"/>
    <w:rsid w:val="00772E12"/>
    <w:rsid w:val="00776FC9"/>
    <w:rsid w:val="00781269"/>
    <w:rsid w:val="0078158D"/>
    <w:rsid w:val="007878DB"/>
    <w:rsid w:val="00796141"/>
    <w:rsid w:val="007A058B"/>
    <w:rsid w:val="007A1E7E"/>
    <w:rsid w:val="007A29BF"/>
    <w:rsid w:val="007A56B1"/>
    <w:rsid w:val="007B2474"/>
    <w:rsid w:val="007B4485"/>
    <w:rsid w:val="007B482E"/>
    <w:rsid w:val="007C15D8"/>
    <w:rsid w:val="007C17FD"/>
    <w:rsid w:val="007C1D44"/>
    <w:rsid w:val="007C47B8"/>
    <w:rsid w:val="007C6DB8"/>
    <w:rsid w:val="007C73BC"/>
    <w:rsid w:val="007D60BC"/>
    <w:rsid w:val="007E03C7"/>
    <w:rsid w:val="007E0A2A"/>
    <w:rsid w:val="007E294A"/>
    <w:rsid w:val="007E46B1"/>
    <w:rsid w:val="007E5793"/>
    <w:rsid w:val="007E741C"/>
    <w:rsid w:val="007F5DE6"/>
    <w:rsid w:val="00800734"/>
    <w:rsid w:val="0080284E"/>
    <w:rsid w:val="00802A90"/>
    <w:rsid w:val="00803627"/>
    <w:rsid w:val="00803D55"/>
    <w:rsid w:val="00805BC9"/>
    <w:rsid w:val="00816A2C"/>
    <w:rsid w:val="00820DAB"/>
    <w:rsid w:val="00830954"/>
    <w:rsid w:val="00830B4B"/>
    <w:rsid w:val="008322E4"/>
    <w:rsid w:val="0083257A"/>
    <w:rsid w:val="00832679"/>
    <w:rsid w:val="0084068F"/>
    <w:rsid w:val="00843CB5"/>
    <w:rsid w:val="008466DF"/>
    <w:rsid w:val="00856646"/>
    <w:rsid w:val="00857A40"/>
    <w:rsid w:val="00860A33"/>
    <w:rsid w:val="00877309"/>
    <w:rsid w:val="00882071"/>
    <w:rsid w:val="00895B8A"/>
    <w:rsid w:val="00896D5D"/>
    <w:rsid w:val="00897A30"/>
    <w:rsid w:val="008A13C5"/>
    <w:rsid w:val="008A1B06"/>
    <w:rsid w:val="008A23C4"/>
    <w:rsid w:val="008A473D"/>
    <w:rsid w:val="008C264B"/>
    <w:rsid w:val="008C673F"/>
    <w:rsid w:val="008D4DBC"/>
    <w:rsid w:val="008E1315"/>
    <w:rsid w:val="008E2F7C"/>
    <w:rsid w:val="008E76F6"/>
    <w:rsid w:val="008F03A2"/>
    <w:rsid w:val="00903B3A"/>
    <w:rsid w:val="009073EB"/>
    <w:rsid w:val="00910295"/>
    <w:rsid w:val="00917775"/>
    <w:rsid w:val="00923833"/>
    <w:rsid w:val="00932084"/>
    <w:rsid w:val="00935789"/>
    <w:rsid w:val="00940A3F"/>
    <w:rsid w:val="00941D13"/>
    <w:rsid w:val="00943361"/>
    <w:rsid w:val="00943A68"/>
    <w:rsid w:val="00951B78"/>
    <w:rsid w:val="00952EC2"/>
    <w:rsid w:val="009564A7"/>
    <w:rsid w:val="00967CAA"/>
    <w:rsid w:val="00973027"/>
    <w:rsid w:val="00973F4B"/>
    <w:rsid w:val="00977115"/>
    <w:rsid w:val="00984C00"/>
    <w:rsid w:val="009868B1"/>
    <w:rsid w:val="00996520"/>
    <w:rsid w:val="00996A64"/>
    <w:rsid w:val="009A30B4"/>
    <w:rsid w:val="009B1551"/>
    <w:rsid w:val="009C274D"/>
    <w:rsid w:val="009C3F54"/>
    <w:rsid w:val="009C58DF"/>
    <w:rsid w:val="009C690A"/>
    <w:rsid w:val="009C69A7"/>
    <w:rsid w:val="009D3127"/>
    <w:rsid w:val="009D4EF9"/>
    <w:rsid w:val="009D5DE1"/>
    <w:rsid w:val="009E233D"/>
    <w:rsid w:val="009E4E4D"/>
    <w:rsid w:val="009E6EB6"/>
    <w:rsid w:val="009F3FE4"/>
    <w:rsid w:val="00A02D05"/>
    <w:rsid w:val="00A04194"/>
    <w:rsid w:val="00A04D2F"/>
    <w:rsid w:val="00A0799E"/>
    <w:rsid w:val="00A10AD2"/>
    <w:rsid w:val="00A15F92"/>
    <w:rsid w:val="00A20B2D"/>
    <w:rsid w:val="00A20E96"/>
    <w:rsid w:val="00A2368E"/>
    <w:rsid w:val="00A241A1"/>
    <w:rsid w:val="00A26D48"/>
    <w:rsid w:val="00A300B3"/>
    <w:rsid w:val="00A32748"/>
    <w:rsid w:val="00A42BF3"/>
    <w:rsid w:val="00A436E2"/>
    <w:rsid w:val="00A45A1F"/>
    <w:rsid w:val="00A45E09"/>
    <w:rsid w:val="00A50C89"/>
    <w:rsid w:val="00A51757"/>
    <w:rsid w:val="00A66235"/>
    <w:rsid w:val="00A7000C"/>
    <w:rsid w:val="00A70C33"/>
    <w:rsid w:val="00A75115"/>
    <w:rsid w:val="00A801DC"/>
    <w:rsid w:val="00A81F14"/>
    <w:rsid w:val="00A856B8"/>
    <w:rsid w:val="00A87D9F"/>
    <w:rsid w:val="00A90BC8"/>
    <w:rsid w:val="00A92BF9"/>
    <w:rsid w:val="00AA0AEF"/>
    <w:rsid w:val="00AA125C"/>
    <w:rsid w:val="00AA27B5"/>
    <w:rsid w:val="00AA4B89"/>
    <w:rsid w:val="00AA549B"/>
    <w:rsid w:val="00AA5E02"/>
    <w:rsid w:val="00AA75CC"/>
    <w:rsid w:val="00AB2054"/>
    <w:rsid w:val="00AB3CC0"/>
    <w:rsid w:val="00AB5881"/>
    <w:rsid w:val="00AC066F"/>
    <w:rsid w:val="00AC2171"/>
    <w:rsid w:val="00AC5288"/>
    <w:rsid w:val="00AC71F9"/>
    <w:rsid w:val="00AC75C4"/>
    <w:rsid w:val="00AD3802"/>
    <w:rsid w:val="00AD7E74"/>
    <w:rsid w:val="00AE1C88"/>
    <w:rsid w:val="00AE4E9E"/>
    <w:rsid w:val="00AF2EB4"/>
    <w:rsid w:val="00AF3CB6"/>
    <w:rsid w:val="00AF56C1"/>
    <w:rsid w:val="00B00E79"/>
    <w:rsid w:val="00B03734"/>
    <w:rsid w:val="00B07718"/>
    <w:rsid w:val="00B10FC5"/>
    <w:rsid w:val="00B1391C"/>
    <w:rsid w:val="00B27333"/>
    <w:rsid w:val="00B27F91"/>
    <w:rsid w:val="00B371C8"/>
    <w:rsid w:val="00B420A3"/>
    <w:rsid w:val="00B43614"/>
    <w:rsid w:val="00B43ACC"/>
    <w:rsid w:val="00B50076"/>
    <w:rsid w:val="00B52D97"/>
    <w:rsid w:val="00B57917"/>
    <w:rsid w:val="00B57D38"/>
    <w:rsid w:val="00B65BD4"/>
    <w:rsid w:val="00B70399"/>
    <w:rsid w:val="00B73691"/>
    <w:rsid w:val="00B765DA"/>
    <w:rsid w:val="00B76D30"/>
    <w:rsid w:val="00B76F1F"/>
    <w:rsid w:val="00B771CB"/>
    <w:rsid w:val="00B80A64"/>
    <w:rsid w:val="00B93712"/>
    <w:rsid w:val="00B96710"/>
    <w:rsid w:val="00BA43E2"/>
    <w:rsid w:val="00BA4AA9"/>
    <w:rsid w:val="00BA6DAA"/>
    <w:rsid w:val="00BA7AEF"/>
    <w:rsid w:val="00BB1EAC"/>
    <w:rsid w:val="00BB6A92"/>
    <w:rsid w:val="00BC1F5B"/>
    <w:rsid w:val="00BC2559"/>
    <w:rsid w:val="00BC5D71"/>
    <w:rsid w:val="00BC6EAE"/>
    <w:rsid w:val="00BC7A8C"/>
    <w:rsid w:val="00BD0245"/>
    <w:rsid w:val="00BE2268"/>
    <w:rsid w:val="00BF33F8"/>
    <w:rsid w:val="00BF397D"/>
    <w:rsid w:val="00BF54B8"/>
    <w:rsid w:val="00C02488"/>
    <w:rsid w:val="00C05F97"/>
    <w:rsid w:val="00C06091"/>
    <w:rsid w:val="00C14810"/>
    <w:rsid w:val="00C17B20"/>
    <w:rsid w:val="00C2606D"/>
    <w:rsid w:val="00C321D5"/>
    <w:rsid w:val="00C41558"/>
    <w:rsid w:val="00C46421"/>
    <w:rsid w:val="00C470C5"/>
    <w:rsid w:val="00C51678"/>
    <w:rsid w:val="00C52E0E"/>
    <w:rsid w:val="00C53BB2"/>
    <w:rsid w:val="00C5413A"/>
    <w:rsid w:val="00C60195"/>
    <w:rsid w:val="00C90410"/>
    <w:rsid w:val="00C947D5"/>
    <w:rsid w:val="00CA765E"/>
    <w:rsid w:val="00CC3EE8"/>
    <w:rsid w:val="00CC790A"/>
    <w:rsid w:val="00CD121C"/>
    <w:rsid w:val="00CD35D9"/>
    <w:rsid w:val="00CD404E"/>
    <w:rsid w:val="00CD44AE"/>
    <w:rsid w:val="00CD539A"/>
    <w:rsid w:val="00CD79ED"/>
    <w:rsid w:val="00CD7CDF"/>
    <w:rsid w:val="00CE2206"/>
    <w:rsid w:val="00CE7572"/>
    <w:rsid w:val="00CF354C"/>
    <w:rsid w:val="00CF4681"/>
    <w:rsid w:val="00CF576B"/>
    <w:rsid w:val="00CF7D5E"/>
    <w:rsid w:val="00D02E2C"/>
    <w:rsid w:val="00D14383"/>
    <w:rsid w:val="00D14C09"/>
    <w:rsid w:val="00D15F7F"/>
    <w:rsid w:val="00D24C3D"/>
    <w:rsid w:val="00D26F5A"/>
    <w:rsid w:val="00D32758"/>
    <w:rsid w:val="00D355CD"/>
    <w:rsid w:val="00D42C5E"/>
    <w:rsid w:val="00D44DD1"/>
    <w:rsid w:val="00D51994"/>
    <w:rsid w:val="00D5410C"/>
    <w:rsid w:val="00D568DB"/>
    <w:rsid w:val="00D56CC4"/>
    <w:rsid w:val="00D6075D"/>
    <w:rsid w:val="00D6123F"/>
    <w:rsid w:val="00D6635D"/>
    <w:rsid w:val="00D8330E"/>
    <w:rsid w:val="00D8664E"/>
    <w:rsid w:val="00D86995"/>
    <w:rsid w:val="00D93B95"/>
    <w:rsid w:val="00D946F1"/>
    <w:rsid w:val="00D95754"/>
    <w:rsid w:val="00D9678E"/>
    <w:rsid w:val="00DB4566"/>
    <w:rsid w:val="00DB7F88"/>
    <w:rsid w:val="00DC05DF"/>
    <w:rsid w:val="00DC2BEE"/>
    <w:rsid w:val="00DC3DAC"/>
    <w:rsid w:val="00DD162E"/>
    <w:rsid w:val="00DD1C4A"/>
    <w:rsid w:val="00DD383D"/>
    <w:rsid w:val="00DD5C1A"/>
    <w:rsid w:val="00DE09A8"/>
    <w:rsid w:val="00DE7A19"/>
    <w:rsid w:val="00DE7D55"/>
    <w:rsid w:val="00DF021F"/>
    <w:rsid w:val="00DF1702"/>
    <w:rsid w:val="00DF32EC"/>
    <w:rsid w:val="00DF626C"/>
    <w:rsid w:val="00DF7E99"/>
    <w:rsid w:val="00E0222A"/>
    <w:rsid w:val="00E0329E"/>
    <w:rsid w:val="00E036DC"/>
    <w:rsid w:val="00E06FF1"/>
    <w:rsid w:val="00E07394"/>
    <w:rsid w:val="00E1209C"/>
    <w:rsid w:val="00E1397F"/>
    <w:rsid w:val="00E225CB"/>
    <w:rsid w:val="00E24243"/>
    <w:rsid w:val="00E2608F"/>
    <w:rsid w:val="00E26CD4"/>
    <w:rsid w:val="00E27C09"/>
    <w:rsid w:val="00E30A7A"/>
    <w:rsid w:val="00E35295"/>
    <w:rsid w:val="00E4154D"/>
    <w:rsid w:val="00E430AE"/>
    <w:rsid w:val="00E44768"/>
    <w:rsid w:val="00E56B89"/>
    <w:rsid w:val="00E57A86"/>
    <w:rsid w:val="00E6056C"/>
    <w:rsid w:val="00E65EA5"/>
    <w:rsid w:val="00E71057"/>
    <w:rsid w:val="00E72232"/>
    <w:rsid w:val="00E74CEA"/>
    <w:rsid w:val="00E83EE9"/>
    <w:rsid w:val="00E855D7"/>
    <w:rsid w:val="00E86CC6"/>
    <w:rsid w:val="00E95D48"/>
    <w:rsid w:val="00E970A8"/>
    <w:rsid w:val="00E97CEA"/>
    <w:rsid w:val="00EA00DA"/>
    <w:rsid w:val="00EA3532"/>
    <w:rsid w:val="00EA7C59"/>
    <w:rsid w:val="00EB33C8"/>
    <w:rsid w:val="00EC11E6"/>
    <w:rsid w:val="00EC13D7"/>
    <w:rsid w:val="00EC23A4"/>
    <w:rsid w:val="00EE05F8"/>
    <w:rsid w:val="00EE2B13"/>
    <w:rsid w:val="00EF264B"/>
    <w:rsid w:val="00EF32D8"/>
    <w:rsid w:val="00EF5B38"/>
    <w:rsid w:val="00F005C8"/>
    <w:rsid w:val="00F00AC1"/>
    <w:rsid w:val="00F02A66"/>
    <w:rsid w:val="00F0522F"/>
    <w:rsid w:val="00F07648"/>
    <w:rsid w:val="00F20330"/>
    <w:rsid w:val="00F309DF"/>
    <w:rsid w:val="00F30AE2"/>
    <w:rsid w:val="00F32FC3"/>
    <w:rsid w:val="00F33434"/>
    <w:rsid w:val="00F33E0F"/>
    <w:rsid w:val="00F35EDD"/>
    <w:rsid w:val="00F461EE"/>
    <w:rsid w:val="00F4644E"/>
    <w:rsid w:val="00F5046C"/>
    <w:rsid w:val="00F50964"/>
    <w:rsid w:val="00F50DDF"/>
    <w:rsid w:val="00F612A9"/>
    <w:rsid w:val="00F63DA6"/>
    <w:rsid w:val="00F6429D"/>
    <w:rsid w:val="00F7251F"/>
    <w:rsid w:val="00F74D0F"/>
    <w:rsid w:val="00F74DFC"/>
    <w:rsid w:val="00F80ABB"/>
    <w:rsid w:val="00F81174"/>
    <w:rsid w:val="00F83F01"/>
    <w:rsid w:val="00F93B5E"/>
    <w:rsid w:val="00F978E5"/>
    <w:rsid w:val="00FA2A06"/>
    <w:rsid w:val="00FA3710"/>
    <w:rsid w:val="00FA391E"/>
    <w:rsid w:val="00FB1FF4"/>
    <w:rsid w:val="00FB2280"/>
    <w:rsid w:val="00FB38CE"/>
    <w:rsid w:val="00FB5B38"/>
    <w:rsid w:val="00FC069A"/>
    <w:rsid w:val="00FC1E55"/>
    <w:rsid w:val="00FC2012"/>
    <w:rsid w:val="00FC21F3"/>
    <w:rsid w:val="00FC510A"/>
    <w:rsid w:val="00FC699D"/>
    <w:rsid w:val="00FD0A49"/>
    <w:rsid w:val="00FD0BA0"/>
    <w:rsid w:val="00FD117A"/>
    <w:rsid w:val="00FD49CE"/>
    <w:rsid w:val="00FD4B68"/>
    <w:rsid w:val="00FD5490"/>
    <w:rsid w:val="00FD7634"/>
    <w:rsid w:val="00FE00C5"/>
    <w:rsid w:val="00FE03F8"/>
    <w:rsid w:val="00FE11EC"/>
    <w:rsid w:val="00FE7085"/>
    <w:rsid w:val="00FF224A"/>
    <w:rsid w:val="00FF3DCD"/>
    <w:rsid w:val="00FF4A6A"/>
    <w:rsid w:val="00FF4AE0"/>
    <w:rsid w:val="00FF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B5C97A"/>
  <w15:chartTrackingRefBased/>
  <w15:docId w15:val="{020F8CD0-9762-4403-A814-04CA7B902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868B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D54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D5490"/>
  </w:style>
  <w:style w:type="paragraph" w:styleId="Stopka">
    <w:name w:val="footer"/>
    <w:basedOn w:val="Normalny"/>
    <w:link w:val="StopkaZnak"/>
    <w:uiPriority w:val="99"/>
    <w:unhideWhenUsed/>
    <w:rsid w:val="00FD54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D5490"/>
  </w:style>
  <w:style w:type="paragraph" w:styleId="Akapitzlist">
    <w:name w:val="List Paragraph"/>
    <w:aliases w:val="Numerowanie,List Paragraph,Akapit z listą BS,sw tekst"/>
    <w:basedOn w:val="Normalny"/>
    <w:link w:val="AkapitzlistZnak"/>
    <w:qFormat/>
    <w:rsid w:val="00686DD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47E2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47E22"/>
    <w:rPr>
      <w:color w:val="605E5C"/>
      <w:shd w:val="clear" w:color="auto" w:fill="E1DFDD"/>
    </w:rPr>
  </w:style>
  <w:style w:type="character" w:customStyle="1" w:styleId="AkapitzlistZnak">
    <w:name w:val="Akapit z listą Znak"/>
    <w:aliases w:val="Numerowanie Znak,List Paragraph Znak,Akapit z listą BS Znak,sw tekst Znak"/>
    <w:link w:val="Akapitzlist"/>
    <w:qFormat/>
    <w:rsid w:val="002C2243"/>
  </w:style>
  <w:style w:type="paragraph" w:customStyle="1" w:styleId="Default">
    <w:name w:val="Default"/>
    <w:rsid w:val="00645E6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002DF7"/>
    <w:pPr>
      <w:spacing w:after="0" w:line="240" w:lineRule="auto"/>
    </w:pPr>
  </w:style>
  <w:style w:type="paragraph" w:customStyle="1" w:styleId="Compact">
    <w:name w:val="Compact"/>
    <w:basedOn w:val="Tekstpodstawowy"/>
    <w:qFormat/>
    <w:rsid w:val="00FD7634"/>
    <w:pPr>
      <w:spacing w:before="36" w:after="36" w:line="240" w:lineRule="auto"/>
    </w:pPr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FD7634"/>
    <w:pPr>
      <w:spacing w:before="180" w:after="180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D76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D7634"/>
  </w:style>
  <w:style w:type="character" w:styleId="Odwoanieprzypisudolnego">
    <w:name w:val="footnote reference"/>
    <w:semiHidden/>
    <w:rsid w:val="00E07394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unhideWhenUsed/>
    <w:rsid w:val="00E0739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E07394"/>
    <w:rPr>
      <w:sz w:val="20"/>
      <w:szCs w:val="20"/>
    </w:rPr>
  </w:style>
  <w:style w:type="table" w:styleId="Tabela-Siatka">
    <w:name w:val="Table Grid"/>
    <w:basedOn w:val="Standardowy"/>
    <w:uiPriority w:val="39"/>
    <w:rsid w:val="00E073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ny"/>
    <w:rsid w:val="005056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0568E"/>
  </w:style>
  <w:style w:type="paragraph" w:customStyle="1" w:styleId="Zawartotabeli">
    <w:name w:val="Zawartość tabeli"/>
    <w:basedOn w:val="Normalny"/>
    <w:qFormat/>
    <w:rsid w:val="0050568E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Standard">
    <w:name w:val="Standard"/>
    <w:rsid w:val="0050568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3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l.just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chal.ju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6</TotalTime>
  <Pages>14</Pages>
  <Words>3900</Words>
  <Characters>23403</Characters>
  <Application>Microsoft Office Word</Application>
  <DocSecurity>0</DocSecurity>
  <Lines>195</Lines>
  <Paragraphs>5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h</dc:creator>
  <cp:keywords/>
  <dc:description/>
  <cp:lastModifiedBy>Mike Just</cp:lastModifiedBy>
  <cp:revision>1562</cp:revision>
  <dcterms:created xsi:type="dcterms:W3CDTF">2022-10-11T13:58:00Z</dcterms:created>
  <dcterms:modified xsi:type="dcterms:W3CDTF">2025-04-28T13:02:00Z</dcterms:modified>
</cp:coreProperties>
</file>